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DB481" w14:textId="50099B42" w:rsidR="00B07D09" w:rsidRPr="00B07D09" w:rsidRDefault="003E1A78" w:rsidP="003E1A78">
      <w:pPr>
        <w:pStyle w:val="af"/>
        <w:numPr>
          <w:ilvl w:val="0"/>
          <w:numId w:val="34"/>
        </w:numPr>
      </w:pPr>
      <w:r>
        <w:rPr>
          <w:rFonts w:hint="eastAsia"/>
        </w:rPr>
        <w:t>인공지능 기초</w:t>
      </w:r>
    </w:p>
    <w:p w14:paraId="17807C65" w14:textId="48472708" w:rsidR="00B07D09" w:rsidRPr="00B008DF" w:rsidRDefault="00664655" w:rsidP="003E1A78">
      <w:pPr>
        <w:pStyle w:val="1"/>
        <w:numPr>
          <w:ilvl w:val="0"/>
          <w:numId w:val="35"/>
        </w:numPr>
      </w:pPr>
      <w:r>
        <w:rPr>
          <w:rFonts w:hint="eastAsia"/>
        </w:rPr>
        <w:t>인공지능 개발 환경</w:t>
      </w:r>
    </w:p>
    <w:p w14:paraId="37987272" w14:textId="1E815257" w:rsidR="00634623" w:rsidRDefault="00634623" w:rsidP="00634623">
      <w:r>
        <w:rPr>
          <w:rFonts w:hint="eastAsia"/>
        </w:rPr>
        <w:t>본 장에서는 인공지능을 이용하여 실제 문제</w:t>
      </w:r>
      <w:r w:rsidR="009F484C">
        <w:rPr>
          <w:rFonts w:hint="eastAsia"/>
        </w:rPr>
        <w:t>를</w:t>
      </w:r>
      <w:r>
        <w:rPr>
          <w:rFonts w:hint="eastAsia"/>
        </w:rPr>
        <w:t xml:space="preserve"> </w:t>
      </w:r>
      <w:r w:rsidR="009F484C">
        <w:rPr>
          <w:rFonts w:hint="eastAsia"/>
        </w:rPr>
        <w:t>풀기</w:t>
      </w:r>
      <w:r>
        <w:rPr>
          <w:rFonts w:hint="eastAsia"/>
        </w:rPr>
        <w:t>위한 필수적인 학습 사항인 인공지능 개발환경 및 주요 언어에 관하여 학습한다.</w:t>
      </w:r>
      <w:r>
        <w:t xml:space="preserve"> </w:t>
      </w:r>
      <w:r>
        <w:rPr>
          <w:rFonts w:hint="eastAsia"/>
        </w:rPr>
        <w:t xml:space="preserve">특히 실제 현장에서 많이 사용되는 </w:t>
      </w:r>
      <w:r w:rsidRPr="00572E27">
        <w:rPr>
          <w:rFonts w:hint="eastAsia"/>
        </w:rPr>
        <w:t>파이썬</w:t>
      </w:r>
      <w:r w:rsidRPr="00572E27">
        <w:t>(Python)</w:t>
      </w:r>
      <w:r>
        <w:t xml:space="preserve"> </w:t>
      </w:r>
      <w:r>
        <w:rPr>
          <w:rFonts w:hint="eastAsia"/>
        </w:rPr>
        <w:t>등 주요 인공지능 개발 환경의 설치 및 사용 방법에 관하여 자세히 익힌다.</w:t>
      </w:r>
      <w:r>
        <w:t xml:space="preserve"> </w:t>
      </w:r>
      <w:r>
        <w:rPr>
          <w:rFonts w:hint="eastAsia"/>
        </w:rPr>
        <w:t>본 장에서 소개된 인공지능 플랫폼은 후반부의 화공 관련 주요 문제 해결을 위한 언어로</w:t>
      </w:r>
      <w:r w:rsidR="009F484C">
        <w:rPr>
          <w:rFonts w:hint="eastAsia"/>
        </w:rPr>
        <w:t>서</w:t>
      </w:r>
      <w:r>
        <w:rPr>
          <w:rFonts w:hint="eastAsia"/>
        </w:rPr>
        <w:t xml:space="preserve"> 적절한 수준의 프로그램 및 환경 이해가 반드시 필요하다.</w:t>
      </w:r>
      <w:r>
        <w:t xml:space="preserve"> </w:t>
      </w:r>
    </w:p>
    <w:p w14:paraId="048E7711" w14:textId="03218282" w:rsidR="00AC3B42" w:rsidRPr="00634623" w:rsidRDefault="00AC3B42" w:rsidP="00634623">
      <w:pPr>
        <w:widowControl/>
        <w:wordWrap/>
        <w:autoSpaceDE/>
        <w:autoSpaceDN/>
        <w:spacing w:line="360" w:lineRule="auto"/>
      </w:pPr>
    </w:p>
    <w:p w14:paraId="62EB0CEE" w14:textId="315CD8F4" w:rsidR="003602FE" w:rsidRPr="003E1A78" w:rsidRDefault="003602FE" w:rsidP="003E1A78">
      <w:pPr>
        <w:pStyle w:val="2"/>
        <w:numPr>
          <w:ilvl w:val="0"/>
          <w:numId w:val="37"/>
        </w:numPr>
        <w:rPr>
          <w:szCs w:val="28"/>
        </w:rPr>
      </w:pPr>
      <w:r w:rsidRPr="003E1A78">
        <w:rPr>
          <w:rFonts w:hint="eastAsia"/>
          <w:szCs w:val="28"/>
        </w:rPr>
        <w:t>개발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언어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소개</w:t>
      </w:r>
    </w:p>
    <w:p w14:paraId="51FBC3AF" w14:textId="7FF92A5B" w:rsidR="003602FE" w:rsidRPr="003E1A78" w:rsidRDefault="003602FE" w:rsidP="003E1A78">
      <w:pPr>
        <w:pStyle w:val="3"/>
        <w:numPr>
          <w:ilvl w:val="0"/>
          <w:numId w:val="38"/>
        </w:numPr>
        <w:ind w:leftChars="0" w:firstLineChars="0"/>
        <w:rPr>
          <w:b/>
          <w:bCs/>
          <w:szCs w:val="24"/>
        </w:rPr>
      </w:pPr>
      <w:r w:rsidRPr="003E1A78">
        <w:rPr>
          <w:rFonts w:hint="eastAsia"/>
          <w:szCs w:val="24"/>
        </w:rPr>
        <w:t>파이썬</w:t>
      </w:r>
    </w:p>
    <w:p w14:paraId="3B538EF3" w14:textId="742E1C52" w:rsidR="008B5FFD" w:rsidRDefault="00A67D07" w:rsidP="005F3CF1">
      <w:r w:rsidRPr="00572E27">
        <w:rPr>
          <w:rFonts w:hint="eastAsia"/>
        </w:rPr>
        <w:t>파이썬</w:t>
      </w:r>
      <w:r w:rsidRPr="00572E27">
        <w:t xml:space="preserve">(Python)은 1990년 암스테르담의 귀도 반 </w:t>
      </w:r>
      <w:proofErr w:type="spellStart"/>
      <w:r w:rsidRPr="00572E27">
        <w:t>로섬</w:t>
      </w:r>
      <w:proofErr w:type="spellEnd"/>
      <w:r w:rsidRPr="00572E27">
        <w:t xml:space="preserve">(Guido Van Rossum)이 개발한 </w:t>
      </w:r>
      <w:r w:rsidR="008B5FFD">
        <w:rPr>
          <w:rFonts w:hint="eastAsia"/>
        </w:rPr>
        <w:t xml:space="preserve">객체지향적 프로그래밍 </w:t>
      </w:r>
      <w:r w:rsidRPr="00572E27">
        <w:t>언어이다.</w:t>
      </w:r>
      <w:r>
        <w:t xml:space="preserve"> </w:t>
      </w:r>
      <w:r w:rsidR="008B5FFD">
        <w:rPr>
          <w:rFonts w:hint="eastAsia"/>
        </w:rPr>
        <w:t>오픈소스이고 높은 확장성을 가져 신속하고 강력한</w:t>
      </w:r>
      <w:r w:rsidR="008B5FFD">
        <w:t xml:space="preserve"> </w:t>
      </w:r>
      <w:r w:rsidR="008B5FFD">
        <w:rPr>
          <w:rFonts w:hint="eastAsia"/>
        </w:rPr>
        <w:t>개발이 가능하게 한다.</w:t>
      </w:r>
      <w:r w:rsidR="008B5FFD">
        <w:t xml:space="preserve"> </w:t>
      </w:r>
      <w:r w:rsidR="00694586">
        <w:rPr>
          <w:rFonts w:hint="eastAsia"/>
        </w:rPr>
        <w:t>또한</w:t>
      </w:r>
      <w:r w:rsidR="00694586">
        <w:t xml:space="preserve">, </w:t>
      </w:r>
      <w:r w:rsidR="00694586">
        <w:rPr>
          <w:rFonts w:hint="eastAsia"/>
        </w:rPr>
        <w:t>과학과 공학 및 데이터</w:t>
      </w:r>
      <w:r w:rsidR="00694586">
        <w:t xml:space="preserve"> </w:t>
      </w:r>
      <w:r w:rsidR="00694586">
        <w:rPr>
          <w:rFonts w:hint="eastAsia"/>
        </w:rPr>
        <w:t>분석에서</w:t>
      </w:r>
      <w:r w:rsidR="00694586">
        <w:t xml:space="preserve"> </w:t>
      </w:r>
      <w:r w:rsidR="00694586">
        <w:rPr>
          <w:rFonts w:hint="eastAsia"/>
        </w:rPr>
        <w:t>필요로 하는 많은 기능들을 다양한 라이브러리 형태로</w:t>
      </w:r>
      <w:r w:rsidR="00694586">
        <w:t xml:space="preserve"> </w:t>
      </w:r>
      <w:r w:rsidR="00694586">
        <w:rPr>
          <w:rFonts w:hint="eastAsia"/>
        </w:rPr>
        <w:t xml:space="preserve">제공하고 </w:t>
      </w:r>
      <w:proofErr w:type="spellStart"/>
      <w:r w:rsidR="00694586">
        <w:rPr>
          <w:rFonts w:hint="eastAsia"/>
        </w:rPr>
        <w:t>머신러닝</w:t>
      </w:r>
      <w:proofErr w:type="spellEnd"/>
      <w:r w:rsidR="00694586">
        <w:rPr>
          <w:rFonts w:hint="eastAsia"/>
        </w:rPr>
        <w:t xml:space="preserve"> 및</w:t>
      </w:r>
      <w:r w:rsidR="00694586">
        <w:t xml:space="preserve"> </w:t>
      </w:r>
      <w:r w:rsidR="00694586">
        <w:rPr>
          <w:rFonts w:hint="eastAsia"/>
        </w:rPr>
        <w:t>딥러닝 프레임워크를 지원</w:t>
      </w:r>
      <w:r w:rsidR="00BD3753">
        <w:rPr>
          <w:rFonts w:hint="eastAsia"/>
        </w:rPr>
        <w:t>하기 때문에 인공지능을 위한 표준 언어로 자리잡고 있다</w:t>
      </w:r>
      <w:r w:rsidR="00694586">
        <w:rPr>
          <w:rFonts w:hint="eastAsia"/>
        </w:rPr>
        <w:t>.</w:t>
      </w:r>
      <w:r w:rsidR="00694586">
        <w:t xml:space="preserve"> </w:t>
      </w:r>
    </w:p>
    <w:p w14:paraId="28017731" w14:textId="77777777" w:rsidR="005F3CF1" w:rsidRPr="005F3CF1" w:rsidRDefault="005F3CF1" w:rsidP="005F3CF1"/>
    <w:p w14:paraId="09AF8D27" w14:textId="77777777" w:rsidR="003E1A78" w:rsidRPr="003E1A78" w:rsidRDefault="00180AEC" w:rsidP="003E1A78">
      <w:pPr>
        <w:pStyle w:val="3"/>
        <w:numPr>
          <w:ilvl w:val="0"/>
          <w:numId w:val="38"/>
        </w:numPr>
        <w:ind w:leftChars="0" w:firstLineChars="0"/>
        <w:rPr>
          <w:rStyle w:val="3Char"/>
          <w:bCs/>
          <w:szCs w:val="24"/>
        </w:rPr>
      </w:pPr>
      <w:proofErr w:type="spellStart"/>
      <w:r w:rsidRPr="003E1A78">
        <w:rPr>
          <w:rStyle w:val="3Char"/>
          <w:rFonts w:hint="eastAsia"/>
          <w:szCs w:val="24"/>
        </w:rPr>
        <w:t>매트랩</w:t>
      </w:r>
      <w:proofErr w:type="spellEnd"/>
    </w:p>
    <w:p w14:paraId="6B21B8F0" w14:textId="0B13225A" w:rsidR="003602FE" w:rsidRDefault="00785573" w:rsidP="005F3CF1">
      <w:pPr>
        <w:rPr>
          <w:bCs/>
        </w:rPr>
      </w:pPr>
      <w:proofErr w:type="spellStart"/>
      <w:r w:rsidRPr="003E1A78">
        <w:rPr>
          <w:rFonts w:hint="eastAsia"/>
        </w:rPr>
        <w:t>매트랩</w:t>
      </w:r>
      <w:proofErr w:type="spellEnd"/>
      <w:r w:rsidRPr="003E1A78">
        <w:t xml:space="preserve">(MATLAB)은 </w:t>
      </w:r>
      <w:proofErr w:type="spellStart"/>
      <w:r w:rsidR="00DF7115" w:rsidRPr="003E1A78">
        <w:t>MathWork</w:t>
      </w:r>
      <w:proofErr w:type="spellEnd"/>
      <w:r w:rsidR="00DF7115" w:rsidRPr="003E1A78">
        <w:t xml:space="preserve"> 사에서 개발한 </w:t>
      </w:r>
      <w:proofErr w:type="spellStart"/>
      <w:r w:rsidRPr="003E1A78">
        <w:t>엔지니가</w:t>
      </w:r>
      <w:proofErr w:type="spellEnd"/>
      <w:r w:rsidRPr="003E1A78">
        <w:t xml:space="preserve"> 데이터를 분석하고 알고리즘을 개발할 수 있는 프로그래밍 언어다. 유료 라이센스를 필요로 하지만 활발한 커뮤니티를 토대로 다양한 솔루션을 구현할 수 있다. </w:t>
      </w:r>
      <w:r w:rsidR="004D5044" w:rsidRPr="003E1A78">
        <w:rPr>
          <w:rFonts w:hint="eastAsia"/>
          <w:bCs/>
        </w:rPr>
        <w:t>행렬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반으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계산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능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지원하며</w:t>
      </w:r>
      <w:r w:rsidR="004D5044" w:rsidRPr="003E1A78">
        <w:rPr>
          <w:bCs/>
        </w:rPr>
        <w:t xml:space="preserve">, </w:t>
      </w:r>
      <w:r w:rsidR="004D5044" w:rsidRPr="003E1A78">
        <w:rPr>
          <w:rFonts w:hint="eastAsia"/>
          <w:bCs/>
        </w:rPr>
        <w:t>내장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툴박스와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앱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통해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여러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알고리즘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빠르게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적용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문서화할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있다</w:t>
      </w:r>
      <w:r w:rsidR="004D5044" w:rsidRPr="003E1A78">
        <w:rPr>
          <w:bCs/>
        </w:rPr>
        <w:t xml:space="preserve">. </w:t>
      </w:r>
      <w:r w:rsidR="004D5044" w:rsidRPr="003E1A78">
        <w:rPr>
          <w:rFonts w:hint="eastAsia"/>
          <w:bCs/>
        </w:rPr>
        <w:t>또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다른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개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언어와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연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Simulink</w:t>
      </w:r>
      <w:r w:rsidR="004D5044" w:rsidRPr="003E1A78">
        <w:rPr>
          <w:rFonts w:hint="eastAsia"/>
          <w:bCs/>
        </w:rPr>
        <w:t>를</w:t>
      </w:r>
      <w:r w:rsidR="004D5044" w:rsidRPr="003E1A78">
        <w:rPr>
          <w:bCs/>
        </w:rPr>
        <w:t xml:space="preserve"> 통한 모델 기반 설계가 가능하여 </w:t>
      </w:r>
      <w:proofErr w:type="spellStart"/>
      <w:r w:rsidR="004D5044" w:rsidRPr="003E1A78">
        <w:rPr>
          <w:rFonts w:hint="eastAsia"/>
          <w:bCs/>
        </w:rPr>
        <w:t>머신러닝</w:t>
      </w:r>
      <w:proofErr w:type="spellEnd"/>
      <w:r w:rsidR="004D5044" w:rsidRPr="003E1A78">
        <w:rPr>
          <w:bCs/>
        </w:rPr>
        <w:t xml:space="preserve"> 및 </w:t>
      </w:r>
      <w:proofErr w:type="spellStart"/>
      <w:r w:rsidR="004D5044" w:rsidRPr="003E1A78">
        <w:rPr>
          <w:rFonts w:hint="eastAsia"/>
          <w:bCs/>
        </w:rPr>
        <w:t>딥러닝에</w:t>
      </w:r>
      <w:proofErr w:type="spellEnd"/>
      <w:r w:rsidR="004D5044" w:rsidRPr="003E1A78">
        <w:rPr>
          <w:bCs/>
        </w:rPr>
        <w:t xml:space="preserve"> 활발히 응용된다.</w:t>
      </w:r>
    </w:p>
    <w:p w14:paraId="3602356D" w14:textId="77777777" w:rsidR="005F3CF1" w:rsidRPr="005F3CF1" w:rsidRDefault="005F3CF1" w:rsidP="005F3CF1">
      <w:pPr>
        <w:rPr>
          <w:bCs/>
          <w:sz w:val="22"/>
          <w:szCs w:val="24"/>
        </w:rPr>
      </w:pPr>
    </w:p>
    <w:p w14:paraId="7DA0402A" w14:textId="76D808C4" w:rsidR="00B76A3C" w:rsidRPr="007A5A75" w:rsidRDefault="003602FE" w:rsidP="003E1A78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R</w:t>
      </w:r>
    </w:p>
    <w:p w14:paraId="71AF69DB" w14:textId="0DC866B3" w:rsidR="00A947BB" w:rsidRDefault="00A947BB" w:rsidP="005F3CF1">
      <w:r>
        <w:t>R</w:t>
      </w:r>
      <w:r>
        <w:rPr>
          <w:rFonts w:hint="eastAsia"/>
        </w:rPr>
        <w:t>은 오픈소스 프로그래밍 언어로 통계 계산과 그래픽 활용에 특화되어 있다.</w:t>
      </w:r>
      <w:r>
        <w:t xml:space="preserve"> </w:t>
      </w:r>
      <w:r>
        <w:rPr>
          <w:rFonts w:hint="eastAsia"/>
        </w:rPr>
        <w:t xml:space="preserve">벨 연구소의 존 </w:t>
      </w:r>
      <w:proofErr w:type="spellStart"/>
      <w:r>
        <w:rPr>
          <w:rFonts w:hint="eastAsia"/>
        </w:rPr>
        <w:t>챔버스</w:t>
      </w:r>
      <w:proofErr w:type="spellEnd"/>
      <w:r>
        <w:rPr>
          <w:rFonts w:hint="eastAsia"/>
        </w:rPr>
        <w:t xml:space="preserve">, 릭 </w:t>
      </w:r>
      <w:proofErr w:type="spellStart"/>
      <w:r>
        <w:rPr>
          <w:rFonts w:hint="eastAsia"/>
        </w:rPr>
        <w:t>배커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그리고 앨런 </w:t>
      </w:r>
      <w:proofErr w:type="spellStart"/>
      <w:r>
        <w:rPr>
          <w:rFonts w:hint="eastAsia"/>
        </w:rPr>
        <w:t>윌크스가</w:t>
      </w:r>
      <w:proofErr w:type="spellEnd"/>
      <w:r>
        <w:rPr>
          <w:rFonts w:hint="eastAsia"/>
        </w:rPr>
        <w:t xml:space="preserve"> 개발한 통계언어인 </w:t>
      </w:r>
      <w:r>
        <w:t>S</w:t>
      </w:r>
      <w:r>
        <w:rPr>
          <w:rFonts w:hint="eastAsia"/>
        </w:rPr>
        <w:t xml:space="preserve">에 기반해, 뉴질랜드 오클랜드 대학의 로버트 젠틀맨과 로스 </w:t>
      </w:r>
      <w:proofErr w:type="spellStart"/>
      <w:r>
        <w:rPr>
          <w:rFonts w:hint="eastAsia"/>
        </w:rPr>
        <w:t>이하카가</w:t>
      </w:r>
      <w:proofErr w:type="spellEnd"/>
      <w:r>
        <w:rPr>
          <w:rFonts w:hint="eastAsia"/>
        </w:rPr>
        <w:t xml:space="preserve"> 지금의 </w:t>
      </w:r>
      <w:r>
        <w:t>R</w:t>
      </w:r>
      <w:r>
        <w:rPr>
          <w:rFonts w:hint="eastAsia"/>
        </w:rPr>
        <w:t>을 개발했다.</w:t>
      </w:r>
      <w:r>
        <w:t xml:space="preserve"> </w:t>
      </w:r>
      <w:r>
        <w:rPr>
          <w:rFonts w:hint="eastAsia"/>
        </w:rPr>
        <w:t xml:space="preserve">현재는 </w:t>
      </w:r>
      <w:r>
        <w:t xml:space="preserve">R </w:t>
      </w:r>
      <w:r>
        <w:rPr>
          <w:rFonts w:hint="eastAsia"/>
        </w:rPr>
        <w:t>코어 팀이 개발하고 있으며,</w:t>
      </w:r>
      <w:r>
        <w:t xml:space="preserve"> </w:t>
      </w:r>
      <w:r>
        <w:rPr>
          <w:rFonts w:hint="eastAsia"/>
        </w:rPr>
        <w:t>다양한 통계 기법과 수치 해석 기법을 지원한다.</w:t>
      </w:r>
      <w:r>
        <w:t xml:space="preserve"> R </w:t>
      </w:r>
      <w:r>
        <w:rPr>
          <w:rFonts w:hint="eastAsia"/>
        </w:rPr>
        <w:t xml:space="preserve">에는 사용자가 제작한 패키지 (추가적인 기능을 하는 함수)를 </w:t>
      </w:r>
      <w:r>
        <w:t>CRAN (the Comprehensive R Archive Network)</w:t>
      </w:r>
      <w:r>
        <w:rPr>
          <w:rFonts w:hint="eastAsia"/>
        </w:rPr>
        <w:t>으로부터 받을 수 있다.</w:t>
      </w:r>
      <w:r>
        <w:t xml:space="preserve"> R</w:t>
      </w:r>
      <w:r>
        <w:rPr>
          <w:rFonts w:hint="eastAsia"/>
        </w:rPr>
        <w:t xml:space="preserve">은 선형 및 </w:t>
      </w:r>
      <w:r>
        <w:rPr>
          <w:rFonts w:hint="eastAsia"/>
        </w:rPr>
        <w:lastRenderedPageBreak/>
        <w:t>비선형 모델링,</w:t>
      </w:r>
      <w:r>
        <w:t xml:space="preserve"> </w:t>
      </w:r>
      <w:r>
        <w:rPr>
          <w:rFonts w:hint="eastAsia"/>
        </w:rPr>
        <w:t>통계 분석,</w:t>
      </w:r>
      <w:r>
        <w:t xml:space="preserve"> </w:t>
      </w:r>
      <w:r>
        <w:rPr>
          <w:rFonts w:hint="eastAsia"/>
        </w:rPr>
        <w:t>시계열 분석,</w:t>
      </w:r>
      <w:r>
        <w:t xml:space="preserve"> </w:t>
      </w:r>
      <w:r>
        <w:rPr>
          <w:rFonts w:hint="eastAsia"/>
        </w:rPr>
        <w:t>분류,</w:t>
      </w:r>
      <w:r>
        <w:t xml:space="preserve"> </w:t>
      </w:r>
      <w:r>
        <w:rPr>
          <w:rFonts w:hint="eastAsia"/>
        </w:rPr>
        <w:t>클러스터링 등 다양한 통계 및 그래픽 기술에 강점이 있다.</w:t>
      </w:r>
    </w:p>
    <w:p w14:paraId="5C189B2C" w14:textId="77777777" w:rsidR="005F3CF1" w:rsidRPr="005F3CF1" w:rsidRDefault="005F3CF1" w:rsidP="005F3CF1"/>
    <w:p w14:paraId="1AF8E7C5" w14:textId="29BF3F9F" w:rsidR="00BC19C1" w:rsidRDefault="00664655" w:rsidP="003E1A78">
      <w:pPr>
        <w:pStyle w:val="2"/>
        <w:numPr>
          <w:ilvl w:val="0"/>
          <w:numId w:val="37"/>
        </w:numPr>
      </w:pPr>
      <w:r>
        <w:rPr>
          <w:rFonts w:hint="eastAsia"/>
        </w:rPr>
        <w:t>개발 환경 소개</w:t>
      </w:r>
    </w:p>
    <w:p w14:paraId="5E4CA99B" w14:textId="100D8493" w:rsidR="000E2060" w:rsidRDefault="000E2060" w:rsidP="00B404B3">
      <w:pPr>
        <w:pStyle w:val="a3"/>
        <w:ind w:leftChars="0"/>
      </w:pPr>
      <w:r>
        <w:rPr>
          <w:rFonts w:hint="eastAsia"/>
        </w:rPr>
        <w:t>본 장에서는 인공지능 문제를 풀기 위한 개발환경을 소개한다.</w:t>
      </w:r>
      <w:r>
        <w:t xml:space="preserve"> </w:t>
      </w:r>
      <w:r>
        <w:rPr>
          <w:rFonts w:hint="eastAsia"/>
        </w:rPr>
        <w:t>풀고자 하는 문제에 따라 필요한 환경만 선택해서 사용하면 된다.</w:t>
      </w:r>
    </w:p>
    <w:p w14:paraId="28F8727B" w14:textId="77777777" w:rsidR="000E2060" w:rsidRPr="000E2060" w:rsidRDefault="000E2060" w:rsidP="00B404B3"/>
    <w:p w14:paraId="0AA563FA" w14:textId="597A52A2" w:rsidR="00664655" w:rsidRPr="00572E27" w:rsidRDefault="00E6739D" w:rsidP="003E1A78">
      <w:pPr>
        <w:pStyle w:val="3"/>
        <w:numPr>
          <w:ilvl w:val="0"/>
          <w:numId w:val="39"/>
        </w:numPr>
        <w:ind w:leftChars="0" w:firstLineChars="0"/>
      </w:pPr>
      <w:r>
        <w:rPr>
          <w:rFonts w:hint="eastAsia"/>
        </w:rPr>
        <w:t xml:space="preserve">파이썬 </w:t>
      </w:r>
      <w:r w:rsidR="004D7C7E">
        <w:t xml:space="preserve">- </w:t>
      </w:r>
      <w:r w:rsidR="00664655" w:rsidRPr="00572E27">
        <w:t xml:space="preserve">Google </w:t>
      </w:r>
      <w:proofErr w:type="spellStart"/>
      <w:r w:rsidR="00664655" w:rsidRPr="00572E27">
        <w:t>Colab</w:t>
      </w:r>
      <w:proofErr w:type="spellEnd"/>
    </w:p>
    <w:p w14:paraId="647A31FC" w14:textId="3705BF07" w:rsidR="00664655" w:rsidRDefault="00AA2954" w:rsidP="005F3CF1">
      <w:r w:rsidRPr="00AA2954">
        <w:t xml:space="preserve">Google에서 무료 서비스로 제공하는 </w:t>
      </w:r>
      <w:proofErr w:type="spellStart"/>
      <w:r w:rsidRPr="00AA2954">
        <w:t>Colaboratory</w:t>
      </w:r>
      <w:proofErr w:type="spellEnd"/>
      <w:r w:rsidR="00C70460">
        <w:t>(</w:t>
      </w:r>
      <w:proofErr w:type="spellStart"/>
      <w:r w:rsidRPr="00AA2954">
        <w:t>Colab</w:t>
      </w:r>
      <w:proofErr w:type="spellEnd"/>
      <w:r w:rsidRPr="00AA2954">
        <w:t>)는 Google</w:t>
      </w:r>
      <w:r w:rsidR="005F45D5">
        <w:rPr>
          <w:rFonts w:hint="eastAsia"/>
        </w:rPr>
        <w:t xml:space="preserve"> 사의</w:t>
      </w:r>
      <w:r w:rsidRPr="00AA2954">
        <w:t xml:space="preserve"> 하드웨어에 액세스할 수 있는 </w:t>
      </w:r>
      <w:r w:rsidR="001D3195">
        <w:rPr>
          <w:rFonts w:hint="eastAsia"/>
        </w:rPr>
        <w:t xml:space="preserve">주피터 </w:t>
      </w:r>
      <w:r w:rsidRPr="00AA2954">
        <w:t>노트북</w:t>
      </w:r>
      <w:r w:rsidR="001D3195">
        <w:rPr>
          <w:rFonts w:hint="eastAsia"/>
        </w:rPr>
        <w:t>(</w:t>
      </w:r>
      <w:proofErr w:type="spellStart"/>
      <w:r w:rsidR="001D3195">
        <w:t>Jupyter</w:t>
      </w:r>
      <w:proofErr w:type="spellEnd"/>
      <w:r w:rsidR="001D3195">
        <w:t xml:space="preserve"> Notebook)</w:t>
      </w:r>
      <w:r w:rsidRPr="00AA2954">
        <w:t xml:space="preserve"> 인터페이스를 제공</w:t>
      </w:r>
      <w:r w:rsidR="00C81736">
        <w:rPr>
          <w:rFonts w:hint="eastAsia"/>
        </w:rPr>
        <w:t>한다.</w:t>
      </w:r>
      <w:r w:rsidR="00C81736">
        <w:t xml:space="preserve"> </w:t>
      </w:r>
      <w:r w:rsidR="00C81736">
        <w:rPr>
          <w:rFonts w:hint="eastAsia"/>
        </w:rPr>
        <w:t xml:space="preserve">해당 </w:t>
      </w:r>
      <w:r w:rsidRPr="00AA2954">
        <w:t xml:space="preserve">노트북은 중앙 처리 장치(CPU)로 계산을 수행하거나 특수 그래픽 처리 장치(GPU) 및 </w:t>
      </w:r>
      <w:proofErr w:type="spellStart"/>
      <w:r w:rsidRPr="00AA2954">
        <w:t>텐서</w:t>
      </w:r>
      <w:proofErr w:type="spellEnd"/>
      <w:r w:rsidRPr="00AA2954">
        <w:t xml:space="preserve"> 처리 장치(TPU)를 통해 가속화할 수 있는 Google에서 제공 및 유지 관리하는 Linux 기반 가상 </w:t>
      </w:r>
      <w:proofErr w:type="spellStart"/>
      <w:r w:rsidRPr="00AA2954">
        <w:t>머신에서</w:t>
      </w:r>
      <w:proofErr w:type="spellEnd"/>
      <w:r w:rsidRPr="00AA2954">
        <w:t xml:space="preserve"> 실행</w:t>
      </w:r>
      <w:r w:rsidR="00C81736">
        <w:rPr>
          <w:rFonts w:hint="eastAsia"/>
        </w:rPr>
        <w:t>된다.</w:t>
      </w:r>
    </w:p>
    <w:p w14:paraId="727E336D" w14:textId="77777777" w:rsidR="005F3CF1" w:rsidRPr="005F3CF1" w:rsidRDefault="005F3CF1" w:rsidP="005F3CF1"/>
    <w:p w14:paraId="3A8F6B59" w14:textId="2263159A" w:rsidR="00664655" w:rsidRPr="00572E27" w:rsidRDefault="00664655" w:rsidP="003E1A78">
      <w:pPr>
        <w:pStyle w:val="3"/>
        <w:numPr>
          <w:ilvl w:val="0"/>
          <w:numId w:val="39"/>
        </w:numPr>
        <w:ind w:leftChars="0" w:firstLineChars="0"/>
      </w:pPr>
      <w:proofErr w:type="spellStart"/>
      <w:r w:rsidRPr="00572E27">
        <w:t>Colab</w:t>
      </w:r>
      <w:proofErr w:type="spellEnd"/>
      <w:r w:rsidRPr="00572E27">
        <w:t xml:space="preserve"> </w:t>
      </w:r>
      <w:r w:rsidRPr="00572E27">
        <w:rPr>
          <w:rFonts w:hint="eastAsia"/>
        </w:rPr>
        <w:t>사용하기</w:t>
      </w:r>
    </w:p>
    <w:p w14:paraId="61BD94D7" w14:textId="4278F14B" w:rsidR="00C81736" w:rsidRDefault="00C81736" w:rsidP="003E1A78">
      <w:pPr>
        <w:rPr>
          <w:rStyle w:val="a4"/>
          <w:color w:val="auto"/>
          <w:sz w:val="22"/>
          <w:u w:val="none"/>
        </w:rPr>
      </w:pPr>
      <w:r w:rsidRPr="00572E27">
        <w:rPr>
          <w:rFonts w:hint="eastAsia"/>
          <w:szCs w:val="24"/>
        </w:rPr>
        <w:t>먼저</w:t>
      </w:r>
      <w:r w:rsidRPr="00572E27">
        <w:rPr>
          <w:szCs w:val="24"/>
        </w:rPr>
        <w:t xml:space="preserve">,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rFonts w:hint="eastAsia"/>
          <w:szCs w:val="24"/>
        </w:rPr>
        <w:t>을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용하기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위해서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구글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계정이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있어야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한다</w:t>
      </w:r>
      <w:r w:rsidRPr="00572E27">
        <w:rPr>
          <w:szCs w:val="24"/>
        </w:rPr>
        <w:t xml:space="preserve">. </w:t>
      </w:r>
      <w:r w:rsidRPr="00572E27">
        <w:rPr>
          <w:rFonts w:hint="eastAsia"/>
          <w:szCs w:val="24"/>
        </w:rPr>
        <w:t>이후</w:t>
      </w:r>
      <w:r w:rsidRPr="00572E27">
        <w:rPr>
          <w:szCs w:val="24"/>
        </w:rPr>
        <w:t xml:space="preserve">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이트</w:t>
      </w:r>
      <w:r w:rsidRPr="00572E27">
        <w:t>(</w:t>
      </w:r>
      <w:hyperlink r:id="rId8" w:history="1">
        <w:r w:rsidRPr="00C81736">
          <w:rPr>
            <w:rStyle w:val="a4"/>
            <w:sz w:val="22"/>
          </w:rPr>
          <w:t>http://colab.research.google.com/</w:t>
        </w:r>
      </w:hyperlink>
      <w:r w:rsidRPr="00C81736">
        <w:rPr>
          <w:rStyle w:val="a4"/>
          <w:color w:val="auto"/>
          <w:sz w:val="22"/>
          <w:u w:val="none"/>
        </w:rPr>
        <w:t>)</w:t>
      </w:r>
      <w:r w:rsidRPr="00C81736">
        <w:rPr>
          <w:rStyle w:val="a4"/>
          <w:rFonts w:hint="eastAsia"/>
          <w:color w:val="auto"/>
          <w:sz w:val="22"/>
          <w:u w:val="none"/>
        </w:rPr>
        <w:t>로 접속하여 로그인을 한다.</w:t>
      </w:r>
    </w:p>
    <w:p w14:paraId="34CD9793" w14:textId="781997BB" w:rsidR="00C81736" w:rsidRDefault="00A404A2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A404A2">
        <w:rPr>
          <w:noProof/>
        </w:rPr>
        <w:t xml:space="preserve"> </w:t>
      </w:r>
      <w:r w:rsidRPr="00A404A2">
        <w:rPr>
          <w:rStyle w:val="a4"/>
          <w:noProof/>
          <w:color w:val="auto"/>
          <w:sz w:val="22"/>
          <w:u w:val="none"/>
        </w:rPr>
        <w:drawing>
          <wp:inline distT="0" distB="0" distL="0" distR="0" wp14:anchorId="5A1E41EC" wp14:editId="49D2C2A4">
            <wp:extent cx="5731510" cy="3134360"/>
            <wp:effectExtent l="0" t="0" r="2540" b="8890"/>
            <wp:docPr id="24" name="그림 2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C946A" w14:textId="6CA924AD" w:rsidR="00637481" w:rsidRPr="00B404B3" w:rsidRDefault="00637481" w:rsidP="00B404B3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r>
        <w:fldChar w:fldCharType="begin"/>
      </w:r>
      <w:r w:rsidRPr="0024500A">
        <w:instrText xml:space="preserve"> SEQ 그림 \* ARABIC </w:instrText>
      </w:r>
      <w:r>
        <w:fldChar w:fldCharType="separate"/>
      </w:r>
      <w:r w:rsidR="0025010B">
        <w:rPr>
          <w:noProof/>
        </w:rPr>
        <w:t>1</w:t>
      </w:r>
      <w:r>
        <w:rPr>
          <w:noProof/>
        </w:rPr>
        <w:fldChar w:fldCharType="end"/>
      </w:r>
      <w:r>
        <w:t xml:space="preserve">. </w:t>
      </w:r>
      <w:proofErr w:type="spellStart"/>
      <w:r>
        <w:rPr>
          <w:rFonts w:hint="eastAsia"/>
        </w:rPr>
        <w:t>C</w:t>
      </w:r>
      <w:r>
        <w:t>olab</w:t>
      </w:r>
      <w:proofErr w:type="spellEnd"/>
      <w:r>
        <w:t xml:space="preserve"> </w:t>
      </w:r>
      <w:r>
        <w:rPr>
          <w:rFonts w:hint="eastAsia"/>
        </w:rPr>
        <w:t>시작 화면</w:t>
      </w:r>
    </w:p>
    <w:p w14:paraId="2F736D34" w14:textId="0D70572A" w:rsidR="00C81736" w:rsidRDefault="00C81736" w:rsidP="003E1A78">
      <w:r w:rsidRPr="00C6677C">
        <w:rPr>
          <w:rFonts w:hint="eastAsia"/>
        </w:rPr>
        <w:lastRenderedPageBreak/>
        <w:t>로그인하면</w:t>
      </w:r>
      <w:r w:rsidRPr="00C6677C">
        <w:t xml:space="preserve"> </w:t>
      </w:r>
      <w:r w:rsidRPr="00C6677C">
        <w:rPr>
          <w:rFonts w:hint="eastAsia"/>
        </w:rPr>
        <w:t xml:space="preserve">지금까지 </w:t>
      </w:r>
      <w:proofErr w:type="spellStart"/>
      <w:r w:rsidRPr="00C6677C">
        <w:t>Colab</w:t>
      </w:r>
      <w:proofErr w:type="spellEnd"/>
      <w:r w:rsidRPr="00C6677C">
        <w:rPr>
          <w:rFonts w:hint="eastAsia"/>
        </w:rPr>
        <w:t>을 사용해서 작업한 파이썬 파일들</w:t>
      </w:r>
      <w:r w:rsidR="001D3195">
        <w:rPr>
          <w:rFonts w:hint="eastAsia"/>
        </w:rPr>
        <w:t>을</w:t>
      </w:r>
      <w:r w:rsidRPr="00C6677C">
        <w:rPr>
          <w:rFonts w:hint="eastAsia"/>
        </w:rPr>
        <w:t xml:space="preserve"> 보여준다.</w:t>
      </w:r>
      <w:r w:rsidRPr="00C6677C">
        <w:t xml:space="preserve"> </w:t>
      </w:r>
      <w:proofErr w:type="spellStart"/>
      <w:r w:rsidRPr="00C6677C">
        <w:t>Colab</w:t>
      </w:r>
      <w:proofErr w:type="spellEnd"/>
      <w:r w:rsidR="001D3195">
        <w:rPr>
          <w:rFonts w:hint="eastAsia"/>
        </w:rPr>
        <w:t>에 처음 접속한</w:t>
      </w:r>
      <w:r w:rsidRPr="00C6677C">
        <w:rPr>
          <w:rFonts w:hint="eastAsia"/>
        </w:rPr>
        <w:t xml:space="preserve"> 사용자는 아래 그림과 같이 </w:t>
      </w:r>
      <w:r w:rsidR="008712B0">
        <w:rPr>
          <w:rFonts w:hint="eastAsia"/>
        </w:rPr>
        <w:t xml:space="preserve">최근 사용 </w:t>
      </w:r>
      <w:r w:rsidRPr="00C6677C">
        <w:rPr>
          <w:rFonts w:hint="eastAsia"/>
        </w:rPr>
        <w:t>파일이 없을 것이다.</w:t>
      </w:r>
    </w:p>
    <w:p w14:paraId="57ECE585" w14:textId="77777777" w:rsidR="00B404B3" w:rsidRDefault="00A404A2" w:rsidP="00B404B3">
      <w:pPr>
        <w:pStyle w:val="a3"/>
        <w:keepNext/>
        <w:ind w:leftChars="0" w:left="760"/>
      </w:pPr>
      <w:r w:rsidRPr="00A404A2">
        <w:rPr>
          <w:noProof/>
        </w:rPr>
        <w:t xml:space="preserve"> </w:t>
      </w:r>
      <w:r w:rsidRPr="00A404A2">
        <w:rPr>
          <w:rStyle w:val="a4"/>
          <w:noProof/>
          <w:color w:val="auto"/>
          <w:sz w:val="22"/>
          <w:u w:val="none"/>
        </w:rPr>
        <w:drawing>
          <wp:inline distT="0" distB="0" distL="0" distR="0" wp14:anchorId="7A6E2E35" wp14:editId="7B0B0E91">
            <wp:extent cx="5731510" cy="3134360"/>
            <wp:effectExtent l="0" t="0" r="2540" b="889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3F37E" w14:textId="2E49BC3A" w:rsidR="00C81736" w:rsidRDefault="00B404B3" w:rsidP="00B404B3">
      <w:pPr>
        <w:pStyle w:val="a6"/>
        <w:jc w:val="center"/>
        <w:rPr>
          <w:rStyle w:val="a4"/>
          <w:color w:val="auto"/>
          <w:sz w:val="22"/>
          <w:u w:val="none"/>
        </w:rPr>
      </w:pPr>
      <w:r>
        <w:t xml:space="preserve">그림 </w:t>
      </w:r>
      <w:fldSimple w:instr=" SEQ 그림 \* ARABIC ">
        <w:r w:rsidR="0025010B">
          <w:rPr>
            <w:noProof/>
          </w:rPr>
          <w:t>2</w:t>
        </w:r>
      </w:fldSimple>
      <w:r>
        <w:t xml:space="preserve">. </w:t>
      </w:r>
      <w:proofErr w:type="spellStart"/>
      <w:r>
        <w:rPr>
          <w:rFonts w:hint="eastAsia"/>
        </w:rPr>
        <w:t>C</w:t>
      </w:r>
      <w:r>
        <w:t>olab</w:t>
      </w:r>
      <w:proofErr w:type="spellEnd"/>
      <w:r>
        <w:t xml:space="preserve"> </w:t>
      </w:r>
      <w:r>
        <w:rPr>
          <w:rFonts w:hint="eastAsia"/>
        </w:rPr>
        <w:t>최근 사용 파일</w:t>
      </w:r>
    </w:p>
    <w:p w14:paraId="6BC47193" w14:textId="036554C0" w:rsidR="00C81736" w:rsidRPr="00C81736" w:rsidRDefault="00C81736" w:rsidP="003E1A78">
      <w:r w:rsidRPr="00C81736">
        <w:rPr>
          <w:rFonts w:hint="eastAsia"/>
        </w:rPr>
        <w:t>파이썬 코딩을 위한 새로운 노트북을 실행하려면 화면 왼쪽 상단에 있는 파일 메뉴를 클릭한다,</w:t>
      </w:r>
      <w:r w:rsidRPr="00C81736">
        <w:t xml:space="preserve"> </w:t>
      </w:r>
      <w:r w:rsidRPr="00C81736">
        <w:rPr>
          <w:rFonts w:hint="eastAsia"/>
        </w:rPr>
        <w:t>이후 하위 메뉴들 중 새</w:t>
      </w:r>
      <w:r w:rsidR="008929B4">
        <w:rPr>
          <w:rFonts w:hint="eastAsia"/>
        </w:rPr>
        <w:t xml:space="preserve"> </w:t>
      </w:r>
      <w:r w:rsidRPr="00C81736">
        <w:rPr>
          <w:rFonts w:hint="eastAsia"/>
        </w:rPr>
        <w:t>노트 메뉴를 선택하</w:t>
      </w:r>
      <w:r w:rsidR="008712B0">
        <w:rPr>
          <w:rFonts w:hint="eastAsia"/>
        </w:rPr>
        <w:t>면 된다</w:t>
      </w:r>
      <w:r w:rsidRPr="00C81736">
        <w:rPr>
          <w:rFonts w:hint="eastAsia"/>
        </w:rPr>
        <w:t>.</w:t>
      </w:r>
    </w:p>
    <w:p w14:paraId="5AD764F2" w14:textId="77777777" w:rsidR="00B404B3" w:rsidRDefault="000D3779" w:rsidP="00B404B3">
      <w:pPr>
        <w:pStyle w:val="a3"/>
        <w:keepNext/>
        <w:ind w:leftChars="0" w:left="760"/>
      </w:pPr>
      <w:r w:rsidRPr="000D3779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4A723C6" wp14:editId="6D0807E9">
            <wp:extent cx="5731510" cy="3223895"/>
            <wp:effectExtent l="0" t="0" r="254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0450B" w14:textId="18394E78" w:rsidR="00B404B3" w:rsidRPr="00B404B3" w:rsidRDefault="00B404B3" w:rsidP="00B404B3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fldSimple w:instr=" SEQ 그림 \* ARABIC ">
        <w:r w:rsidR="0025010B">
          <w:rPr>
            <w:noProof/>
          </w:rPr>
          <w:t>3</w:t>
        </w:r>
      </w:fldSimple>
      <w:r>
        <w:t xml:space="preserve">. </w:t>
      </w:r>
      <w:proofErr w:type="spellStart"/>
      <w:r>
        <w:rPr>
          <w:rFonts w:hint="eastAsia"/>
        </w:rPr>
        <w:t>C</w:t>
      </w:r>
      <w:r>
        <w:t>olab</w:t>
      </w:r>
      <w:proofErr w:type="spellEnd"/>
      <w:r>
        <w:t xml:space="preserve"> </w:t>
      </w:r>
      <w:r>
        <w:rPr>
          <w:rFonts w:hint="eastAsia"/>
        </w:rPr>
        <w:t>새 노트 생성</w:t>
      </w:r>
    </w:p>
    <w:p w14:paraId="6AA155D5" w14:textId="6EFFD721" w:rsidR="00C81736" w:rsidRDefault="00C81736" w:rsidP="003E1A78">
      <w:r w:rsidRPr="00C81736">
        <w:rPr>
          <w:rFonts w:hint="eastAsia"/>
        </w:rPr>
        <w:t>새</w:t>
      </w:r>
      <w:r w:rsidR="001E785B">
        <w:rPr>
          <w:rFonts w:hint="eastAsia"/>
        </w:rPr>
        <w:t xml:space="preserve"> </w:t>
      </w:r>
      <w:r w:rsidRPr="00C81736">
        <w:rPr>
          <w:rFonts w:hint="eastAsia"/>
        </w:rPr>
        <w:t xml:space="preserve">노트를 실행하면 </w:t>
      </w:r>
      <w:r w:rsidR="008712B0">
        <w:rPr>
          <w:rFonts w:hint="eastAsia"/>
        </w:rPr>
        <w:t>주피터 노트북</w:t>
      </w:r>
      <w:r w:rsidRPr="00C81736">
        <w:rPr>
          <w:rFonts w:hint="eastAsia"/>
        </w:rPr>
        <w:t>과 유사</w:t>
      </w:r>
      <w:r w:rsidR="008712B0">
        <w:rPr>
          <w:rFonts w:hint="eastAsia"/>
        </w:rPr>
        <w:t>하게</w:t>
      </w:r>
      <w:r w:rsidRPr="00C81736">
        <w:rPr>
          <w:rFonts w:hint="eastAsia"/>
        </w:rPr>
        <w:t xml:space="preserve"> 파이썬 코드를 입력하고 실행할 수 있는 노트북이</w:t>
      </w:r>
      <w:r w:rsidR="00FF1240">
        <w:rPr>
          <w:rFonts w:hint="eastAsia"/>
        </w:rPr>
        <w:t xml:space="preserve"> 열리고</w:t>
      </w:r>
      <w:r w:rsidRPr="00C81736">
        <w:t xml:space="preserve"> </w:t>
      </w:r>
      <w:r w:rsidRPr="00C81736">
        <w:rPr>
          <w:rFonts w:hint="eastAsia"/>
        </w:rPr>
        <w:t xml:space="preserve">아래 그림과 같이 코드를 기입하고 실행할 수 있는 셀(cell)이 </w:t>
      </w:r>
      <w:r>
        <w:rPr>
          <w:rFonts w:hint="eastAsia"/>
        </w:rPr>
        <w:t>생성된다</w:t>
      </w:r>
      <w:r w:rsidRPr="00C81736">
        <w:rPr>
          <w:rFonts w:hint="eastAsia"/>
        </w:rPr>
        <w:t>.</w:t>
      </w:r>
    </w:p>
    <w:p w14:paraId="39384BFE" w14:textId="77777777" w:rsidR="00B404B3" w:rsidRDefault="00C81736" w:rsidP="00B404B3">
      <w:pPr>
        <w:pStyle w:val="a3"/>
        <w:keepNext/>
        <w:ind w:leftChars="0" w:left="760"/>
      </w:pPr>
      <w:r w:rsidRPr="00C6677C">
        <w:rPr>
          <w:noProof/>
        </w:rPr>
        <w:drawing>
          <wp:inline distT="0" distB="0" distL="0" distR="0" wp14:anchorId="4438413C" wp14:editId="433E327F">
            <wp:extent cx="5731510" cy="269494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0CCE" w14:textId="3294675E" w:rsidR="00C81736" w:rsidRPr="00C81736" w:rsidRDefault="00B404B3" w:rsidP="00B404B3">
      <w:pPr>
        <w:pStyle w:val="a6"/>
        <w:jc w:val="center"/>
        <w:rPr>
          <w:sz w:val="22"/>
        </w:rPr>
      </w:pPr>
      <w:r>
        <w:t xml:space="preserve">그림 </w:t>
      </w:r>
      <w:fldSimple w:instr=" SEQ 그림 \* ARABIC ">
        <w:r w:rsidR="0025010B">
          <w:rPr>
            <w:noProof/>
          </w:rPr>
          <w:t>4</w:t>
        </w:r>
      </w:fldSimple>
      <w:r>
        <w:t xml:space="preserve">. </w:t>
      </w:r>
      <w:proofErr w:type="spellStart"/>
      <w:r>
        <w:rPr>
          <w:rFonts w:hint="eastAsia"/>
        </w:rPr>
        <w:t>C</w:t>
      </w:r>
      <w:r>
        <w:t>olab</w:t>
      </w:r>
      <w:proofErr w:type="spellEnd"/>
      <w:r>
        <w:t xml:space="preserve"> </w:t>
      </w:r>
      <w:r>
        <w:rPr>
          <w:rFonts w:hint="eastAsia"/>
        </w:rPr>
        <w:t>새 노트</w:t>
      </w:r>
    </w:p>
    <w:p w14:paraId="286ACFDD" w14:textId="7052346C" w:rsidR="00C81736" w:rsidRPr="00625FF9" w:rsidRDefault="00CD0561" w:rsidP="00625FF9">
      <w:proofErr w:type="spellStart"/>
      <w:r w:rsidRPr="00625FF9">
        <w:rPr>
          <w:rFonts w:hint="eastAsia"/>
        </w:rPr>
        <w:t>C</w:t>
      </w:r>
      <w:r w:rsidRPr="00625FF9">
        <w:t>olab</w:t>
      </w:r>
      <w:proofErr w:type="spellEnd"/>
      <w:r w:rsidRPr="00625FF9">
        <w:rPr>
          <w:rFonts w:hint="eastAsia"/>
        </w:rPr>
        <w:t>은 일반적인</w:t>
      </w:r>
      <w:r w:rsidRPr="00625FF9">
        <w:t xml:space="preserve"> </w:t>
      </w:r>
      <w:r w:rsidRPr="00625FF9">
        <w:rPr>
          <w:rFonts w:hint="eastAsia"/>
        </w:rPr>
        <w:t>개발 환경과 달리</w:t>
      </w:r>
      <w:r w:rsidRPr="00625FF9">
        <w:t xml:space="preserve"> </w:t>
      </w:r>
      <w:r w:rsidRPr="00625FF9">
        <w:rPr>
          <w:rFonts w:hint="eastAsia"/>
        </w:rPr>
        <w:t>로컬에서 파일을</w:t>
      </w:r>
      <w:r w:rsidRPr="00625FF9">
        <w:t xml:space="preserve"> </w:t>
      </w:r>
      <w:r w:rsidRPr="00625FF9">
        <w:rPr>
          <w:rFonts w:hint="eastAsia"/>
        </w:rPr>
        <w:t>불러올 수 없고</w:t>
      </w:r>
      <w:r w:rsidRPr="00625FF9">
        <w:t xml:space="preserve"> Google </w:t>
      </w:r>
      <w:r w:rsidRPr="00625FF9">
        <w:rPr>
          <w:rFonts w:hint="eastAsia"/>
        </w:rPr>
        <w:t>D</w:t>
      </w:r>
      <w:r w:rsidRPr="00625FF9">
        <w:t>rive</w:t>
      </w:r>
      <w:r w:rsidRPr="00625FF9">
        <w:rPr>
          <w:rFonts w:hint="eastAsia"/>
        </w:rPr>
        <w:t xml:space="preserve">를 이용해야 한다. </w:t>
      </w:r>
      <w:r w:rsidR="00C81736" w:rsidRPr="00625FF9">
        <w:rPr>
          <w:rFonts w:hint="eastAsia"/>
        </w:rPr>
        <w:t>G</w:t>
      </w:r>
      <w:r w:rsidR="00C81736" w:rsidRPr="00625FF9">
        <w:t>oogle Drive</w:t>
      </w:r>
      <w:r w:rsidR="00C81736" w:rsidRPr="00625FF9">
        <w:rPr>
          <w:rFonts w:hint="eastAsia"/>
        </w:rPr>
        <w:t xml:space="preserve">와 연동하기 위해서는 </w:t>
      </w:r>
      <w:r w:rsidR="009534AA" w:rsidRPr="00625FF9">
        <w:rPr>
          <w:rFonts w:hint="eastAsia"/>
        </w:rPr>
        <w:t>다음과 같은 두가지 중 하나의 방법을 따른다.</w:t>
      </w:r>
    </w:p>
    <w:p w14:paraId="01CCCC15" w14:textId="4B665BB1" w:rsidR="009534AA" w:rsidRPr="00625FF9" w:rsidRDefault="009534AA" w:rsidP="00625FF9">
      <w:r w:rsidRPr="00625FF9">
        <w:rPr>
          <w:rFonts w:hint="eastAsia"/>
        </w:rPr>
        <w:t xml:space="preserve">방법 </w:t>
      </w:r>
      <w:r w:rsidRPr="00625FF9">
        <w:t>1.</w:t>
      </w:r>
    </w:p>
    <w:p w14:paraId="5E1EEE1E" w14:textId="6E2B5D28" w:rsidR="009534AA" w:rsidRDefault="00625FF9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1</w:t>
      </w:r>
      <w:r>
        <w:t xml:space="preserve">) </w:t>
      </w:r>
      <w:r w:rsidR="009534AA" w:rsidRPr="00625FF9">
        <w:rPr>
          <w:rFonts w:hint="eastAsia"/>
        </w:rPr>
        <w:t xml:space="preserve">왼쪽의 폴더 모양 </w:t>
      </w:r>
      <w:r w:rsidR="009534AA" w:rsidRPr="00625FF9">
        <w:t xml:space="preserve">– </w:t>
      </w:r>
      <w:r w:rsidR="009534AA" w:rsidRPr="00625FF9">
        <w:rPr>
          <w:rFonts w:hint="eastAsia"/>
        </w:rPr>
        <w:t>드라이브 마운트 버튼을</w:t>
      </w:r>
      <w:r w:rsidR="009534AA">
        <w:rPr>
          <w:rStyle w:val="a4"/>
          <w:rFonts w:hint="eastAsia"/>
          <w:color w:val="auto"/>
          <w:sz w:val="22"/>
          <w:u w:val="none"/>
        </w:rPr>
        <w:t xml:space="preserve"> </w:t>
      </w:r>
      <w:r w:rsidR="009534AA" w:rsidRPr="00625FF9">
        <w:rPr>
          <w:rFonts w:hint="eastAsia"/>
        </w:rPr>
        <w:t>눌러준다.</w:t>
      </w:r>
    </w:p>
    <w:p w14:paraId="013C7C6D" w14:textId="77777777" w:rsidR="00B404B3" w:rsidRDefault="00EF668D" w:rsidP="00B404B3">
      <w:pPr>
        <w:pStyle w:val="a3"/>
        <w:keepNext/>
        <w:ind w:leftChars="0" w:left="760"/>
        <w:jc w:val="center"/>
      </w:pPr>
      <w:r>
        <w:rPr>
          <w:noProof/>
        </w:rPr>
        <w:lastRenderedPageBreak/>
        <w:drawing>
          <wp:inline distT="0" distB="0" distL="0" distR="0" wp14:anchorId="13AECA4A" wp14:editId="339338F3">
            <wp:extent cx="3152775" cy="2847975"/>
            <wp:effectExtent l="0" t="0" r="9525" b="9525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DA4EF" w14:textId="08874B3E" w:rsidR="00EF668D" w:rsidRDefault="00B404B3" w:rsidP="00B404B3">
      <w:pPr>
        <w:pStyle w:val="a6"/>
        <w:jc w:val="center"/>
        <w:rPr>
          <w:rStyle w:val="a4"/>
          <w:color w:val="auto"/>
          <w:sz w:val="22"/>
          <w:u w:val="none"/>
        </w:rPr>
      </w:pPr>
      <w:r>
        <w:t xml:space="preserve">그림 </w:t>
      </w:r>
      <w:fldSimple w:instr=" SEQ 그림 \* ARABIC ">
        <w:r w:rsidR="0025010B">
          <w:rPr>
            <w:noProof/>
          </w:rPr>
          <w:t>5</w:t>
        </w:r>
      </w:fldSimple>
      <w:r>
        <w:t xml:space="preserve">. </w:t>
      </w:r>
      <w:r>
        <w:t>Google Drive</w:t>
      </w:r>
      <w:r>
        <w:rPr>
          <w:rFonts w:hint="eastAsia"/>
        </w:rPr>
        <w:t xml:space="preserve"> 마운트</w:t>
      </w:r>
    </w:p>
    <w:p w14:paraId="2280FA2D" w14:textId="060C2A08" w:rsidR="009534AA" w:rsidRPr="00625FF9" w:rsidRDefault="00625FF9" w:rsidP="00625FF9">
      <w:r>
        <w:t xml:space="preserve">2) </w:t>
      </w:r>
      <w:r w:rsidR="009534AA" w:rsidRPr="00625FF9">
        <w:rPr>
          <w:rFonts w:hint="eastAsia"/>
        </w:rPr>
        <w:t>G</w:t>
      </w:r>
      <w:r w:rsidR="009534AA" w:rsidRPr="00625FF9">
        <w:t xml:space="preserve">oogle Drive </w:t>
      </w:r>
      <w:r w:rsidR="009534AA" w:rsidRPr="00625FF9">
        <w:rPr>
          <w:rFonts w:hint="eastAsia"/>
        </w:rPr>
        <w:t>파일 액세스 허용</w:t>
      </w:r>
    </w:p>
    <w:p w14:paraId="5BB47B7E" w14:textId="77777777" w:rsidR="00B404B3" w:rsidRDefault="00EF668D" w:rsidP="00B404B3">
      <w:pPr>
        <w:pStyle w:val="a3"/>
        <w:keepNext/>
        <w:ind w:leftChars="0" w:left="760"/>
        <w:jc w:val="center"/>
      </w:pPr>
      <w:r>
        <w:rPr>
          <w:noProof/>
        </w:rPr>
        <w:drawing>
          <wp:inline distT="0" distB="0" distL="0" distR="0" wp14:anchorId="1ECAF999" wp14:editId="25565E08">
            <wp:extent cx="5731510" cy="1206500"/>
            <wp:effectExtent l="0" t="0" r="2540" b="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E8888" w14:textId="7164001A" w:rsidR="00B404B3" w:rsidRPr="00B404B3" w:rsidRDefault="00B404B3" w:rsidP="00B404B3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fldSimple w:instr=" SEQ 그림 \* ARABIC ">
        <w:r w:rsidR="0025010B">
          <w:rPr>
            <w:noProof/>
          </w:rPr>
          <w:t>6</w:t>
        </w:r>
      </w:fldSimple>
      <w:r>
        <w:t xml:space="preserve">. </w:t>
      </w:r>
      <w:r>
        <w:t xml:space="preserve">Google drive </w:t>
      </w:r>
      <w:r>
        <w:rPr>
          <w:rFonts w:hint="eastAsia"/>
        </w:rPr>
        <w:t>연결</w:t>
      </w:r>
    </w:p>
    <w:p w14:paraId="4D04B924" w14:textId="633F0AAC" w:rsidR="009534AA" w:rsidRPr="00625FF9" w:rsidRDefault="009534AA" w:rsidP="00625FF9">
      <w:r w:rsidRPr="00625FF9">
        <w:rPr>
          <w:rFonts w:hint="eastAsia"/>
        </w:rPr>
        <w:t xml:space="preserve">방법 </w:t>
      </w:r>
      <w:r w:rsidRPr="00625FF9">
        <w:t>2.</w:t>
      </w:r>
    </w:p>
    <w:p w14:paraId="42B82CAA" w14:textId="75A97F19" w:rsidR="009534AA" w:rsidRPr="00625FF9" w:rsidRDefault="00625FF9" w:rsidP="00625FF9">
      <w:r>
        <w:t xml:space="preserve">1) </w:t>
      </w:r>
      <w:r w:rsidR="009534AA" w:rsidRPr="00625FF9">
        <w:rPr>
          <w:rFonts w:hint="eastAsia"/>
        </w:rPr>
        <w:t>G</w:t>
      </w:r>
      <w:r w:rsidR="009534AA" w:rsidRPr="00625FF9">
        <w:t>oogle Drive</w:t>
      </w:r>
      <w:r w:rsidR="009534AA" w:rsidRPr="00625FF9">
        <w:rPr>
          <w:rFonts w:hint="eastAsia"/>
        </w:rPr>
        <w:t>를</w:t>
      </w:r>
      <w:r w:rsidR="009534AA" w:rsidRPr="00625FF9">
        <w:t xml:space="preserve"> </w:t>
      </w:r>
      <w:r w:rsidR="009534AA" w:rsidRPr="00625FF9">
        <w:rPr>
          <w:rFonts w:hint="eastAsia"/>
        </w:rPr>
        <w:t>마운트 하는 명령어(소스코드)를 입력한다.</w:t>
      </w:r>
    </w:p>
    <w:p w14:paraId="283A5724" w14:textId="77777777" w:rsidR="00B404B3" w:rsidRDefault="00EF668D" w:rsidP="00B404B3">
      <w:pPr>
        <w:pStyle w:val="a3"/>
        <w:keepNext/>
        <w:ind w:leftChars="0" w:left="760"/>
        <w:jc w:val="center"/>
      </w:pPr>
      <w:r>
        <w:rPr>
          <w:noProof/>
        </w:rPr>
        <w:drawing>
          <wp:inline distT="0" distB="0" distL="0" distR="0" wp14:anchorId="15503167" wp14:editId="4083EC73">
            <wp:extent cx="2876550" cy="638175"/>
            <wp:effectExtent l="0" t="0" r="0" b="952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DEEA1" w14:textId="61EACB2B" w:rsidR="00EF668D" w:rsidRDefault="00B404B3" w:rsidP="00B404B3">
      <w:pPr>
        <w:pStyle w:val="a6"/>
        <w:jc w:val="center"/>
        <w:rPr>
          <w:rStyle w:val="a4"/>
          <w:color w:val="auto"/>
          <w:sz w:val="22"/>
          <w:u w:val="none"/>
        </w:rPr>
      </w:pPr>
      <w:r>
        <w:t xml:space="preserve">그림 </w:t>
      </w:r>
      <w:fldSimple w:instr=" SEQ 그림 \* ARABIC ">
        <w:r w:rsidR="0025010B">
          <w:rPr>
            <w:noProof/>
          </w:rPr>
          <w:t>7</w:t>
        </w:r>
      </w:fldSimple>
      <w:r>
        <w:t xml:space="preserve">. </w:t>
      </w:r>
      <w:r>
        <w:rPr>
          <w:rFonts w:hint="eastAsia"/>
        </w:rPr>
        <w:t>G</w:t>
      </w:r>
      <w:r>
        <w:t xml:space="preserve">oogle Drive </w:t>
      </w:r>
      <w:r>
        <w:rPr>
          <w:rFonts w:hint="eastAsia"/>
        </w:rPr>
        <w:t>마운트 명령어</w:t>
      </w:r>
    </w:p>
    <w:p w14:paraId="766003CE" w14:textId="5AC56D89" w:rsidR="009534AA" w:rsidRPr="00625FF9" w:rsidRDefault="00625FF9" w:rsidP="00625FF9">
      <w:r>
        <w:rPr>
          <w:rFonts w:hint="eastAsia"/>
        </w:rPr>
        <w:t>2</w:t>
      </w:r>
      <w:r>
        <w:t xml:space="preserve">) </w:t>
      </w:r>
      <w:r w:rsidR="009534AA" w:rsidRPr="00625FF9">
        <w:rPr>
          <w:rFonts w:hint="eastAsia"/>
        </w:rPr>
        <w:t xml:space="preserve">화면에 표시된 링크로 접속해 연결할 </w:t>
      </w:r>
      <w:r w:rsidR="009534AA" w:rsidRPr="00625FF9">
        <w:t xml:space="preserve">Google Drive </w:t>
      </w:r>
      <w:r w:rsidR="009534AA" w:rsidRPr="00625FF9">
        <w:rPr>
          <w:rFonts w:hint="eastAsia"/>
        </w:rPr>
        <w:t>아이디로 로그인하고 허용을 누른다.</w:t>
      </w:r>
    </w:p>
    <w:p w14:paraId="5030F425" w14:textId="77777777" w:rsidR="00B404B3" w:rsidRDefault="00EF668D" w:rsidP="00B404B3">
      <w:pPr>
        <w:pStyle w:val="a3"/>
        <w:keepNext/>
        <w:ind w:leftChars="0" w:left="760"/>
      </w:pPr>
      <w:r>
        <w:rPr>
          <w:noProof/>
        </w:rPr>
        <w:lastRenderedPageBreak/>
        <w:drawing>
          <wp:inline distT="0" distB="0" distL="0" distR="0" wp14:anchorId="07724714" wp14:editId="3AE31102">
            <wp:extent cx="5731510" cy="1106170"/>
            <wp:effectExtent l="0" t="0" r="2540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AD237" w14:textId="53DAED16" w:rsidR="00B404B3" w:rsidRPr="00B404B3" w:rsidRDefault="00B404B3" w:rsidP="00B404B3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fldSimple w:instr=" SEQ 그림 \* ARABIC ">
        <w:r w:rsidR="0025010B">
          <w:rPr>
            <w:noProof/>
          </w:rPr>
          <w:t>8</w:t>
        </w:r>
      </w:fldSimple>
      <w:r>
        <w:t xml:space="preserve">. </w:t>
      </w:r>
      <w:r>
        <w:rPr>
          <w:rFonts w:hint="eastAsia"/>
        </w:rPr>
        <w:t>G</w:t>
      </w:r>
      <w:r>
        <w:t xml:space="preserve">oogle Drive </w:t>
      </w:r>
      <w:r>
        <w:rPr>
          <w:rFonts w:hint="eastAsia"/>
        </w:rPr>
        <w:t xml:space="preserve">연결 </w:t>
      </w:r>
      <w:r>
        <w:t xml:space="preserve">authorization code </w:t>
      </w:r>
      <w:r>
        <w:rPr>
          <w:rFonts w:hint="eastAsia"/>
        </w:rPr>
        <w:t>입력</w:t>
      </w:r>
    </w:p>
    <w:p w14:paraId="64D250E0" w14:textId="1B395883" w:rsidR="00EF668D" w:rsidRPr="00625FF9" w:rsidRDefault="00625FF9" w:rsidP="00625FF9">
      <w:r>
        <w:t xml:space="preserve">3) </w:t>
      </w:r>
      <w:r w:rsidR="009534AA" w:rsidRPr="00625FF9">
        <w:t xml:space="preserve">Google Drive </w:t>
      </w:r>
      <w:r w:rsidR="009534AA" w:rsidRPr="00625FF9">
        <w:rPr>
          <w:rFonts w:hint="eastAsia"/>
        </w:rPr>
        <w:t xml:space="preserve">마운트 허용 코드를 복사하여 </w:t>
      </w:r>
      <w:r w:rsidR="009534AA" w:rsidRPr="00625FF9">
        <w:t xml:space="preserve">Authorization Code </w:t>
      </w:r>
      <w:r w:rsidR="009534AA" w:rsidRPr="00625FF9">
        <w:rPr>
          <w:rFonts w:hint="eastAsia"/>
        </w:rPr>
        <w:t xml:space="preserve">입력 부분에 </w:t>
      </w:r>
      <w:r w:rsidR="00CD0561" w:rsidRPr="00625FF9">
        <w:rPr>
          <w:rFonts w:hint="eastAsia"/>
        </w:rPr>
        <w:t>붙여 넣은</w:t>
      </w:r>
      <w:r w:rsidR="009534AA" w:rsidRPr="00625FF9">
        <w:rPr>
          <w:rFonts w:hint="eastAsia"/>
        </w:rPr>
        <w:t xml:space="preserve"> 후 연결한다.</w:t>
      </w:r>
    </w:p>
    <w:p w14:paraId="3D83772F" w14:textId="535BD2BA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>MATLAB</w:t>
      </w:r>
    </w:p>
    <w:p w14:paraId="77800F47" w14:textId="77777777" w:rsidR="0091648E" w:rsidRPr="002141D4" w:rsidRDefault="0091648E" w:rsidP="00625FF9">
      <w:r>
        <w:rPr>
          <w:rFonts w:hint="eastAsia"/>
        </w:rPr>
        <w:t xml:space="preserve">MATLAB은 </w:t>
      </w:r>
      <w:r>
        <w:t>Math</w:t>
      </w:r>
      <w:r>
        <w:rPr>
          <w:rFonts w:hint="eastAsia"/>
        </w:rPr>
        <w:t>Works에서 배포하는 수치 계산 및 알고리즘 생성 소프트웨어로 별도의 라이선스가 필요하다. 회사,</w:t>
      </w:r>
      <w:r>
        <w:t xml:space="preserve"> </w:t>
      </w:r>
      <w:r>
        <w:rPr>
          <w:rFonts w:hint="eastAsia"/>
        </w:rPr>
        <w:t xml:space="preserve">대학교 등 각 기관에 라이선스가 없다면 </w:t>
      </w:r>
      <w:proofErr w:type="spellStart"/>
      <w:r>
        <w:rPr>
          <w:rFonts w:hint="eastAsia"/>
        </w:rPr>
        <w:t>개인을</w:t>
      </w:r>
      <w:proofErr w:type="spellEnd"/>
      <w:r>
        <w:rPr>
          <w:rFonts w:hint="eastAsia"/>
        </w:rPr>
        <w:t xml:space="preserve"> 위한 라이센스를 미리 준비해야 한다. </w:t>
      </w:r>
    </w:p>
    <w:p w14:paraId="06D70265" w14:textId="77777777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MATLAB </w:t>
      </w:r>
      <w:r>
        <w:rPr>
          <w:rFonts w:hint="eastAsia"/>
        </w:rPr>
        <w:t>설치</w:t>
      </w:r>
    </w:p>
    <w:p w14:paraId="018389E1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MATL</w:t>
      </w:r>
      <w:r>
        <w:t xml:space="preserve">AB </w:t>
      </w:r>
      <w:r>
        <w:rPr>
          <w:rFonts w:hint="eastAsia"/>
        </w:rPr>
        <w:t xml:space="preserve">설치를 위해 </w:t>
      </w:r>
      <w:r>
        <w:t xml:space="preserve">MathWorks </w:t>
      </w:r>
      <w:r>
        <w:rPr>
          <w:rFonts w:hint="eastAsia"/>
        </w:rPr>
        <w:t>홈페이지로 이동한다.</w:t>
      </w:r>
      <w:r>
        <w:t xml:space="preserve"> </w:t>
      </w:r>
    </w:p>
    <w:p w14:paraId="57395642" w14:textId="77777777" w:rsidR="00B404B3" w:rsidRDefault="0091648E" w:rsidP="00B404B3">
      <w:pPr>
        <w:pStyle w:val="a3"/>
        <w:keepNext/>
        <w:ind w:leftChars="0" w:left="760"/>
        <w:jc w:val="center"/>
      </w:pPr>
      <w:r>
        <w:rPr>
          <w:noProof/>
        </w:rPr>
        <w:drawing>
          <wp:inline distT="0" distB="0" distL="0" distR="0" wp14:anchorId="7EE49822" wp14:editId="22AD5DE5">
            <wp:extent cx="3686175" cy="2710927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6519" cy="272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55D01" w14:textId="397073AE" w:rsidR="00B404B3" w:rsidRDefault="00B404B3" w:rsidP="00B404B3">
      <w:pPr>
        <w:pStyle w:val="a6"/>
        <w:jc w:val="center"/>
        <w:rPr>
          <w:rFonts w:hint="eastAsia"/>
        </w:rPr>
      </w:pPr>
      <w:r>
        <w:t xml:space="preserve">그림 </w:t>
      </w:r>
      <w:r>
        <w:fldChar w:fldCharType="begin"/>
      </w:r>
      <w:r w:rsidRPr="00B404B3">
        <w:instrText xml:space="preserve"> SEQ 그림 \* ARABIC </w:instrText>
      </w:r>
      <w:r>
        <w:fldChar w:fldCharType="separate"/>
      </w:r>
      <w:r w:rsidR="0025010B">
        <w:rPr>
          <w:noProof/>
        </w:rPr>
        <w:t>9</w:t>
      </w:r>
      <w:r>
        <w:fldChar w:fldCharType="end"/>
      </w:r>
      <w:r>
        <w:t xml:space="preserve">. </w:t>
      </w:r>
      <w:proofErr w:type="spellStart"/>
      <w:r>
        <w:rPr>
          <w:rFonts w:hint="eastAsia"/>
        </w:rPr>
        <w:t>M</w:t>
      </w:r>
      <w:r>
        <w:t>atlab</w:t>
      </w:r>
      <w:proofErr w:type="spellEnd"/>
      <w:r>
        <w:t xml:space="preserve"> </w:t>
      </w:r>
      <w:r>
        <w:rPr>
          <w:rFonts w:hint="eastAsia"/>
        </w:rPr>
        <w:t>홈페이지</w:t>
      </w:r>
    </w:p>
    <w:p w14:paraId="2E4D1E28" w14:textId="1601CA44" w:rsidR="0091648E" w:rsidRDefault="0091648E" w:rsidP="00B404B3">
      <w:pPr>
        <w:pStyle w:val="a6"/>
        <w:jc w:val="center"/>
        <w:rPr>
          <w:rStyle w:val="a4"/>
          <w:rFonts w:hint="eastAsia"/>
          <w:color w:val="auto"/>
          <w:sz w:val="22"/>
          <w:u w:val="none"/>
        </w:rPr>
      </w:pPr>
    </w:p>
    <w:p w14:paraId="5F8ABED2" w14:textId="77777777" w:rsidR="0091648E" w:rsidRPr="002141D4" w:rsidRDefault="0091648E" w:rsidP="00625FF9">
      <w:pPr>
        <w:rPr>
          <w:rFonts w:eastAsiaTheme="minorHAnsi" w:cs="굴림"/>
          <w:color w:val="000000"/>
          <w:kern w:val="0"/>
        </w:rPr>
      </w:pPr>
      <w:r>
        <w:rPr>
          <w:rFonts w:hint="eastAsia"/>
        </w:rPr>
        <w:t xml:space="preserve">메인 화면에서 </w:t>
      </w:r>
      <w:r>
        <w:t>‘MATLAB</w:t>
      </w:r>
      <w:r>
        <w:rPr>
          <w:rFonts w:hint="eastAsia"/>
        </w:rPr>
        <w:t xml:space="preserve"> 받기</w:t>
      </w:r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누르면 </w:t>
      </w:r>
      <w:proofErr w:type="spellStart"/>
      <w:r>
        <w:rPr>
          <w:rFonts w:hint="eastAsia"/>
        </w:rPr>
        <w:t>평가판</w:t>
      </w:r>
      <w:proofErr w:type="spellEnd"/>
      <w:r>
        <w:rPr>
          <w:rFonts w:hint="eastAsia"/>
        </w:rPr>
        <w:t xml:space="preserve"> 신청,</w:t>
      </w:r>
      <w:r>
        <w:t xml:space="preserve"> </w:t>
      </w:r>
      <w:r>
        <w:rPr>
          <w:rFonts w:hint="eastAsia"/>
        </w:rPr>
        <w:t>캠퍼스용 다운로드,</w:t>
      </w:r>
      <w:r>
        <w:t xml:space="preserve"> </w:t>
      </w:r>
      <w:r>
        <w:rPr>
          <w:rFonts w:hint="eastAsia"/>
        </w:rPr>
        <w:t>구매 등이 표시되며 캠퍼스용 소프트웨어를 기준으로 설치를 진행한다.</w:t>
      </w:r>
      <w:r>
        <w:t xml:space="preserve"> </w:t>
      </w:r>
    </w:p>
    <w:p w14:paraId="7D372877" w14:textId="77777777" w:rsidR="00B404B3" w:rsidRDefault="0091648E" w:rsidP="00B404B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FF7D24F" wp14:editId="114C22C7">
            <wp:extent cx="4118841" cy="24003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8716" cy="240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75EE8" w14:textId="51C87FEA" w:rsidR="0091648E" w:rsidRDefault="00B404B3" w:rsidP="00B404B3">
      <w:pPr>
        <w:pStyle w:val="a6"/>
        <w:jc w:val="center"/>
        <w:rPr>
          <w:rFonts w:eastAsiaTheme="minorHAnsi" w:cs="굴림" w:hint="eastAsia"/>
          <w:color w:val="000000"/>
          <w:kern w:val="0"/>
          <w:sz w:val="22"/>
        </w:rPr>
      </w:pPr>
      <w:r>
        <w:t xml:space="preserve">그림 </w:t>
      </w:r>
      <w:fldSimple w:instr=" SEQ 그림 \* ARABIC ">
        <w:r w:rsidR="0025010B">
          <w:rPr>
            <w:noProof/>
          </w:rPr>
          <w:t>10</w:t>
        </w:r>
      </w:fldSimple>
      <w:r>
        <w:t xml:space="preserve">. </w:t>
      </w:r>
      <w:proofErr w:type="spellStart"/>
      <w:r>
        <w:rPr>
          <w:rFonts w:hint="eastAsia"/>
        </w:rPr>
        <w:t>M</w:t>
      </w:r>
      <w:r>
        <w:t>atlab</w:t>
      </w:r>
      <w:proofErr w:type="spellEnd"/>
      <w:r>
        <w:t xml:space="preserve"> </w:t>
      </w:r>
      <w:r>
        <w:rPr>
          <w:rFonts w:hint="eastAsia"/>
        </w:rPr>
        <w:t>다운로드</w:t>
      </w:r>
      <w:r w:rsidR="00796E6E">
        <w:rPr>
          <w:rFonts w:hint="eastAsia"/>
        </w:rPr>
        <w:t xml:space="preserve"> 페이지</w:t>
      </w:r>
    </w:p>
    <w:p w14:paraId="4390DFEB" w14:textId="77777777" w:rsidR="0091648E" w:rsidRPr="002141D4" w:rsidRDefault="0091648E" w:rsidP="0091648E">
      <w:pPr>
        <w:rPr>
          <w:rFonts w:eastAsiaTheme="minorHAnsi" w:cs="굴림"/>
          <w:color w:val="000000"/>
          <w:kern w:val="0"/>
          <w:sz w:val="22"/>
        </w:rPr>
      </w:pPr>
    </w:p>
    <w:p w14:paraId="27EB1AF5" w14:textId="77777777" w:rsidR="0091648E" w:rsidRDefault="0091648E" w:rsidP="00625FF9">
      <w:r>
        <w:rPr>
          <w:rFonts w:hint="eastAsia"/>
        </w:rPr>
        <w:t>해당 학교 정보와 메일을 입력하면 학교에 등록된 라이선스를 사용할 수 있다.</w:t>
      </w:r>
    </w:p>
    <w:p w14:paraId="726C50FA" w14:textId="77777777" w:rsidR="00B404B3" w:rsidRDefault="0091648E" w:rsidP="00B404B3">
      <w:pPr>
        <w:keepNext/>
        <w:jc w:val="center"/>
      </w:pPr>
      <w:r>
        <w:rPr>
          <w:noProof/>
        </w:rPr>
        <w:drawing>
          <wp:inline distT="0" distB="0" distL="0" distR="0" wp14:anchorId="30DEEC5C" wp14:editId="731E4482">
            <wp:extent cx="4895850" cy="2573223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5143" cy="257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E1A7" w14:textId="6DE13A63" w:rsidR="0091648E" w:rsidRDefault="00B404B3" w:rsidP="00B404B3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fldSimple w:instr=" SEQ 그림 \* ARABIC ">
        <w:r w:rsidR="0025010B">
          <w:rPr>
            <w:noProof/>
          </w:rPr>
          <w:t>11</w:t>
        </w:r>
      </w:fldSimple>
      <w:r>
        <w:t xml:space="preserve">. </w:t>
      </w:r>
      <w:proofErr w:type="spellStart"/>
      <w:r>
        <w:t>Matlab</w:t>
      </w:r>
      <w:proofErr w:type="spellEnd"/>
      <w:r>
        <w:t xml:space="preserve"> </w:t>
      </w:r>
      <w:r w:rsidR="0025010B">
        <w:rPr>
          <w:rFonts w:hint="eastAsia"/>
        </w:rPr>
        <w:t>라이선스 입력</w:t>
      </w:r>
    </w:p>
    <w:p w14:paraId="225E836F" w14:textId="77777777" w:rsidR="0091648E" w:rsidRDefault="0091648E" w:rsidP="00625FF9">
      <w:r>
        <w:rPr>
          <w:rFonts w:hint="eastAsia"/>
        </w:rPr>
        <w:t>해당 기관에 라이선스가 있는 경우 MATLAB</w:t>
      </w:r>
      <w:r>
        <w:t xml:space="preserve"> </w:t>
      </w:r>
      <w:r>
        <w:rPr>
          <w:rFonts w:hint="eastAsia"/>
        </w:rPr>
        <w:t>다운로드가 가능한 링크가 보내지며 해당 링크를 통해 설치를 진행한다.</w:t>
      </w:r>
      <w:r>
        <w:t xml:space="preserve"> </w:t>
      </w:r>
    </w:p>
    <w:p w14:paraId="1EE502E8" w14:textId="77777777" w:rsidR="0091648E" w:rsidRDefault="0091648E" w:rsidP="00625FF9">
      <w:r>
        <w:rPr>
          <w:rFonts w:hint="eastAsia"/>
        </w:rPr>
        <w:t xml:space="preserve">MATLAB에서 지원하는 기능들 중 가장 널리 사용되는 기능들은 기본적으로 다운로드할 수 있도록 체크가 되어 있지만 </w:t>
      </w:r>
      <w:r>
        <w:t xml:space="preserve">AI </w:t>
      </w:r>
      <w:r>
        <w:rPr>
          <w:rFonts w:hint="eastAsia"/>
        </w:rPr>
        <w:t>모델 생성 및 최적화를 위하여 아래 기능들은 반드시 설치해야 한다.</w:t>
      </w:r>
      <w:r>
        <w:t xml:space="preserve"> </w:t>
      </w:r>
    </w:p>
    <w:p w14:paraId="52AD4B7E" w14:textId="5213410B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Deep Learning Toolbox</w:t>
      </w:r>
    </w:p>
    <w:p w14:paraId="5D3614B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t>Global Optimization Toolbox</w:t>
      </w:r>
    </w:p>
    <w:p w14:paraId="7EC5ED9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Optimization Toolbox</w:t>
      </w:r>
    </w:p>
    <w:p w14:paraId="0A38F21C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lastRenderedPageBreak/>
        <w:t>Statistics and Machine Learning Toolbox</w:t>
      </w:r>
    </w:p>
    <w:p w14:paraId="45ACC276" w14:textId="77777777" w:rsidR="0091648E" w:rsidRDefault="0091648E" w:rsidP="00625FF9">
      <w:r>
        <w:rPr>
          <w:rFonts w:hint="eastAsia"/>
        </w:rPr>
        <w:t xml:space="preserve">설치를 마친 후 </w:t>
      </w:r>
      <w:r>
        <w:t>MATLAB</w:t>
      </w:r>
      <w:r>
        <w:rPr>
          <w:rFonts w:hint="eastAsia"/>
        </w:rPr>
        <w:t>을 실행한다.</w:t>
      </w:r>
    </w:p>
    <w:p w14:paraId="0FACFBBE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</w:p>
    <w:p w14:paraId="0D97FBE2" w14:textId="77777777" w:rsidR="0025010B" w:rsidRDefault="0091648E" w:rsidP="0025010B">
      <w:pPr>
        <w:pStyle w:val="a3"/>
        <w:keepNext/>
        <w:ind w:leftChars="0" w:left="760"/>
        <w:jc w:val="center"/>
      </w:pPr>
      <w:r>
        <w:rPr>
          <w:noProof/>
        </w:rPr>
        <w:drawing>
          <wp:inline distT="0" distB="0" distL="0" distR="0" wp14:anchorId="6B372D2E" wp14:editId="3ECD2496">
            <wp:extent cx="4884213" cy="265747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4430" cy="266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25773" w14:textId="058F1AB9" w:rsidR="0091648E" w:rsidRDefault="0025010B" w:rsidP="0025010B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fldSimple w:instr=" SEQ 그림 \* ARABIC ">
        <w:r>
          <w:rPr>
            <w:noProof/>
          </w:rPr>
          <w:t>12</w:t>
        </w:r>
      </w:fldSimple>
      <w:r>
        <w:t xml:space="preserve">. </w:t>
      </w:r>
      <w:proofErr w:type="spellStart"/>
      <w:r>
        <w:t>Matlab</w:t>
      </w:r>
      <w:proofErr w:type="spellEnd"/>
      <w:r>
        <w:t xml:space="preserve"> </w:t>
      </w:r>
      <w:r>
        <w:rPr>
          <w:rFonts w:hint="eastAsia"/>
        </w:rPr>
        <w:t>실행 화면</w:t>
      </w:r>
    </w:p>
    <w:p w14:paraId="5E21D627" w14:textId="357E0CA8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현재 폴더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에서 현재 경로에 있는 파일들에 접근할 수 있다. </w:t>
      </w:r>
    </w:p>
    <w:p w14:paraId="53218E4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>에서 실시간으로 유저가 작성한 코드를 실행할 수 있다.</w:t>
      </w:r>
    </w:p>
    <w:p w14:paraId="495C1A2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스크립트 생성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을 통해 어떤 새로운 함수를 구현하거나 코드 실행을 위한 </w:t>
      </w:r>
      <w:r w:rsidRPr="00625FF9">
        <w:rPr>
          <w:rStyle w:val="a4"/>
          <w:color w:val="auto"/>
          <w:szCs w:val="20"/>
          <w:u w:val="none"/>
        </w:rPr>
        <w:t>m-file</w:t>
      </w:r>
      <w:r w:rsidRPr="00625FF9">
        <w:rPr>
          <w:rStyle w:val="a4"/>
          <w:rFonts w:hint="eastAsia"/>
          <w:color w:val="auto"/>
          <w:szCs w:val="20"/>
          <w:u w:val="none"/>
        </w:rPr>
        <w:t>을 생성할 수 있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6D641445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작업 공간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은 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rFonts w:hint="eastAsia"/>
          <w:color w:val="auto"/>
          <w:szCs w:val="20"/>
          <w:u w:val="none"/>
        </w:rPr>
        <w:t xml:space="preserve"> 또는 스크립트를 통해 실행한 코드에서 사용된 파라미터들에 대한 이름,</w:t>
      </w:r>
      <w:r w:rsidRPr="00625FF9">
        <w:rPr>
          <w:rStyle w:val="a4"/>
          <w:color w:val="auto"/>
          <w:szCs w:val="20"/>
          <w:u w:val="none"/>
        </w:rPr>
        <w:t xml:space="preserve"> </w:t>
      </w:r>
      <w:r w:rsidRPr="00625FF9">
        <w:rPr>
          <w:rStyle w:val="a4"/>
          <w:rFonts w:hint="eastAsia"/>
          <w:color w:val="auto"/>
          <w:szCs w:val="20"/>
          <w:u w:val="none"/>
        </w:rPr>
        <w:t>값 그리고 형태가 저장된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336A8D8F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 w:rsidRPr="00625FF9">
        <w:rPr>
          <w:rStyle w:val="a4"/>
          <w:rFonts w:hint="eastAsia"/>
          <w:color w:val="auto"/>
          <w:szCs w:val="20"/>
          <w:u w:val="none"/>
        </w:rPr>
        <w:t xml:space="preserve">자세한 MATLAB 관련 튜토리얼은 명령창에 </w:t>
      </w:r>
      <w:r w:rsidRPr="00625FF9">
        <w:rPr>
          <w:rStyle w:val="a4"/>
          <w:color w:val="auto"/>
          <w:szCs w:val="20"/>
          <w:u w:val="none"/>
        </w:rPr>
        <w:t>help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를 입력하거나 </w:t>
      </w:r>
      <w:r w:rsidRPr="00625FF9">
        <w:rPr>
          <w:rStyle w:val="a4"/>
          <w:color w:val="auto"/>
          <w:szCs w:val="20"/>
          <w:u w:val="none"/>
        </w:rPr>
        <w:t>‘Learn MATLAB’</w:t>
      </w:r>
      <w:r w:rsidRPr="00625FF9">
        <w:rPr>
          <w:rStyle w:val="a4"/>
          <w:rFonts w:hint="eastAsia"/>
          <w:color w:val="auto"/>
          <w:szCs w:val="20"/>
          <w:u w:val="none"/>
        </w:rPr>
        <w:t>을 통해 수행할 수 있다</w:t>
      </w:r>
      <w:r>
        <w:rPr>
          <w:rStyle w:val="a4"/>
          <w:rFonts w:hint="eastAsia"/>
          <w:color w:val="auto"/>
          <w:sz w:val="22"/>
          <w:u w:val="none"/>
        </w:rPr>
        <w:t>.</w:t>
      </w:r>
      <w:r>
        <w:rPr>
          <w:rStyle w:val="a4"/>
          <w:color w:val="auto"/>
          <w:sz w:val="22"/>
          <w:u w:val="none"/>
        </w:rPr>
        <w:t xml:space="preserve"> </w:t>
      </w:r>
    </w:p>
    <w:p w14:paraId="49319175" w14:textId="77777777" w:rsidR="0025010B" w:rsidRDefault="0091648E" w:rsidP="0025010B">
      <w:pPr>
        <w:keepNext/>
        <w:jc w:val="center"/>
      </w:pPr>
      <w:r>
        <w:rPr>
          <w:noProof/>
        </w:rPr>
        <w:drawing>
          <wp:inline distT="0" distB="0" distL="0" distR="0" wp14:anchorId="5F017777" wp14:editId="5650FC6D">
            <wp:extent cx="4981575" cy="752259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3833" cy="76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6F68" w14:textId="7CA9FC82" w:rsidR="0091648E" w:rsidRPr="0071015F" w:rsidRDefault="0025010B" w:rsidP="0025010B">
      <w:pPr>
        <w:pStyle w:val="a6"/>
        <w:jc w:val="center"/>
        <w:rPr>
          <w:rFonts w:eastAsiaTheme="minorHAnsi" w:cs="굴림" w:hint="eastAsia"/>
          <w:color w:val="000000"/>
          <w:kern w:val="0"/>
          <w:sz w:val="22"/>
        </w:rPr>
      </w:pPr>
      <w:r>
        <w:t xml:space="preserve">그림 </w:t>
      </w:r>
      <w:fldSimple w:instr=" SEQ 그림 \* ARABIC ">
        <w:r>
          <w:rPr>
            <w:noProof/>
          </w:rPr>
          <w:t>13</w:t>
        </w:r>
      </w:fldSimple>
      <w:r>
        <w:t xml:space="preserve">. </w:t>
      </w:r>
      <w:proofErr w:type="spellStart"/>
      <w:r>
        <w:t>Matlab</w:t>
      </w:r>
      <w:proofErr w:type="spellEnd"/>
      <w:r>
        <w:t xml:space="preserve"> </w:t>
      </w:r>
      <w:r>
        <w:rPr>
          <w:rFonts w:hint="eastAsia"/>
        </w:rPr>
        <w:t>도움말</w:t>
      </w:r>
    </w:p>
    <w:p w14:paraId="5F9B74AC" w14:textId="121833F9" w:rsidR="00A947BB" w:rsidRDefault="00A947BB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R - </w:t>
      </w:r>
      <w:proofErr w:type="spellStart"/>
      <w:r>
        <w:rPr>
          <w:rFonts w:hint="eastAsia"/>
        </w:rPr>
        <w:t>Rstudio</w:t>
      </w:r>
      <w:proofErr w:type="spellEnd"/>
    </w:p>
    <w:p w14:paraId="175F6123" w14:textId="6AB052ED" w:rsidR="00A947BB" w:rsidRDefault="00A947BB" w:rsidP="005F3CF1">
      <w:proofErr w:type="spellStart"/>
      <w:r>
        <w:rPr>
          <w:rFonts w:hint="eastAsia"/>
        </w:rPr>
        <w:t>Rstudio</w:t>
      </w:r>
      <w:proofErr w:type="spellEnd"/>
      <w:r>
        <w:rPr>
          <w:rFonts w:hint="eastAsia"/>
        </w:rPr>
        <w:t xml:space="preserve">는 </w:t>
      </w:r>
      <w:r>
        <w:t xml:space="preserve">R </w:t>
      </w:r>
      <w:r>
        <w:rPr>
          <w:rFonts w:hint="eastAsia"/>
        </w:rPr>
        <w:t>사용을 위한 통합 개발 환경 (</w:t>
      </w:r>
      <w:r>
        <w:t>Integrated Development Environment, IDE)</w:t>
      </w:r>
      <w:r>
        <w:rPr>
          <w:rFonts w:hint="eastAsia"/>
        </w:rPr>
        <w:t>로,</w:t>
      </w:r>
      <w:r>
        <w:t xml:space="preserve"> </w:t>
      </w:r>
      <w:proofErr w:type="spellStart"/>
      <w:r>
        <w:rPr>
          <w:rFonts w:hint="eastAsia"/>
        </w:rPr>
        <w:t>어도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콜드퓨전의</w:t>
      </w:r>
      <w:proofErr w:type="spellEnd"/>
      <w:r>
        <w:rPr>
          <w:rFonts w:hint="eastAsia"/>
        </w:rPr>
        <w:t xml:space="preserve"> 개발자인 </w:t>
      </w:r>
      <w:r>
        <w:t>JJ Allaire</w:t>
      </w:r>
      <w:r>
        <w:rPr>
          <w:rFonts w:hint="eastAsia"/>
        </w:rPr>
        <w:t>가 개발했다.</w:t>
      </w:r>
      <w:r>
        <w:t xml:space="preserve"> </w:t>
      </w:r>
      <w:proofErr w:type="spellStart"/>
      <w:r>
        <w:t>Rstudio</w:t>
      </w:r>
      <w:proofErr w:type="spellEnd"/>
      <w:r>
        <w:rPr>
          <w:rFonts w:hint="eastAsia"/>
        </w:rPr>
        <w:t xml:space="preserve">는 일반 데스크톱 어플리케이션과 웹 브라우저 </w:t>
      </w:r>
      <w:r>
        <w:rPr>
          <w:rFonts w:hint="eastAsia"/>
        </w:rPr>
        <w:lastRenderedPageBreak/>
        <w:t>방식으로 사용할 수 있다.</w:t>
      </w:r>
      <w:r>
        <w:t xml:space="preserve"> </w:t>
      </w:r>
      <w:r>
        <w:rPr>
          <w:rFonts w:hint="eastAsia"/>
        </w:rPr>
        <w:t xml:space="preserve">일반적인 </w:t>
      </w:r>
      <w:r>
        <w:t>IDE</w:t>
      </w:r>
      <w:r>
        <w:rPr>
          <w:rFonts w:hint="eastAsia"/>
        </w:rPr>
        <w:t>와 마찬가지로 디버깅,</w:t>
      </w:r>
      <w:r>
        <w:t xml:space="preserve"> </w:t>
      </w:r>
      <w:r>
        <w:rPr>
          <w:rFonts w:hint="eastAsia"/>
        </w:rPr>
        <w:t>컴파일,</w:t>
      </w:r>
      <w:r>
        <w:t xml:space="preserve"> </w:t>
      </w:r>
      <w:r>
        <w:rPr>
          <w:rFonts w:hint="eastAsia"/>
        </w:rPr>
        <w:t>배포 등 개발을 위한 기능을 통합적으로 제공한다.</w:t>
      </w:r>
    </w:p>
    <w:p w14:paraId="096A4F0E" w14:textId="77777777" w:rsidR="005F3CF1" w:rsidRPr="005F3CF1" w:rsidRDefault="005F3CF1" w:rsidP="005F3CF1"/>
    <w:p w14:paraId="411E278C" w14:textId="77777777" w:rsidR="00A947BB" w:rsidRDefault="00A947BB" w:rsidP="00625FF9">
      <w:pPr>
        <w:pStyle w:val="3"/>
        <w:ind w:left="1040" w:hanging="440"/>
      </w:pPr>
      <w:r>
        <w:rPr>
          <w:rFonts w:hint="eastAsia"/>
        </w:rPr>
        <w:t xml:space="preserve">2.6. </w:t>
      </w:r>
      <w:proofErr w:type="spellStart"/>
      <w:r>
        <w:rPr>
          <w:rFonts w:hint="eastAsia"/>
        </w:rPr>
        <w:t>Rstuio</w:t>
      </w:r>
      <w:proofErr w:type="spellEnd"/>
      <w:r>
        <w:rPr>
          <w:rFonts w:hint="eastAsia"/>
        </w:rPr>
        <w:t xml:space="preserve"> 사용하기</w:t>
      </w:r>
    </w:p>
    <w:p w14:paraId="272FD496" w14:textId="37710F24" w:rsidR="005F3CF1" w:rsidRDefault="00A947BB" w:rsidP="005F3CF1">
      <w:proofErr w:type="spellStart"/>
      <w:r>
        <w:rPr>
          <w:rFonts w:hint="eastAsia"/>
        </w:rPr>
        <w:t>R</w:t>
      </w:r>
      <w:r>
        <w:t>studio</w:t>
      </w:r>
      <w:proofErr w:type="spellEnd"/>
      <w:r>
        <w:rPr>
          <w:rFonts w:hint="eastAsia"/>
        </w:rPr>
        <w:t xml:space="preserve">는 </w:t>
      </w:r>
      <w:hyperlink r:id="rId22" w:history="1">
        <w:r w:rsidRPr="00D60FA8">
          <w:rPr>
            <w:rStyle w:val="a4"/>
            <w:rFonts w:eastAsiaTheme="minorHAnsi" w:cs="굴림"/>
            <w:kern w:val="0"/>
            <w:sz w:val="22"/>
          </w:rPr>
          <w:t>https://www.rstudio.com/</w:t>
        </w:r>
      </w:hyperlink>
      <w:r>
        <w:rPr>
          <w:rFonts w:hint="eastAsia"/>
        </w:rPr>
        <w:t>을 통해 다운받을 수 있다. 일반적인 데스크톱 어플리케이션의 경우는</w:t>
      </w:r>
      <w:r>
        <w:t xml:space="preserve"> </w:t>
      </w:r>
      <w:r>
        <w:rPr>
          <w:rFonts w:hint="eastAsia"/>
        </w:rPr>
        <w:t>계정 생성이 필요</w:t>
      </w:r>
      <w:r w:rsidR="001E785B">
        <w:rPr>
          <w:rFonts w:hint="eastAsia"/>
        </w:rPr>
        <w:t xml:space="preserve"> </w:t>
      </w:r>
      <w:r>
        <w:rPr>
          <w:rFonts w:hint="eastAsia"/>
        </w:rPr>
        <w:t>없고 무료로 다운받을 수 있다.</w:t>
      </w:r>
    </w:p>
    <w:p w14:paraId="18DA1629" w14:textId="77777777" w:rsidR="0025010B" w:rsidRDefault="00A947BB" w:rsidP="0025010B">
      <w:pPr>
        <w:keepNext/>
        <w:jc w:val="center"/>
      </w:pPr>
      <w:r>
        <w:rPr>
          <w:noProof/>
        </w:rPr>
        <w:drawing>
          <wp:inline distT="0" distB="0" distL="0" distR="0" wp14:anchorId="393BD391" wp14:editId="47302629">
            <wp:extent cx="4705350" cy="1953872"/>
            <wp:effectExtent l="0" t="0" r="0" b="8890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0495" cy="19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967F" w14:textId="1FA07B2D" w:rsidR="00A947BB" w:rsidRPr="005F3CF1" w:rsidRDefault="0025010B" w:rsidP="0025010B">
      <w:pPr>
        <w:pStyle w:val="a6"/>
        <w:jc w:val="center"/>
      </w:pPr>
      <w:r>
        <w:t xml:space="preserve">그림 </w:t>
      </w:r>
      <w:fldSimple w:instr=" SEQ 그림 \* ARABIC ">
        <w:r>
          <w:rPr>
            <w:noProof/>
          </w:rPr>
          <w:t>14</w:t>
        </w:r>
      </w:fldSimple>
      <w:r>
        <w:t xml:space="preserve">. </w:t>
      </w:r>
      <w:proofErr w:type="spellStart"/>
      <w:r>
        <w:t>Rstudio</w:t>
      </w:r>
      <w:proofErr w:type="spellEnd"/>
      <w:r w:rsidR="00796E6E">
        <w:t xml:space="preserve"> </w:t>
      </w:r>
      <w:r w:rsidR="00796E6E">
        <w:rPr>
          <w:rFonts w:hint="eastAsia"/>
        </w:rPr>
        <w:t>홈</w:t>
      </w:r>
      <w:r>
        <w:rPr>
          <w:rFonts w:hint="eastAsia"/>
        </w:rPr>
        <w:t>페이지</w:t>
      </w:r>
    </w:p>
    <w:p w14:paraId="7EB9EB0A" w14:textId="77777777" w:rsidR="005F3CF1" w:rsidRDefault="00A947BB" w:rsidP="005F3CF1">
      <w:r>
        <w:t>Product tap</w:t>
      </w:r>
      <w:r>
        <w:rPr>
          <w:rFonts w:hint="eastAsia"/>
        </w:rPr>
        <w:t>의 데스크톱 어플리케이션을 선택한다.</w:t>
      </w:r>
      <w:r>
        <w:t xml:space="preserve"> </w:t>
      </w:r>
      <w:r>
        <w:rPr>
          <w:rFonts w:hint="eastAsia"/>
        </w:rPr>
        <w:t xml:space="preserve">일반 </w:t>
      </w:r>
      <w:r>
        <w:t>Open source edition</w:t>
      </w:r>
      <w:r>
        <w:rPr>
          <w:rFonts w:hint="eastAsia"/>
        </w:rPr>
        <w:t>을 다운로드 받고 설치하면 사용할 수 있다.</w:t>
      </w:r>
    </w:p>
    <w:p w14:paraId="65A13AAD" w14:textId="77777777" w:rsidR="0025010B" w:rsidRDefault="00A947BB" w:rsidP="0025010B">
      <w:pPr>
        <w:keepNext/>
        <w:jc w:val="center"/>
      </w:pPr>
      <w:r>
        <w:rPr>
          <w:noProof/>
        </w:rPr>
        <w:drawing>
          <wp:inline distT="0" distB="0" distL="0" distR="0" wp14:anchorId="1D34CD7C" wp14:editId="0DBBD8AE">
            <wp:extent cx="4267200" cy="3466333"/>
            <wp:effectExtent l="0" t="0" r="0" b="1270"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91641" cy="348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AB8A6" w14:textId="4F9FEC3C" w:rsidR="00A947BB" w:rsidRPr="005F3CF1" w:rsidRDefault="0025010B" w:rsidP="0025010B">
      <w:pPr>
        <w:pStyle w:val="a6"/>
        <w:jc w:val="center"/>
      </w:pPr>
      <w:r>
        <w:t xml:space="preserve">그림 </w:t>
      </w:r>
      <w:fldSimple w:instr=" SEQ 그림 \* ARABIC ">
        <w:r>
          <w:rPr>
            <w:noProof/>
          </w:rPr>
          <w:t>15</w:t>
        </w:r>
      </w:fldSimple>
      <w:r>
        <w:t xml:space="preserve">. </w:t>
      </w:r>
      <w:proofErr w:type="spellStart"/>
      <w:r>
        <w:t>Rstudio</w:t>
      </w:r>
      <w:proofErr w:type="spellEnd"/>
      <w:r>
        <w:t xml:space="preserve"> </w:t>
      </w:r>
      <w:r>
        <w:rPr>
          <w:rFonts w:hint="eastAsia"/>
        </w:rPr>
        <w:t>다운로드 페이지</w:t>
      </w:r>
    </w:p>
    <w:p w14:paraId="56C84555" w14:textId="77777777" w:rsidR="001E785B" w:rsidRDefault="00A947BB" w:rsidP="005F3CF1">
      <w:proofErr w:type="spellStart"/>
      <w:r>
        <w:lastRenderedPageBreak/>
        <w:t>Rstudio</w:t>
      </w:r>
      <w:proofErr w:type="spellEnd"/>
      <w:r>
        <w:rPr>
          <w:rFonts w:hint="eastAsia"/>
        </w:rPr>
        <w:t>를 실행하면 아래와 같은 화면을 볼 수 있다.</w:t>
      </w:r>
      <w:r>
        <w:t xml:space="preserve"> File </w:t>
      </w:r>
      <w:r>
        <w:rPr>
          <w:rFonts w:hint="eastAsia"/>
        </w:rPr>
        <w:t xml:space="preserve">탭의 </w:t>
      </w:r>
      <w:r>
        <w:t>&lt;New File&gt;</w:t>
      </w:r>
      <w:r>
        <w:rPr>
          <w:rFonts w:hint="eastAsia"/>
        </w:rPr>
        <w:t xml:space="preserve">을 보면 코드 스크립트를 작성할 수 있는 </w:t>
      </w:r>
      <w:r>
        <w:t xml:space="preserve">&lt;R script&gt; </w:t>
      </w:r>
      <w:r>
        <w:rPr>
          <w:rFonts w:hint="eastAsia"/>
        </w:rPr>
        <w:t>버튼이 있다.</w:t>
      </w:r>
      <w:r>
        <w:t xml:space="preserve"> </w:t>
      </w:r>
      <w:r>
        <w:rPr>
          <w:rFonts w:hint="eastAsia"/>
        </w:rPr>
        <w:t xml:space="preserve">우측 상단 </w:t>
      </w:r>
      <w:r>
        <w:t xml:space="preserve">Environmental </w:t>
      </w:r>
      <w:r>
        <w:rPr>
          <w:rFonts w:hint="eastAsia"/>
        </w:rPr>
        <w:t xml:space="preserve">화면에서는 </w:t>
      </w:r>
      <w:r>
        <w:t xml:space="preserve">&lt;Import Datasets&gt; </w:t>
      </w:r>
      <w:r>
        <w:rPr>
          <w:rFonts w:hint="eastAsia"/>
        </w:rPr>
        <w:t>버튼을 통해 데이터를 환경에 불러올 수 있다.</w:t>
      </w:r>
    </w:p>
    <w:p w14:paraId="62A65919" w14:textId="77777777" w:rsidR="0025010B" w:rsidRDefault="00A947BB" w:rsidP="0025010B">
      <w:pPr>
        <w:keepNext/>
        <w:jc w:val="center"/>
      </w:pPr>
      <w:r>
        <w:rPr>
          <w:noProof/>
        </w:rPr>
        <w:drawing>
          <wp:inline distT="0" distB="0" distL="0" distR="0" wp14:anchorId="7A743B63" wp14:editId="58173D4C">
            <wp:extent cx="4476750" cy="3454031"/>
            <wp:effectExtent l="0" t="0" r="0" b="0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89947" cy="346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1C98D" w14:textId="5E00E0A1" w:rsidR="00A947BB" w:rsidRPr="005F3CF1" w:rsidRDefault="0025010B" w:rsidP="0025010B">
      <w:pPr>
        <w:pStyle w:val="a6"/>
        <w:jc w:val="center"/>
      </w:pPr>
      <w:r>
        <w:t xml:space="preserve">그림 </w:t>
      </w:r>
      <w:fldSimple w:instr=" SEQ 그림 \* ARABIC ">
        <w:r>
          <w:rPr>
            <w:noProof/>
          </w:rPr>
          <w:t>16</w:t>
        </w:r>
      </w:fldSimple>
      <w:r>
        <w:t xml:space="preserve">. </w:t>
      </w:r>
      <w:proofErr w:type="spellStart"/>
      <w:r>
        <w:t>Rstudio</w:t>
      </w:r>
      <w:proofErr w:type="spellEnd"/>
      <w:r>
        <w:rPr>
          <w:rFonts w:hint="eastAsia"/>
        </w:rPr>
        <w:t xml:space="preserve"> 실행 화면</w:t>
      </w:r>
    </w:p>
    <w:p w14:paraId="2623393C" w14:textId="77777777" w:rsidR="005F3CF1" w:rsidRPr="005F3CF1" w:rsidRDefault="005F3CF1" w:rsidP="005F3CF1"/>
    <w:p w14:paraId="75C1FA37" w14:textId="4B5DE23E" w:rsidR="00A947BB" w:rsidRPr="00572E27" w:rsidRDefault="00625FF9" w:rsidP="00625FF9">
      <w:pPr>
        <w:pStyle w:val="2"/>
        <w:numPr>
          <w:ilvl w:val="0"/>
          <w:numId w:val="37"/>
        </w:numPr>
      </w:pPr>
      <w:r>
        <w:rPr>
          <w:rFonts w:hint="eastAsia"/>
        </w:rPr>
        <w:t>개발 언어 기초 문법</w:t>
      </w:r>
    </w:p>
    <w:p w14:paraId="48FC5896" w14:textId="77777777" w:rsidR="005F3CF1" w:rsidRDefault="009B39F9" w:rsidP="005F3CF1">
      <w:pPr>
        <w:pStyle w:val="3"/>
        <w:numPr>
          <w:ilvl w:val="0"/>
          <w:numId w:val="49"/>
        </w:numPr>
        <w:ind w:leftChars="0" w:firstLineChars="0"/>
      </w:pPr>
      <w:r w:rsidRPr="005F3CF1">
        <w:rPr>
          <w:rFonts w:hint="eastAsia"/>
        </w:rPr>
        <w:t>파이썬</w:t>
      </w:r>
      <w:r>
        <w:rPr>
          <w:rFonts w:hint="eastAsia"/>
        </w:rPr>
        <w:t xml:space="preserve"> 기초</w:t>
      </w:r>
      <w:r>
        <w:t xml:space="preserve"> </w:t>
      </w:r>
    </w:p>
    <w:p w14:paraId="5186124B" w14:textId="6AF9DD2E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기초자료형</w:t>
      </w:r>
      <w:r w:rsidRPr="00625FF9">
        <w:t xml:space="preserve">(숫자, bool), </w:t>
      </w:r>
      <w:r w:rsidRPr="00625FF9">
        <w:rPr>
          <w:rFonts w:hint="eastAsia"/>
        </w:rPr>
        <w:t>변수</w:t>
      </w:r>
      <w:r w:rsidRPr="00625FF9">
        <w:t xml:space="preserve">, </w:t>
      </w:r>
      <w:r w:rsidRPr="00625FF9">
        <w:rPr>
          <w:rFonts w:hint="eastAsia"/>
        </w:rPr>
        <w:t>연산자</w:t>
      </w:r>
    </w:p>
    <w:p w14:paraId="1F78A07D" w14:textId="77777777" w:rsidR="009B39F9" w:rsidRPr="00B8233B" w:rsidRDefault="009B39F9" w:rsidP="00625FF9">
      <w:r>
        <w:rPr>
          <w:rFonts w:hint="eastAsia"/>
        </w:rPr>
        <w:t>숫자형은 숫자 형태로 이루어진 자료형을 말한다.</w:t>
      </w:r>
      <w:r>
        <w:t xml:space="preserve"> </w:t>
      </w:r>
      <w:r>
        <w:rPr>
          <w:rFonts w:hint="eastAsia"/>
        </w:rPr>
        <w:t>우리가 흔히 사용하는 숫자형으로는</w:t>
      </w:r>
      <w:r>
        <w:t xml:space="preserve"> </w:t>
      </w:r>
      <w:r>
        <w:rPr>
          <w:rFonts w:hint="eastAsia"/>
        </w:rPr>
        <w:t>정수,</w:t>
      </w:r>
      <w:r>
        <w:t xml:space="preserve"> </w:t>
      </w:r>
      <w:r>
        <w:rPr>
          <w:rFonts w:hint="eastAsia"/>
        </w:rPr>
        <w:t xml:space="preserve">실수, 복소수가 있고 드물게 사용하는 </w:t>
      </w:r>
      <w:r>
        <w:t>8</w:t>
      </w:r>
      <w:r>
        <w:rPr>
          <w:rFonts w:hint="eastAsia"/>
        </w:rPr>
        <w:t>진수,</w:t>
      </w:r>
      <w:r>
        <w:t xml:space="preserve"> 16</w:t>
      </w:r>
      <w:r>
        <w:rPr>
          <w:rFonts w:hint="eastAsia"/>
        </w:rPr>
        <w:t>진수가 있다.</w:t>
      </w:r>
      <w:r>
        <w:t xml:space="preserve"> </w:t>
      </w:r>
      <w:r>
        <w:rPr>
          <w:rFonts w:hint="eastAsia"/>
        </w:rPr>
        <w:t xml:space="preserve">불린 값은 </w:t>
      </w:r>
      <w:r>
        <w:t>True</w:t>
      </w:r>
      <w:r>
        <w:rPr>
          <w:rFonts w:hint="eastAsia"/>
        </w:rPr>
        <w:t xml:space="preserve">와 </w:t>
      </w:r>
      <w:r>
        <w:t xml:space="preserve">False </w:t>
      </w:r>
      <w:r>
        <w:rPr>
          <w:rFonts w:hint="eastAsia"/>
        </w:rPr>
        <w:t>중 하나이고,</w:t>
      </w:r>
      <w:r>
        <w:t xml:space="preserve"> </w:t>
      </w:r>
      <w:r>
        <w:rPr>
          <w:rFonts w:hint="eastAsia"/>
        </w:rPr>
        <w:t xml:space="preserve">수학 계산에서는 각각 </w:t>
      </w:r>
      <w:r>
        <w:t>1</w:t>
      </w:r>
      <w:r>
        <w:rPr>
          <w:rFonts w:hint="eastAsia"/>
        </w:rPr>
        <w:t xml:space="preserve">과 </w:t>
      </w:r>
      <w:r>
        <w:t>0</w:t>
      </w:r>
      <w:r>
        <w:rPr>
          <w:rFonts w:hint="eastAsia"/>
        </w:rPr>
        <w:t>으로 평가를 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A5268C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B19BB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267</w:t>
            </w:r>
          </w:p>
          <w:p w14:paraId="45AEF6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45.12</w:t>
            </w:r>
          </w:p>
          <w:p w14:paraId="64210F7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&gt;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o172</w:t>
            </w:r>
          </w:p>
          <w:p w14:paraId="635BD09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d = 0x8ff</w:t>
            </w:r>
          </w:p>
          <w:p w14:paraId="545D91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&gt;&gt; print (3 &gt; 4)</w:t>
            </w:r>
          </w:p>
          <w:p w14:paraId="2490F2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lse</w:t>
            </w:r>
          </w:p>
          <w:p w14:paraId="67AE9E3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lastRenderedPageBreak/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True o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False)</w:t>
            </w:r>
          </w:p>
          <w:p w14:paraId="30F7B7C9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T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ue</w:t>
            </w:r>
          </w:p>
        </w:tc>
      </w:tr>
    </w:tbl>
    <w:p w14:paraId="368A23BC" w14:textId="77777777" w:rsidR="009B39F9" w:rsidRDefault="009B39F9" w:rsidP="00625FF9">
      <w:r>
        <w:rPr>
          <w:rFonts w:hint="eastAsia"/>
        </w:rPr>
        <w:lastRenderedPageBreak/>
        <w:t xml:space="preserve">변수 a와 </w:t>
      </w:r>
      <w:r>
        <w:t>b</w:t>
      </w:r>
      <w:r>
        <w:rPr>
          <w:rFonts w:hint="eastAsia"/>
        </w:rPr>
        <w:t xml:space="preserve">는 각각 정수형과 실수형을 나타내며, 변수 </w:t>
      </w:r>
      <w:r>
        <w:t>c</w:t>
      </w:r>
      <w:r>
        <w:rPr>
          <w:rFonts w:hint="eastAsia"/>
        </w:rPr>
        <w:t xml:space="preserve">와 </w:t>
      </w:r>
      <w:r>
        <w:t>d</w:t>
      </w:r>
      <w:r>
        <w:rPr>
          <w:rFonts w:hint="eastAsia"/>
        </w:rPr>
        <w:t xml:space="preserve">는 8진수와 </w:t>
      </w:r>
      <w:r>
        <w:t>16</w:t>
      </w:r>
      <w:r>
        <w:rPr>
          <w:rFonts w:hint="eastAsia"/>
        </w:rPr>
        <w:t>진수를 나타낸다.</w:t>
      </w:r>
      <w:r>
        <w:t xml:space="preserve"> </w:t>
      </w:r>
      <w:r>
        <w:rPr>
          <w:rFonts w:hint="eastAsia"/>
        </w:rPr>
        <w:t>변수를</w:t>
      </w:r>
      <w:r>
        <w:t xml:space="preserve"> 8</w:t>
      </w:r>
      <w:r>
        <w:rPr>
          <w:rFonts w:hint="eastAsia"/>
        </w:rPr>
        <w:t>진수(</w:t>
      </w:r>
      <w:r>
        <w:t>Octal)</w:t>
      </w:r>
      <w:r>
        <w:rPr>
          <w:rFonts w:hint="eastAsia"/>
        </w:rPr>
        <w:t xml:space="preserve">로 선언하기 위해서는 숫자가 </w:t>
      </w:r>
      <w:r>
        <w:t>0o(</w:t>
      </w:r>
      <w:r>
        <w:rPr>
          <w:rFonts w:hint="eastAsia"/>
        </w:rPr>
        <w:t xml:space="preserve">숫자 </w:t>
      </w:r>
      <w:r>
        <w:t>0</w:t>
      </w:r>
      <w:r>
        <w:rPr>
          <w:rFonts w:hint="eastAsia"/>
        </w:rPr>
        <w:t xml:space="preserve">과 알파벳 소문자 </w:t>
      </w:r>
      <w:r>
        <w:t xml:space="preserve">or </w:t>
      </w:r>
      <w:r>
        <w:rPr>
          <w:rFonts w:hint="eastAsia"/>
        </w:rPr>
        <w:t xml:space="preserve">대문자 </w:t>
      </w:r>
      <w:r>
        <w:t>O)</w:t>
      </w:r>
      <w:r>
        <w:rPr>
          <w:rFonts w:hint="eastAsia"/>
        </w:rPr>
        <w:t>로 시작하면 된다.</w:t>
      </w:r>
      <w:r>
        <w:t xml:space="preserve"> 16</w:t>
      </w:r>
      <w:r>
        <w:rPr>
          <w:rFonts w:hint="eastAsia"/>
        </w:rPr>
        <w:t xml:space="preserve">진수는 </w:t>
      </w:r>
      <w:r>
        <w:t>0x</w:t>
      </w:r>
      <w:r>
        <w:rPr>
          <w:rFonts w:hint="eastAsia"/>
        </w:rPr>
        <w:t>로 시작하면 된다.</w:t>
      </w:r>
      <w:r>
        <w:t xml:space="preserve"> </w:t>
      </w:r>
    </w:p>
    <w:p w14:paraId="6C89B8CA" w14:textId="77777777" w:rsidR="009B39F9" w:rsidRPr="00B8233B" w:rsidRDefault="009B39F9" w:rsidP="00625FF9">
      <w:r>
        <w:rPr>
          <w:rFonts w:hint="eastAsia"/>
        </w:rPr>
        <w:t>숫자형은 다양한 연산자를 사용하여 계산을 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FB9AD9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300E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0EC5E6B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593019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&gt;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2552E1B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77AB03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 b</w:t>
            </w:r>
          </w:p>
          <w:p w14:paraId="76BAB7E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742E28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 b</w:t>
            </w:r>
          </w:p>
          <w:p w14:paraId="29C5722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16B8C34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* b</w:t>
            </w:r>
          </w:p>
          <w:p w14:paraId="4928E3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0AD45E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 a</w:t>
            </w:r>
          </w:p>
          <w:p w14:paraId="525F679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114E5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/ b</w:t>
            </w:r>
          </w:p>
          <w:p w14:paraId="09B2E9A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0144529F" w14:textId="77777777" w:rsidR="009B39F9" w:rsidRDefault="009B39F9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한 </w:t>
      </w:r>
      <w:proofErr w:type="spellStart"/>
      <w:r>
        <w:rPr>
          <w:rFonts w:hint="eastAsia"/>
        </w:rPr>
        <w:t>번쯤은</w:t>
      </w:r>
      <w:proofErr w:type="spellEnd"/>
      <w:r>
        <w:rPr>
          <w:rFonts w:hint="eastAsia"/>
        </w:rPr>
        <w:t xml:space="preserve"> 접했을 연산자일 것이다.</w:t>
      </w:r>
      <w:r>
        <w:t xml:space="preserve"> </w:t>
      </w:r>
      <w:r>
        <w:rPr>
          <w:rFonts w:hint="eastAsia"/>
        </w:rPr>
        <w:t xml:space="preserve">이외에도 제곱을 나타내는 </w:t>
      </w:r>
      <w:r>
        <w:t xml:space="preserve">** </w:t>
      </w:r>
      <w:r>
        <w:rPr>
          <w:rFonts w:hint="eastAsia"/>
        </w:rPr>
        <w:t>연산자, 나눗셈의 나머지 값을 돌려주는 % 연산자,</w:t>
      </w:r>
      <w:r>
        <w:t xml:space="preserve"> </w:t>
      </w:r>
      <w:r>
        <w:rPr>
          <w:rFonts w:hint="eastAsia"/>
        </w:rPr>
        <w:t xml:space="preserve">나눗셈의 몫 값을 </w:t>
      </w:r>
      <w:proofErr w:type="gramStart"/>
      <w:r>
        <w:rPr>
          <w:rFonts w:hint="eastAsia"/>
        </w:rPr>
        <w:t xml:space="preserve">돌려주는 </w:t>
      </w:r>
      <w:r>
        <w:t>/</w:t>
      </w:r>
      <w:proofErr w:type="gramEnd"/>
      <w:r>
        <w:t xml:space="preserve">/ </w:t>
      </w:r>
      <w:r>
        <w:rPr>
          <w:rFonts w:hint="eastAsia"/>
        </w:rPr>
        <w:t>연산자가 있다.</w:t>
      </w:r>
    </w:p>
    <w:p w14:paraId="3522410E" w14:textId="77777777" w:rsidR="009B39F9" w:rsidRDefault="009B39F9" w:rsidP="00625FF9">
      <w:r>
        <w:rPr>
          <w:rFonts w:hint="eastAsia"/>
        </w:rPr>
        <w:t>변수는 값의 이름이다. 알파벳 대소문자 모두 사용 가능하며, 숫자도 변수명의 일부로 사용이 가능하지만 맨 처음에 숫자를 사용할 수는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5AF42D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E267EC4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Apple = </w:t>
            </w:r>
            <w:r>
              <w:rPr>
                <w:rFonts w:eastAsiaTheme="minorHAnsi" w:cs="굴림"/>
                <w:kern w:val="0"/>
                <w:sz w:val="22"/>
              </w:rPr>
              <w:t xml:space="preserve">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25DA11E3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Apple1 = 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39ED0A41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2Ap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451 #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불가</w:t>
            </w:r>
          </w:p>
        </w:tc>
      </w:tr>
    </w:tbl>
    <w:p w14:paraId="3FA63F48" w14:textId="77777777" w:rsidR="005F3CF1" w:rsidRDefault="005F3CF1" w:rsidP="005F3CF1">
      <w:pPr>
        <w:pStyle w:val="a3"/>
        <w:ind w:leftChars="0"/>
      </w:pPr>
    </w:p>
    <w:p w14:paraId="73C10148" w14:textId="281819E5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조건문</w:t>
      </w:r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4E5B2436" w14:textId="77777777" w:rsidR="009B39F9" w:rsidRPr="00391197" w:rsidRDefault="009B39F9" w:rsidP="00625FF9">
      <w:r>
        <w:rPr>
          <w:rFonts w:hint="eastAsia"/>
        </w:rPr>
        <w:t>프로그램을 작성하면서 제어문을 사용하는 경우가 있다.</w:t>
      </w:r>
      <w:r>
        <w:t xml:space="preserve"> </w:t>
      </w:r>
      <w:r>
        <w:rPr>
          <w:rFonts w:hint="eastAsia"/>
        </w:rPr>
        <w:t xml:space="preserve">제어문은 크게 </w:t>
      </w:r>
      <w:r>
        <w:t>if, whil</w:t>
      </w:r>
      <w:r>
        <w:rPr>
          <w:rFonts w:hint="eastAsia"/>
        </w:rPr>
        <w:t>e</w:t>
      </w:r>
      <w:r>
        <w:t>, for</w:t>
      </w:r>
      <w:r>
        <w:rPr>
          <w:rFonts w:hint="eastAsia"/>
        </w:rPr>
        <w:t>으로 구성된다.</w:t>
      </w:r>
      <w:r>
        <w:t xml:space="preserve"> </w:t>
      </w:r>
      <w:r>
        <w:rPr>
          <w:rFonts w:hint="eastAsia"/>
        </w:rPr>
        <w:t xml:space="preserve">조건을 판단하여 해당 조건에 맞는 상황을 수행하는데 쓰는 것이 </w:t>
      </w:r>
      <w:r>
        <w:t xml:space="preserve">if </w:t>
      </w:r>
      <w:r>
        <w:rPr>
          <w:rFonts w:hint="eastAsia"/>
        </w:rPr>
        <w:t>문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0B9BC64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9890B9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398EE0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Jessica = 54</w:t>
            </w:r>
          </w:p>
          <w:p w14:paraId="394A21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if James &gt; Jessica:</w:t>
            </w:r>
          </w:p>
          <w:p w14:paraId="6BFE6F8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heavier than Jessica’)</w:t>
            </w:r>
          </w:p>
          <w:p w14:paraId="1B08D27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== Jessica:</w:t>
            </w:r>
          </w:p>
          <w:p w14:paraId="3C7F5CB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7D150D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&lt; Jessica:</w:t>
            </w:r>
          </w:p>
          <w:p w14:paraId="2BA888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</w:t>
            </w:r>
          </w:p>
          <w:p w14:paraId="7B8CD6B4" w14:textId="77777777" w:rsidR="009B39F9" w:rsidRPr="0006428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6515AD07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James is heavier than Jessica</w:t>
            </w:r>
          </w:p>
        </w:tc>
      </w:tr>
    </w:tbl>
    <w:p w14:paraId="7212585F" w14:textId="77777777" w:rsidR="009B39F9" w:rsidRDefault="009B39F9" w:rsidP="00625FF9">
      <w:r>
        <w:rPr>
          <w:rFonts w:hint="eastAsia"/>
        </w:rPr>
        <w:t>if 문은 조건식이</w:t>
      </w:r>
      <w:r>
        <w:t xml:space="preserve"> True</w:t>
      </w:r>
      <w:r>
        <w:rPr>
          <w:rFonts w:hint="eastAsia"/>
        </w:rPr>
        <w:t xml:space="preserve">인 경우 명령을 실행하며, </w:t>
      </w:r>
      <w:r>
        <w:t>False</w:t>
      </w:r>
      <w:r>
        <w:rPr>
          <w:rFonts w:hint="eastAsia"/>
        </w:rPr>
        <w:t>일 경우 명령문은 건너뛰고 다음 코드를 실행한다.</w:t>
      </w:r>
      <w:r>
        <w:t xml:space="preserve"> if </w:t>
      </w:r>
      <w:r>
        <w:rPr>
          <w:rFonts w:hint="eastAsia"/>
        </w:rPr>
        <w:t>문은 단일,</w:t>
      </w:r>
      <w:r>
        <w:t xml:space="preserve"> 2</w:t>
      </w:r>
      <w:r>
        <w:rPr>
          <w:rFonts w:hint="eastAsia"/>
        </w:rPr>
        <w:t>중,</w:t>
      </w:r>
      <w:r>
        <w:t xml:space="preserve"> </w:t>
      </w:r>
      <w:r>
        <w:rPr>
          <w:rFonts w:hint="eastAsia"/>
        </w:rPr>
        <w:t>다중 형식으로 구성할 수 있으며,</w:t>
      </w:r>
      <w:r>
        <w:t xml:space="preserve"> </w:t>
      </w:r>
      <w:proofErr w:type="spellStart"/>
      <w:r>
        <w:t>elif</w:t>
      </w:r>
      <w:proofErr w:type="spellEnd"/>
      <w:r>
        <w:t xml:space="preserve"> </w:t>
      </w:r>
      <w:r>
        <w:rPr>
          <w:rFonts w:hint="eastAsia"/>
        </w:rPr>
        <w:t>문을 사용하면 이전 조건이 거짓일 때 수행되고 조건을 여러 개 주는 것이 가능하다.</w:t>
      </w:r>
      <w:r>
        <w:t xml:space="preserve"> </w:t>
      </w:r>
      <w:r>
        <w:rPr>
          <w:rFonts w:hint="eastAsia"/>
        </w:rPr>
        <w:t>여기서</w:t>
      </w:r>
      <w:r>
        <w:t xml:space="preserve"> == </w:t>
      </w:r>
      <w:r>
        <w:rPr>
          <w:rFonts w:hint="eastAsia"/>
        </w:rPr>
        <w:t>연산자는 일치하는가를 물어보는 연산자이다.</w:t>
      </w:r>
    </w:p>
    <w:p w14:paraId="44D538C3" w14:textId="7EBFA19A" w:rsidR="009B39F9" w:rsidRPr="00572E27" w:rsidRDefault="009B39F9" w:rsidP="00625FF9">
      <w:r w:rsidRPr="00572E27">
        <w:t>Q</w:t>
      </w:r>
      <w:r w:rsidR="00625FF9">
        <w:t>1.</w:t>
      </w:r>
      <w:r w:rsidRPr="00572E27">
        <w:t xml:space="preserve"> if</w:t>
      </w:r>
      <w:r w:rsidRPr="00572E27">
        <w:rPr>
          <w:rFonts w:hint="eastAsia"/>
        </w:rPr>
        <w:t>문을</w:t>
      </w:r>
      <w:r w:rsidRPr="00572E27">
        <w:t xml:space="preserve"> 사용하여 3개의 </w:t>
      </w:r>
      <w:r w:rsidRPr="00DA692D">
        <w:rPr>
          <w:rFonts w:hint="eastAsia"/>
        </w:rPr>
        <w:t>숫자</w:t>
      </w:r>
      <w:r w:rsidRPr="00DA692D">
        <w:t xml:space="preserve"> (</w:t>
      </w:r>
      <w:r w:rsidRPr="00572E27">
        <w:t xml:space="preserve">9, -4, </w:t>
      </w:r>
      <w:r w:rsidRPr="00DA692D">
        <w:t>6</w:t>
      </w:r>
      <w:proofErr w:type="gramStart"/>
      <w:r w:rsidRPr="00DA692D">
        <w:t>)</w:t>
      </w:r>
      <w:r w:rsidRPr="00DA692D">
        <w:rPr>
          <w:rFonts w:hint="eastAsia"/>
        </w:rPr>
        <w:t xml:space="preserve"> 를</w:t>
      </w:r>
      <w:proofErr w:type="gramEnd"/>
      <w:r w:rsidRPr="00572E27">
        <w:t xml:space="preserve"> 오름차순으로 정렬하</w:t>
      </w:r>
      <w:r w:rsidRPr="00572E27">
        <w:rPr>
          <w:rFonts w:hint="eastAsia"/>
        </w:rPr>
        <w:t>여라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EC3046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EF5B3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1, number2, number3 = 9, -4, 6</w:t>
            </w:r>
          </w:p>
          <w:p w14:paraId="738C41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 1 &gt; number2:</w:t>
            </w:r>
          </w:p>
          <w:p w14:paraId="66BA90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1E33B74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2 &gt; number3:</w:t>
            </w:r>
          </w:p>
          <w:p w14:paraId="410BFA9C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2, number3 = number3, number2</w:t>
            </w:r>
          </w:p>
          <w:p w14:paraId="039A134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1 &gt; number2:</w:t>
            </w:r>
          </w:p>
          <w:p w14:paraId="48E1839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0E8350E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kern w:val="0"/>
                <w:sz w:val="22"/>
              </w:rPr>
              <w:t>p</w:t>
            </w:r>
            <w:r>
              <w:rPr>
                <w:rFonts w:eastAsiaTheme="minorHAnsi" w:cs="굴림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“The sorted numbers are”, number1, number2, number3)</w:t>
            </w:r>
          </w:p>
        </w:tc>
      </w:tr>
    </w:tbl>
    <w:p w14:paraId="7A8CF1DA" w14:textId="77777777" w:rsidR="009B39F9" w:rsidRPr="005D0CBC" w:rsidRDefault="009B39F9" w:rsidP="00625FF9">
      <w:r>
        <w:rPr>
          <w:rFonts w:hint="eastAsia"/>
        </w:rPr>
        <w:t xml:space="preserve">인접한 숫자의 배열이 내림차순인 조건을 </w:t>
      </w:r>
      <w:r>
        <w:t xml:space="preserve">if </w:t>
      </w:r>
      <w:r>
        <w:rPr>
          <w:rFonts w:hint="eastAsia"/>
        </w:rPr>
        <w:t>문으로 선별해 숫자의 배열을 바꾸어 저장해주는 방식으로 숫자의 배열을 오름차순으로 정렬하고 있다.</w:t>
      </w:r>
    </w:p>
    <w:p w14:paraId="0C2743DD" w14:textId="77777777" w:rsidR="009B39F9" w:rsidRDefault="009B39F9" w:rsidP="00625FF9">
      <w:proofErr w:type="spellStart"/>
      <w:r>
        <w:rPr>
          <w:rFonts w:hint="eastAsia"/>
        </w:rPr>
        <w:t>반복문</w:t>
      </w:r>
      <w:proofErr w:type="spellEnd"/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문은 조건문이 참이 될 때까지 반복해서 실행시킨다.</w:t>
      </w:r>
      <w:r>
        <w:t xml:space="preserve"> </w:t>
      </w:r>
      <w:r>
        <w:rPr>
          <w:rFonts w:hint="eastAsia"/>
        </w:rPr>
        <w:t xml:space="preserve">경험치가 </w:t>
      </w:r>
      <w:r>
        <w:t>10</w:t>
      </w:r>
      <w:r>
        <w:rPr>
          <w:rFonts w:hint="eastAsia"/>
        </w:rPr>
        <w:t>을 달성하면 레벨이 오르는 게임을 만든다면 다음과 같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46E554C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9633EF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4F726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while EXP &lt; 10:</w:t>
            </w:r>
          </w:p>
          <w:p w14:paraId="73AEF49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EXP = EXP +1</w:t>
            </w:r>
          </w:p>
          <w:p w14:paraId="19EB1B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“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%d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EXP</w:t>
            </w:r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B8810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if EXP == 10:</w:t>
            </w:r>
          </w:p>
          <w:p w14:paraId="5DDF41D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   print(“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  <w:r>
              <w:rPr>
                <w:rFonts w:eastAsiaTheme="minorHAnsi" w:cs="굴림"/>
                <w:kern w:val="0"/>
                <w:sz w:val="22"/>
              </w:rPr>
              <w:t>”)</w:t>
            </w:r>
          </w:p>
          <w:p w14:paraId="58EDA12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…</w:t>
            </w:r>
          </w:p>
          <w:p w14:paraId="2F4C6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208D770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E1B110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1F68B46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EDC8C5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E00815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07CB2007" w14:textId="77777777" w:rsidR="009B39F9" w:rsidRDefault="009B39F9" w:rsidP="00625FF9">
      <w:r>
        <w:rPr>
          <w:rFonts w:hint="eastAsia"/>
        </w:rPr>
        <w:lastRenderedPageBreak/>
        <w:t xml:space="preserve">여기서 </w:t>
      </w:r>
      <w:r>
        <w:t>while</w:t>
      </w:r>
      <w:r>
        <w:rPr>
          <w:rFonts w:hint="eastAsia"/>
        </w:rPr>
        <w:t xml:space="preserve"> 문의 조건문은 </w:t>
      </w:r>
      <w:r>
        <w:t xml:space="preserve">EXP </w:t>
      </w:r>
      <w:proofErr w:type="gramStart"/>
      <w:r>
        <w:t>&lt; 10</w:t>
      </w:r>
      <w:proofErr w:type="gramEnd"/>
      <w:r>
        <w:rPr>
          <w:rFonts w:hint="eastAsia"/>
        </w:rPr>
        <w:t>이다.</w:t>
      </w:r>
      <w:r>
        <w:t xml:space="preserve"> 10</w:t>
      </w:r>
      <w:r>
        <w:rPr>
          <w:rFonts w:hint="eastAsia"/>
        </w:rPr>
        <w:t>보다 작으면 계속 반복해서 수행하며,</w:t>
      </w:r>
      <w:r>
        <w:t xml:space="preserve"> EXP = EXP +1</w:t>
      </w:r>
      <w:r>
        <w:rPr>
          <w:rFonts w:hint="eastAsia"/>
        </w:rPr>
        <w:t xml:space="preserve">은 </w:t>
      </w:r>
      <w:r>
        <w:t xml:space="preserve">EXP </w:t>
      </w:r>
      <w:r>
        <w:rPr>
          <w:rFonts w:hint="eastAsia"/>
        </w:rPr>
        <w:t xml:space="preserve">값을 계속 </w:t>
      </w:r>
      <w:r>
        <w:t>1</w:t>
      </w:r>
      <w:r>
        <w:rPr>
          <w:rFonts w:hint="eastAsia"/>
        </w:rPr>
        <w:t>씩 증가시킨다.</w:t>
      </w:r>
      <w:r>
        <w:t xml:space="preserve"> </w:t>
      </w:r>
      <w:r>
        <w:rPr>
          <w:rFonts w:hint="eastAsia"/>
        </w:rPr>
        <w:t xml:space="preserve">그리고 나서 </w:t>
      </w:r>
      <w:r>
        <w:t xml:space="preserve">EXP </w:t>
      </w:r>
      <w:proofErr w:type="gramStart"/>
      <w:r>
        <w:t>&lt; 10</w:t>
      </w:r>
      <w:proofErr w:type="gramEnd"/>
      <w:r>
        <w:t xml:space="preserve"> </w:t>
      </w:r>
      <w:r>
        <w:rPr>
          <w:rFonts w:hint="eastAsia"/>
        </w:rPr>
        <w:t xml:space="preserve">조건문이 거짓이 되면 </w:t>
      </w:r>
      <w:r>
        <w:t xml:space="preserve">while </w:t>
      </w:r>
      <w:r>
        <w:rPr>
          <w:rFonts w:hint="eastAsia"/>
        </w:rPr>
        <w:t>문을 빠져나가게 된다.</w:t>
      </w:r>
      <w:r>
        <w:t xml:space="preserve"> </w:t>
      </w:r>
    </w:p>
    <w:p w14:paraId="169850BC" w14:textId="77504716" w:rsidR="009B39F9" w:rsidRPr="00572E27" w:rsidRDefault="009B39F9" w:rsidP="00625FF9">
      <w:r w:rsidRPr="00572E27">
        <w:t>Q</w:t>
      </w:r>
      <w:r w:rsidR="00625FF9">
        <w:t>2</w:t>
      </w:r>
      <w:r w:rsidRPr="00572E27">
        <w:t xml:space="preserve">. while </w:t>
      </w:r>
      <w:r w:rsidRPr="00572E27">
        <w:rPr>
          <w:rFonts w:hint="eastAsia"/>
        </w:rPr>
        <w:t>문과</w:t>
      </w:r>
      <w:r w:rsidRPr="00572E27">
        <w:t xml:space="preserve"> </w:t>
      </w:r>
      <w:r w:rsidRPr="00572E27">
        <w:rPr>
          <w:rFonts w:hint="eastAsia"/>
        </w:rPr>
        <w:t>덧셈기호를</w:t>
      </w:r>
      <w:r w:rsidRPr="00572E27">
        <w:t xml:space="preserve"> 이용해 곱셈기호 없이 두 수의 곱셈을 구현</w:t>
      </w:r>
      <w:r w:rsidRPr="00572E27">
        <w:rPr>
          <w:rFonts w:hint="eastAsia"/>
        </w:rPr>
        <w:t>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6A33AF6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C5E0BD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m = 3</w:t>
            </w:r>
          </w:p>
          <w:p w14:paraId="6EFA40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7</w:t>
            </w:r>
          </w:p>
          <w:p w14:paraId="117A1A6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s = 0</w:t>
            </w:r>
          </w:p>
          <w:p w14:paraId="1453F6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while n&gt;0:</w:t>
            </w:r>
          </w:p>
          <w:p w14:paraId="74227E7A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r</w:t>
            </w:r>
            <w:r>
              <w:rPr>
                <w:rFonts w:eastAsiaTheme="minorHAnsi" w:cs="굴림"/>
                <w:kern w:val="0"/>
                <w:sz w:val="22"/>
              </w:rPr>
              <w:t>es += m</w:t>
            </w:r>
          </w:p>
          <w:p w14:paraId="6A5B1351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n – 1</w:t>
            </w:r>
          </w:p>
          <w:p w14:paraId="4300F426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m * n =’, res)</w:t>
            </w:r>
          </w:p>
        </w:tc>
      </w:tr>
    </w:tbl>
    <w:p w14:paraId="0F19AB17" w14:textId="3FB855D5" w:rsidR="009B39F9" w:rsidRPr="00AD7C71" w:rsidRDefault="009B39F9" w:rsidP="00625FF9"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 xml:space="preserve">과 </w:t>
      </w:r>
      <w:r>
        <w:t>m</w:t>
      </w:r>
      <w:r>
        <w:rPr>
          <w:rFonts w:hint="eastAsia"/>
        </w:rPr>
        <w:t xml:space="preserve">의 곱셈을 구현하기 위해 </w:t>
      </w:r>
      <w:r>
        <w:t>n</w:t>
      </w:r>
      <w:r>
        <w:rPr>
          <w:rFonts w:hint="eastAsia"/>
        </w:rPr>
        <w:t xml:space="preserve">이 양수인 조건 하에서 </w:t>
      </w:r>
      <w:r>
        <w:t xml:space="preserve">while </w:t>
      </w:r>
      <w:r>
        <w:rPr>
          <w:rFonts w:hint="eastAsia"/>
        </w:rPr>
        <w:t>문을 반복하며 r</w:t>
      </w:r>
      <w:r>
        <w:t xml:space="preserve">es </w:t>
      </w:r>
      <w:r>
        <w:rPr>
          <w:rFonts w:hint="eastAsia"/>
        </w:rPr>
        <w:t>값에 m씩 더하여 저장한다.</w:t>
      </w:r>
      <w:r>
        <w:t xml:space="preserve"> while </w:t>
      </w:r>
      <w:r>
        <w:rPr>
          <w:rFonts w:hint="eastAsia"/>
        </w:rPr>
        <w:t xml:space="preserve">문이 반복될 때마다 n의 값은 </w:t>
      </w:r>
      <w:r>
        <w:t>1</w:t>
      </w:r>
      <w:r>
        <w:rPr>
          <w:rFonts w:hint="eastAsia"/>
        </w:rPr>
        <w:t>씩 빼서 저장하면,</w:t>
      </w:r>
      <w:r>
        <w:t xml:space="preserve"> </w:t>
      </w:r>
      <w:r>
        <w:rPr>
          <w:rFonts w:hint="eastAsia"/>
        </w:rPr>
        <w:t xml:space="preserve">정확히 </w:t>
      </w:r>
      <w:r>
        <w:t>n</w:t>
      </w:r>
      <w:r>
        <w:rPr>
          <w:rFonts w:hint="eastAsia"/>
        </w:rPr>
        <w:t xml:space="preserve">번 반복되는 결과를 가져온다. </w:t>
      </w:r>
    </w:p>
    <w:p w14:paraId="66C53BEA" w14:textId="77777777" w:rsidR="009B39F9" w:rsidRDefault="009B39F9" w:rsidP="00625FF9">
      <w:r>
        <w:rPr>
          <w:rFonts w:hint="eastAsia"/>
        </w:rPr>
        <w:t xml:space="preserve">다른 반복문으로 </w:t>
      </w:r>
      <w:r>
        <w:t xml:space="preserve">for </w:t>
      </w:r>
      <w:r>
        <w:rPr>
          <w:rFonts w:hint="eastAsia"/>
        </w:rPr>
        <w:t>문이 있다.</w:t>
      </w:r>
      <w:r>
        <w:t xml:space="preserve"> while </w:t>
      </w:r>
      <w:r>
        <w:rPr>
          <w:rFonts w:hint="eastAsia"/>
        </w:rPr>
        <w:t xml:space="preserve">문과 비슷한 </w:t>
      </w:r>
      <w:proofErr w:type="spellStart"/>
      <w:r>
        <w:rPr>
          <w:rFonts w:hint="eastAsia"/>
        </w:rPr>
        <w:t>반복문인</w:t>
      </w:r>
      <w:proofErr w:type="spellEnd"/>
      <w:r>
        <w:rPr>
          <w:rFonts w:hint="eastAsia"/>
        </w:rPr>
        <w:t xml:space="preserve"> for</w:t>
      </w:r>
      <w:r>
        <w:t xml:space="preserve"> </w:t>
      </w:r>
      <w:r>
        <w:rPr>
          <w:rFonts w:hint="eastAsia"/>
        </w:rPr>
        <w:t>문은 유용하고 문장 구조 이해가 쉽다는 장점이 있다.</w:t>
      </w:r>
      <w:r>
        <w:t xml:space="preserve"> </w:t>
      </w:r>
      <w:r>
        <w:rPr>
          <w:rFonts w:hint="eastAsia"/>
        </w:rPr>
        <w:t xml:space="preserve">다음 </w:t>
      </w:r>
      <w:r>
        <w:t xml:space="preserve">for </w:t>
      </w:r>
      <w:r>
        <w:rPr>
          <w:rFonts w:hint="eastAsia"/>
        </w:rPr>
        <w:t xml:space="preserve">문의 간단한 예시를 보며 이해를 돕고자 한다. </w:t>
      </w:r>
      <w:r>
        <w:t>10</w:t>
      </w:r>
      <w:r>
        <w:rPr>
          <w:rFonts w:hint="eastAsia"/>
        </w:rPr>
        <w:t xml:space="preserve">명 학생이 운전면허 필기 시험을 보았다. 시험 점수가 </w:t>
      </w:r>
      <w:r>
        <w:t>70</w:t>
      </w:r>
      <w:r>
        <w:rPr>
          <w:rFonts w:hint="eastAsia"/>
        </w:rPr>
        <w:t>점이 넘으면 합격이고 그렇지 못하면 불합격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C709F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79860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e</w:t>
            </w:r>
            <w:r>
              <w:rPr>
                <w:rFonts w:eastAsiaTheme="minorHAnsi" w:cs="굴림" w:hint="eastAsia"/>
                <w:kern w:val="0"/>
                <w:sz w:val="22"/>
              </w:rPr>
              <w:t>xam</w:t>
            </w:r>
            <w:r>
              <w:rPr>
                <w:rFonts w:eastAsiaTheme="minorHAnsi" w:cs="굴림"/>
                <w:kern w:val="0"/>
                <w:sz w:val="22"/>
              </w:rPr>
              <w:t>s = [66, 70, 76, 56, 80, 64, 74, 90, 50, 62]</w:t>
            </w:r>
          </w:p>
          <w:p w14:paraId="6BB8A01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 = 0</w:t>
            </w:r>
          </w:p>
          <w:p w14:paraId="24E3B3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for result in exams:</w:t>
            </w:r>
          </w:p>
          <w:p w14:paraId="4E6F16C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number = number +1</w:t>
            </w:r>
          </w:p>
          <w:p w14:paraId="16C8E0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if result &gt;= 70:</w:t>
            </w:r>
          </w:p>
          <w:p w14:paraId="334DE88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합격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number)</w:t>
            </w:r>
          </w:p>
          <w:p w14:paraId="4EDF7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else:</w:t>
            </w:r>
          </w:p>
          <w:p w14:paraId="6EADCBCE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불합격입니다.</w:t>
            </w:r>
            <w:r>
              <w:rPr>
                <w:rFonts w:eastAsiaTheme="minorHAnsi" w:cs="굴림"/>
                <w:kern w:val="0"/>
                <w:sz w:val="22"/>
              </w:rPr>
              <w:t>” % number)</w:t>
            </w:r>
          </w:p>
        </w:tc>
      </w:tr>
    </w:tbl>
    <w:p w14:paraId="279115A0" w14:textId="77777777" w:rsidR="009B39F9" w:rsidRPr="00B430E0" w:rsidRDefault="009B39F9" w:rsidP="00625FF9">
      <w:r>
        <w:rPr>
          <w:rFonts w:hint="eastAsia"/>
        </w:rPr>
        <w:t xml:space="preserve">각각의 응시자에게 번호를 부여하기 위해 </w:t>
      </w:r>
      <w:r>
        <w:t xml:space="preserve">number </w:t>
      </w:r>
      <w:r>
        <w:rPr>
          <w:rFonts w:hint="eastAsia"/>
        </w:rPr>
        <w:t>변수를 사용하였다.</w:t>
      </w:r>
      <w:r>
        <w:t xml:space="preserve"> </w:t>
      </w:r>
      <w:r>
        <w:rPr>
          <w:rFonts w:hint="eastAsia"/>
        </w:rPr>
        <w:t xml:space="preserve">리스트 exams에서 차례로 </w:t>
      </w:r>
      <w:r>
        <w:rPr>
          <w:rFonts w:hint="eastAsia"/>
        </w:rPr>
        <w:lastRenderedPageBreak/>
        <w:t xml:space="preserve">점수를 </w:t>
      </w:r>
      <w:r>
        <w:t xml:space="preserve">result </w:t>
      </w:r>
      <w:r>
        <w:rPr>
          <w:rFonts w:hint="eastAsia"/>
        </w:rPr>
        <w:t xml:space="preserve">변수로 받아 </w:t>
      </w:r>
      <w:r>
        <w:t xml:space="preserve">for </w:t>
      </w:r>
      <w:r>
        <w:rPr>
          <w:rFonts w:hint="eastAsia"/>
        </w:rPr>
        <w:t>문 안의 문장을 수행한다.</w:t>
      </w:r>
      <w:r>
        <w:t xml:space="preserve"> </w:t>
      </w:r>
      <w:r>
        <w:rPr>
          <w:rFonts w:hint="eastAsia"/>
        </w:rPr>
        <w:t xml:space="preserve">수행이 한 번씩 진행되면서 </w:t>
      </w:r>
      <w:r>
        <w:t>number</w:t>
      </w:r>
      <w:r>
        <w:rPr>
          <w:rFonts w:hint="eastAsia"/>
        </w:rPr>
        <w:t xml:space="preserve">는 </w:t>
      </w:r>
      <w:r>
        <w:t>1</w:t>
      </w:r>
      <w:r>
        <w:rPr>
          <w:rFonts w:hint="eastAsia"/>
        </w:rPr>
        <w:t>씩 증가한다.</w:t>
      </w:r>
    </w:p>
    <w:p w14:paraId="03F7654F" w14:textId="21338DD9" w:rsidR="009B39F9" w:rsidRPr="00572E27" w:rsidRDefault="009B39F9" w:rsidP="00625FF9">
      <w:r>
        <w:rPr>
          <w:rFonts w:hint="eastAsia"/>
        </w:rPr>
        <w:t>Q</w:t>
      </w:r>
      <w:r w:rsidR="00625FF9">
        <w:t>3</w:t>
      </w:r>
      <w:r>
        <w:t xml:space="preserve">. </w:t>
      </w:r>
      <w:r w:rsidRPr="00572E27">
        <w:t xml:space="preserve">for </w:t>
      </w:r>
      <w:r w:rsidRPr="00572E27">
        <w:rPr>
          <w:rFonts w:hint="eastAsia"/>
        </w:rPr>
        <w:t>문을</w:t>
      </w:r>
      <w:r w:rsidRPr="00572E27">
        <w:t xml:space="preserve"> 이용하여 양의 정수가 소수인지 아닌지 </w:t>
      </w:r>
      <w:r w:rsidRPr="00572E27">
        <w:rPr>
          <w:rFonts w:hint="eastAsia"/>
        </w:rPr>
        <w:t>판별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666320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F634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4464AA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f</w:t>
            </w:r>
            <w:r>
              <w:rPr>
                <w:rFonts w:eastAsiaTheme="minorHAnsi" w:cs="굴림"/>
                <w:kern w:val="0"/>
                <w:sz w:val="22"/>
              </w:rPr>
              <w:t>or a in range (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2,n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)</w:t>
            </w:r>
            <w:r>
              <w:rPr>
                <w:rFonts w:eastAsiaTheme="minorHAnsi" w:cs="굴림" w:hint="eastAsia"/>
                <w:kern w:val="0"/>
                <w:sz w:val="22"/>
              </w:rPr>
              <w:t>:</w:t>
            </w:r>
          </w:p>
          <w:p w14:paraId="07AB020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if n % a ==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467A59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not prime’)</w:t>
            </w:r>
          </w:p>
          <w:p w14:paraId="5EBE023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break;</w:t>
            </w:r>
            <w:proofErr w:type="gramEnd"/>
          </w:p>
          <w:p w14:paraId="3A68441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es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:</w:t>
            </w:r>
          </w:p>
          <w:p w14:paraId="4D08D1BD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print(‘prime’)</w:t>
            </w:r>
          </w:p>
        </w:tc>
      </w:tr>
    </w:tbl>
    <w:p w14:paraId="63E50EDC" w14:textId="206D4F3D" w:rsidR="009B39F9" w:rsidRDefault="009B39F9" w:rsidP="009B39F9">
      <w:r>
        <w:t>‘for a in range (</w:t>
      </w:r>
      <w:proofErr w:type="gramStart"/>
      <w:r>
        <w:t>2,n</w:t>
      </w:r>
      <w:proofErr w:type="gramEnd"/>
      <w:r>
        <w:t xml:space="preserve">)’ </w:t>
      </w:r>
      <w:r>
        <w:rPr>
          <w:rFonts w:hint="eastAsia"/>
        </w:rPr>
        <w:t xml:space="preserve">문 이하에서 </w:t>
      </w:r>
      <w:r>
        <w:t xml:space="preserve">a </w:t>
      </w:r>
      <w:r>
        <w:rPr>
          <w:rFonts w:hint="eastAsia"/>
        </w:rPr>
        <w:t xml:space="preserve">자리에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를 넣어가며 한번씩 반복문을 수행한다.</w:t>
      </w:r>
      <w:r>
        <w:t xml:space="preserve"> N</w:t>
      </w:r>
      <w:r>
        <w:rPr>
          <w:rFonts w:hint="eastAsia"/>
        </w:rPr>
        <w:t xml:space="preserve">을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로 나눠보았을 때,</w:t>
      </w:r>
      <w:r>
        <w:t xml:space="preserve"> </w:t>
      </w:r>
      <w:r>
        <w:rPr>
          <w:rFonts w:hint="eastAsia"/>
        </w:rPr>
        <w:t xml:space="preserve">하나의 수라도 </w:t>
      </w:r>
      <w:r>
        <w:t>n</w:t>
      </w:r>
      <w:r>
        <w:rPr>
          <w:rFonts w:hint="eastAsia"/>
        </w:rPr>
        <w:t xml:space="preserve">을 나누어 떨어지게 하는 수가 있으면 </w:t>
      </w:r>
      <w:r>
        <w:t>n</w:t>
      </w:r>
      <w:r>
        <w:rPr>
          <w:rFonts w:hint="eastAsia"/>
        </w:rPr>
        <w:t>은 소수가 아니다.</w:t>
      </w:r>
      <w:r>
        <w:t xml:space="preserve"> </w:t>
      </w:r>
      <w:r>
        <w:rPr>
          <w:rFonts w:hint="eastAsia"/>
        </w:rPr>
        <w:t xml:space="preserve">모두 </w:t>
      </w:r>
      <w:r>
        <w:t>n</w:t>
      </w:r>
      <w:r>
        <w:rPr>
          <w:rFonts w:hint="eastAsia"/>
        </w:rPr>
        <w:t xml:space="preserve">을 나누어 떨어지게 하지 못한다면 </w:t>
      </w:r>
      <w:r>
        <w:t>n</w:t>
      </w:r>
      <w:r>
        <w:rPr>
          <w:rFonts w:hint="eastAsia"/>
        </w:rPr>
        <w:t>은 소수이다.</w:t>
      </w:r>
    </w:p>
    <w:p w14:paraId="6577FCBD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함수</w:t>
      </w:r>
    </w:p>
    <w:p w14:paraId="4727D14D" w14:textId="77777777" w:rsidR="009B39F9" w:rsidRPr="0060232D" w:rsidRDefault="009B39F9" w:rsidP="00625FF9">
      <w:r>
        <w:rPr>
          <w:rFonts w:hint="eastAsia"/>
        </w:rPr>
        <w:t>프로그래밍을 진행하면 같은 내용을 반복해서 작성하는 경우가 발생한다.</w:t>
      </w:r>
      <w:r>
        <w:t xml:space="preserve"> </w:t>
      </w:r>
      <w:r>
        <w:rPr>
          <w:rFonts w:hint="eastAsia"/>
        </w:rPr>
        <w:t>이때 함수를 사용하면 편리하게 작성할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프로그램 흐름 파악 및 오류가 어디서 발생하는지도 바로 알아차릴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4F3E65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954D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multiply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a, b):</w:t>
            </w:r>
          </w:p>
          <w:p w14:paraId="43C5D32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a * b</w:t>
            </w:r>
          </w:p>
          <w:p w14:paraId="17438938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6BD84589" w14:textId="77777777" w:rsidR="009B39F9" w:rsidRDefault="009B39F9" w:rsidP="00625FF9">
      <w:r>
        <w:rPr>
          <w:rFonts w:hint="eastAsia"/>
        </w:rPr>
        <w:t>위는 일반적인 함수의 예이다.</w:t>
      </w:r>
      <w:r>
        <w:t xml:space="preserve"> multiply</w:t>
      </w:r>
      <w:r>
        <w:rPr>
          <w:rFonts w:hint="eastAsia"/>
        </w:rPr>
        <w:t>는 함수의 이름이며,</w:t>
      </w:r>
      <w:r>
        <w:t xml:space="preserve"> a</w:t>
      </w:r>
      <w:r>
        <w:rPr>
          <w:rFonts w:hint="eastAsia"/>
        </w:rPr>
        <w:t>와 b는 함수에 사용되는 매개변수이다.</w:t>
      </w:r>
      <w:r>
        <w:t xml:space="preserve"> </w:t>
      </w:r>
      <w:r>
        <w:rPr>
          <w:rFonts w:hint="eastAsia"/>
        </w:rPr>
        <w:t>즉,</w:t>
      </w:r>
      <w:r>
        <w:t xml:space="preserve"> multiply </w:t>
      </w:r>
      <w:r>
        <w:rPr>
          <w:rFonts w:hint="eastAsia"/>
        </w:rPr>
        <w:t xml:space="preserve">함수는 </w:t>
      </w:r>
      <w:r>
        <w:t>2</w:t>
      </w:r>
      <w:r>
        <w:rPr>
          <w:rFonts w:hint="eastAsia"/>
        </w:rPr>
        <w:t>개의 입력 값을 받아 서로 곱한 값을 돌려준다.</w:t>
      </w:r>
      <w:r>
        <w:t xml:space="preserve"> </w:t>
      </w:r>
    </w:p>
    <w:p w14:paraId="62F07FDE" w14:textId="77777777" w:rsidR="009B39F9" w:rsidRDefault="009B39F9" w:rsidP="005F3CF1">
      <w:r>
        <w:rPr>
          <w:rFonts w:hint="eastAsia"/>
        </w:rPr>
        <w:t>다음은 여러 개의 입력 값을 받는 함수에 대해서 알아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6D1D4E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F6665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ultiply_many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*</w:t>
            </w:r>
            <w:r>
              <w:rPr>
                <w:rFonts w:eastAsiaTheme="minorHAnsi" w:cs="굴림" w:hint="eastAsia"/>
                <w:kern w:val="0"/>
                <w:sz w:val="22"/>
              </w:rPr>
              <w:t>parameters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64EEC0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0</w:t>
            </w:r>
          </w:p>
          <w:p w14:paraId="2CC0CC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for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in parameters:</w:t>
            </w:r>
          </w:p>
          <w:p w14:paraId="7B738C5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 result = result +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</w:p>
          <w:p w14:paraId="1ADCE1DE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5AE12776" w14:textId="77777777" w:rsidR="009B39F9" w:rsidRDefault="009B39F9" w:rsidP="00625FF9">
      <w:r>
        <w:rPr>
          <w:rFonts w:hint="eastAsia"/>
        </w:rPr>
        <w:t xml:space="preserve">위에서의 </w:t>
      </w:r>
      <w:proofErr w:type="spellStart"/>
      <w:r>
        <w:t>multiply_many</w:t>
      </w:r>
      <w:proofErr w:type="spellEnd"/>
      <w:r>
        <w:t xml:space="preserve"> </w:t>
      </w:r>
      <w:r>
        <w:rPr>
          <w:rFonts w:hint="eastAsia"/>
        </w:rPr>
        <w:t>함수는 입력 값이 몇 개이든 상관이 없다.</w:t>
      </w:r>
      <w:r>
        <w:t xml:space="preserve"> *parameters</w:t>
      </w:r>
      <w:r>
        <w:rPr>
          <w:rFonts w:hint="eastAsia"/>
        </w:rPr>
        <w:t xml:space="preserve">처럼 매개변수이름 앞에 </w:t>
      </w:r>
      <w:r>
        <w:t>*</w:t>
      </w:r>
      <w:r>
        <w:rPr>
          <w:rFonts w:hint="eastAsia"/>
        </w:rPr>
        <w:t xml:space="preserve">을 붙이면 입력 값을 전부 모아 </w:t>
      </w:r>
      <w:proofErr w:type="spellStart"/>
      <w:r>
        <w:rPr>
          <w:rFonts w:hint="eastAsia"/>
        </w:rPr>
        <w:t>튜플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만들어주기</w:t>
      </w:r>
      <w:proofErr w:type="spellEnd"/>
      <w:r>
        <w:rPr>
          <w:rFonts w:hint="eastAsia"/>
        </w:rPr>
        <w:t xml:space="preserve"> 때문이다.</w:t>
      </w:r>
      <w:r>
        <w:t xml:space="preserve"> </w:t>
      </w:r>
    </w:p>
    <w:p w14:paraId="0AB3C4A5" w14:textId="1D7B26C9" w:rsidR="009B39F9" w:rsidRPr="00572E27" w:rsidRDefault="009B39F9" w:rsidP="00625FF9">
      <w:r w:rsidRPr="00572E27">
        <w:t>Q</w:t>
      </w:r>
      <w:r w:rsidR="00625FF9">
        <w:t>4</w:t>
      </w:r>
      <w:r w:rsidRPr="00572E27">
        <w:t xml:space="preserve">. </w:t>
      </w:r>
      <w:r w:rsidRPr="00572E27">
        <w:rPr>
          <w:rFonts w:hint="eastAsia"/>
        </w:rPr>
        <w:t>두</w:t>
      </w:r>
      <w:r w:rsidRPr="00572E27">
        <w:t xml:space="preserve"> 수의 최대공약수를 구하는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8BFD8C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D8B9B3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gc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a,b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) :</w:t>
            </w:r>
          </w:p>
          <w:p w14:paraId="5FCDC246" w14:textId="77777777" w:rsidR="009B39F9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while b 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73A2F3F5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 = a % b</w:t>
            </w:r>
          </w:p>
          <w:p w14:paraId="4D75F9DC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a = b</w:t>
            </w:r>
          </w:p>
          <w:p w14:paraId="41FF5080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b = r</w:t>
            </w:r>
          </w:p>
          <w:p w14:paraId="7AC027B2" w14:textId="77777777" w:rsidR="009B39F9" w:rsidRPr="0010724B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turn a</w:t>
            </w:r>
          </w:p>
        </w:tc>
      </w:tr>
    </w:tbl>
    <w:p w14:paraId="16C5C6BD" w14:textId="222732A7" w:rsidR="009B39F9" w:rsidRPr="005F3CF1" w:rsidRDefault="009B39F9" w:rsidP="005F3CF1">
      <w:r>
        <w:rPr>
          <w:rFonts w:hint="eastAsia"/>
        </w:rPr>
        <w:t>b가 양수일 조건 하에서,</w:t>
      </w:r>
      <w:r>
        <w:t xml:space="preserve"> while </w:t>
      </w:r>
      <w:r>
        <w:rPr>
          <w:rFonts w:hint="eastAsia"/>
        </w:rPr>
        <w:t xml:space="preserve">문이 반복되고 반복문을 거칠 때마다 a와 </w:t>
      </w:r>
      <w:r>
        <w:t>b</w:t>
      </w:r>
      <w:r>
        <w:rPr>
          <w:rFonts w:hint="eastAsia"/>
        </w:rPr>
        <w:t xml:space="preserve">를 b와 </w:t>
      </w:r>
      <w:r>
        <w:t>r (r</w:t>
      </w:r>
      <w:r>
        <w:rPr>
          <w:rFonts w:hint="eastAsia"/>
        </w:rPr>
        <w:t xml:space="preserve">은 a를 </w:t>
      </w:r>
      <w:r>
        <w:t>b</w:t>
      </w:r>
      <w:r>
        <w:rPr>
          <w:rFonts w:hint="eastAsia"/>
        </w:rPr>
        <w:t>로 나눈 나머지)로 업데이트 한다. a를 b</w:t>
      </w:r>
      <w:r>
        <w:t xml:space="preserve"> </w:t>
      </w:r>
      <w:r>
        <w:rPr>
          <w:rFonts w:hint="eastAsia"/>
        </w:rPr>
        <w:t xml:space="preserve">로 나눈 나머지가 </w:t>
      </w:r>
      <w:r>
        <w:t>0</w:t>
      </w:r>
      <w:r>
        <w:rPr>
          <w:rFonts w:hint="eastAsia"/>
        </w:rPr>
        <w:t>이 될 때,</w:t>
      </w:r>
      <w:r>
        <w:t xml:space="preserve"> </w:t>
      </w:r>
      <w:r>
        <w:rPr>
          <w:rFonts w:hint="eastAsia"/>
        </w:rPr>
        <w:t>반복문은 멈추며,</w:t>
      </w:r>
      <w:r>
        <w:t xml:space="preserve"> </w:t>
      </w:r>
      <w:r>
        <w:rPr>
          <w:rFonts w:hint="eastAsia"/>
        </w:rPr>
        <w:t>마지막으로 업데이트 된 a</w:t>
      </w:r>
      <w:r>
        <w:t xml:space="preserve"> </w:t>
      </w:r>
      <w:r>
        <w:rPr>
          <w:rFonts w:hint="eastAsia"/>
        </w:rPr>
        <w:t>값이 a</w:t>
      </w:r>
      <w:r>
        <w:t xml:space="preserve"> </w:t>
      </w:r>
      <w:r>
        <w:rPr>
          <w:rFonts w:hint="eastAsia"/>
        </w:rPr>
        <w:t xml:space="preserve">와 </w:t>
      </w:r>
      <w:r>
        <w:t>b</w:t>
      </w:r>
      <w:r>
        <w:rPr>
          <w:rFonts w:hint="eastAsia"/>
        </w:rPr>
        <w:t>의 최대 공약수이다.</w:t>
      </w:r>
    </w:p>
    <w:p w14:paraId="3C660F43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시퀀스</w:t>
      </w:r>
      <w:r w:rsidRPr="00625FF9">
        <w:t xml:space="preserve"> </w:t>
      </w:r>
      <w:r w:rsidRPr="00625FF9">
        <w:rPr>
          <w:rFonts w:hint="eastAsia"/>
        </w:rPr>
        <w:t>자료형</w:t>
      </w:r>
      <w:r w:rsidRPr="00625FF9">
        <w:t>(</w:t>
      </w:r>
      <w:r w:rsidRPr="00625FF9">
        <w:rPr>
          <w:rFonts w:hint="eastAsia"/>
        </w:rPr>
        <w:t>문자열</w:t>
      </w:r>
      <w:r w:rsidRPr="00625FF9">
        <w:t xml:space="preserve">, </w:t>
      </w:r>
      <w:r w:rsidRPr="00625FF9">
        <w:rPr>
          <w:rFonts w:hint="eastAsia"/>
        </w:rPr>
        <w:t>리스트</w:t>
      </w:r>
      <w:r w:rsidRPr="00625FF9">
        <w:t xml:space="preserve">, </w:t>
      </w:r>
      <w:proofErr w:type="spellStart"/>
      <w:r w:rsidRPr="00625FF9">
        <w:rPr>
          <w:rFonts w:hint="eastAsia"/>
        </w:rPr>
        <w:t>튜플</w:t>
      </w:r>
      <w:proofErr w:type="spellEnd"/>
      <w:r w:rsidRPr="00625FF9">
        <w:t>)</w:t>
      </w:r>
    </w:p>
    <w:p w14:paraId="32644592" w14:textId="77777777" w:rsidR="009B39F9" w:rsidRPr="004061B2" w:rsidRDefault="009B39F9" w:rsidP="00625FF9">
      <w:r w:rsidRPr="004061B2">
        <w:rPr>
          <w:rFonts w:hint="eastAsia"/>
        </w:rPr>
        <w:t xml:space="preserve">시퀀스 자료형에는 </w:t>
      </w:r>
      <w:r>
        <w:rPr>
          <w:rFonts w:hint="eastAsia"/>
        </w:rPr>
        <w:t>문자열</w:t>
      </w:r>
      <w:r w:rsidRPr="004061B2">
        <w:rPr>
          <w:rFonts w:hint="eastAsia"/>
        </w:rPr>
        <w:t>,</w:t>
      </w:r>
      <w:r w:rsidRPr="004061B2">
        <w:t xml:space="preserve"> </w:t>
      </w:r>
      <w:r>
        <w:rPr>
          <w:rFonts w:hint="eastAsia"/>
        </w:rPr>
        <w:t>리스트</w:t>
      </w:r>
      <w:r w:rsidRPr="004061B2">
        <w:rPr>
          <w:rFonts w:hint="eastAsia"/>
        </w:rPr>
        <w:t>,</w:t>
      </w:r>
      <w:r w:rsidRPr="004061B2">
        <w:t xml:space="preserve"> </w:t>
      </w:r>
      <w:proofErr w:type="spellStart"/>
      <w:r w:rsidRPr="004061B2">
        <w:rPr>
          <w:rFonts w:hint="eastAsia"/>
        </w:rPr>
        <w:t>튜플이</w:t>
      </w:r>
      <w:proofErr w:type="spellEnd"/>
      <w:r w:rsidRPr="004061B2">
        <w:rPr>
          <w:rFonts w:hint="eastAsia"/>
        </w:rPr>
        <w:t xml:space="preserve"> 있다.</w:t>
      </w:r>
      <w:r w:rsidRPr="004061B2">
        <w:t xml:space="preserve"> </w:t>
      </w:r>
      <w:r>
        <w:rPr>
          <w:rFonts w:hint="eastAsia"/>
        </w:rPr>
        <w:t>문자열은 문자,</w:t>
      </w:r>
      <w:r>
        <w:t xml:space="preserve"> </w:t>
      </w:r>
      <w:r>
        <w:rPr>
          <w:rFonts w:hint="eastAsia"/>
        </w:rPr>
        <w:t>단어 등으로 구성된 문자들의 집합이다.</w:t>
      </w:r>
      <w:r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41A2125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BCDCF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31A8C1B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</w:t>
            </w:r>
          </w:p>
          <w:p w14:paraId="321B3FD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’</w:t>
            </w:r>
          </w:p>
          <w:p w14:paraId="5A6D49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3]</w:t>
            </w:r>
          </w:p>
          <w:p w14:paraId="2DAB079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om’</w:t>
            </w:r>
          </w:p>
          <w:p w14:paraId="154E87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:4]</w:t>
            </w:r>
          </w:p>
          <w:p w14:paraId="00AEC94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4C6B75D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5195826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om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6FB90D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a = ‘c’ +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29505DA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</w:t>
            </w:r>
          </w:p>
          <w:p w14:paraId="0B25BBCB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come’</w:t>
            </w:r>
          </w:p>
        </w:tc>
      </w:tr>
    </w:tbl>
    <w:p w14:paraId="01A68B45" w14:textId="77777777" w:rsidR="009B39F9" w:rsidRDefault="009B39F9" w:rsidP="00625FF9">
      <w:r>
        <w:rPr>
          <w:rFonts w:hint="eastAsia"/>
        </w:rPr>
        <w:t>문자열에서는 한 글자마다 번호를 매기게 된다.</w:t>
      </w:r>
      <w:r>
        <w:t xml:space="preserve"> </w:t>
      </w:r>
      <w:r>
        <w:rPr>
          <w:rFonts w:hint="eastAsia"/>
        </w:rPr>
        <w:t xml:space="preserve">맨 앞에서부터 </w:t>
      </w:r>
      <w:r>
        <w:t>0</w:t>
      </w:r>
      <w:r>
        <w:rPr>
          <w:rFonts w:hint="eastAsia"/>
        </w:rPr>
        <w:t>부터 순차적으로 번호가 매겨진다.</w:t>
      </w:r>
      <w:r>
        <w:t xml:space="preserve"> a[</w:t>
      </w:r>
      <w:r>
        <w:rPr>
          <w:rFonts w:hint="eastAsia"/>
        </w:rPr>
        <w:t xml:space="preserve">:4]는 </w:t>
      </w:r>
      <w:r>
        <w:t>a[4]</w:t>
      </w:r>
      <w:r>
        <w:rPr>
          <w:rFonts w:hint="eastAsia"/>
        </w:rPr>
        <w:t>는 포함하지 않고, a[1:]는 a[1]를 포함하여 출력한다.</w:t>
      </w:r>
      <w:r>
        <w:t xml:space="preserve"> </w:t>
      </w:r>
      <w:r>
        <w:rPr>
          <w:rFonts w:hint="eastAsia"/>
        </w:rPr>
        <w:t xml:space="preserve">시퀀스의 일부를 취하는 것을 </w:t>
      </w:r>
      <w:proofErr w:type="spellStart"/>
      <w:r>
        <w:rPr>
          <w:rFonts w:hint="eastAsia"/>
        </w:rPr>
        <w:t>슬라이싱이라고</w:t>
      </w:r>
      <w:proofErr w:type="spellEnd"/>
      <w:r>
        <w:rPr>
          <w:rFonts w:hint="eastAsia"/>
        </w:rPr>
        <w:t xml:space="preserve"> 한다.</w:t>
      </w:r>
      <w:r>
        <w:t xml:space="preserve"> </w:t>
      </w:r>
    </w:p>
    <w:p w14:paraId="6D398C9D" w14:textId="77777777" w:rsidR="009B39F9" w:rsidRPr="004061B2" w:rsidRDefault="009B39F9" w:rsidP="00625FF9">
      <w:r w:rsidRPr="004061B2">
        <w:rPr>
          <w:rFonts w:hint="eastAsia"/>
        </w:rPr>
        <w:t>리스트를 만들 때는 대괄호(</w:t>
      </w:r>
      <w:r w:rsidRPr="004061B2">
        <w:t>[])</w:t>
      </w:r>
      <w:r w:rsidRPr="004061B2">
        <w:rPr>
          <w:rFonts w:hint="eastAsia"/>
        </w:rPr>
        <w:t xml:space="preserve">로 감싸주고 각 </w:t>
      </w:r>
      <w:r>
        <w:rPr>
          <w:rFonts w:hint="eastAsia"/>
        </w:rPr>
        <w:t>원소는</w:t>
      </w:r>
      <w:r w:rsidRPr="004061B2">
        <w:rPr>
          <w:rFonts w:hint="eastAsia"/>
        </w:rPr>
        <w:t xml:space="preserve"> 쉼표로 구분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1BB1A5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D445DE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a = []</w:t>
            </w:r>
          </w:p>
          <w:p w14:paraId="11892B2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b = [1, 2, 3]</w:t>
            </w:r>
          </w:p>
          <w:p w14:paraId="5648E79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c = [‘Process’, ‘Engineering’, ‘Systems’]</w:t>
            </w:r>
          </w:p>
          <w:p w14:paraId="45E9215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d = [1, 2, ‘Chemical’, ‘Engineering’]</w:t>
            </w:r>
          </w:p>
        </w:tc>
      </w:tr>
    </w:tbl>
    <w:p w14:paraId="091E935A" w14:textId="77777777" w:rsidR="009B39F9" w:rsidRPr="004061B2" w:rsidRDefault="009B39F9" w:rsidP="00625FF9">
      <w:r w:rsidRPr="004061B2">
        <w:rPr>
          <w:rFonts w:hint="eastAsia"/>
        </w:rPr>
        <w:t xml:space="preserve">리스트는 </w:t>
      </w:r>
      <w:r>
        <w:rPr>
          <w:rFonts w:hint="eastAsia"/>
        </w:rPr>
        <w:t>a처럼 아무것도 포함하지 않을 수 있고,</w:t>
      </w:r>
      <w:r>
        <w:t xml:space="preserve"> b</w:t>
      </w:r>
      <w:r>
        <w:rPr>
          <w:rFonts w:hint="eastAsia"/>
        </w:rPr>
        <w:t>처럼 숫자를 원소로 가질 수 있다.</w:t>
      </w:r>
      <w:r>
        <w:t xml:space="preserve"> </w:t>
      </w:r>
      <w:r>
        <w:rPr>
          <w:rFonts w:hint="eastAsia"/>
        </w:rPr>
        <w:t>또한,</w:t>
      </w:r>
      <w:r>
        <w:t xml:space="preserve"> c</w:t>
      </w:r>
      <w:r>
        <w:rPr>
          <w:rFonts w:hint="eastAsia"/>
        </w:rPr>
        <w:t xml:space="preserve">처럼 </w:t>
      </w:r>
      <w:r>
        <w:rPr>
          <w:rFonts w:hint="eastAsia"/>
        </w:rPr>
        <w:lastRenderedPageBreak/>
        <w:t>문자열로 구성될 수도 있으며,</w:t>
      </w:r>
      <w:r>
        <w:t xml:space="preserve"> d</w:t>
      </w:r>
      <w:r>
        <w:rPr>
          <w:rFonts w:hint="eastAsia"/>
        </w:rPr>
        <w:t>처럼 숫자와 문자열을 함께 가질 수도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735B23C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5078F2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>example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 xml:space="preserve"> = [</w:t>
            </w:r>
            <w:r>
              <w:rPr>
                <w:rFonts w:eastAsiaTheme="minorHAnsi" w:cs="굴림"/>
                <w:kern w:val="0"/>
                <w:sz w:val="22"/>
              </w:rPr>
              <w:t>2, 6, 8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]</w:t>
            </w:r>
          </w:p>
          <w:p w14:paraId="3E0BB27F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append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4)</w:t>
            </w:r>
          </w:p>
          <w:p w14:paraId="61CB7831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55CEE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2, 6, 8, 4]</w:t>
            </w:r>
          </w:p>
          <w:p w14:paraId="7DE5D3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so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)</w:t>
            </w:r>
          </w:p>
          <w:p w14:paraId="74DD91F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733512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2, 4, 6, 8]</w:t>
            </w:r>
          </w:p>
          <w:p w14:paraId="560F243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inse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0, 0)</w:t>
            </w:r>
          </w:p>
          <w:p w14:paraId="1DED8AD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3CF3C4F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0, 2, 4, 6, 8]</w:t>
            </w:r>
          </w:p>
          <w:p w14:paraId="6ED87C1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del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example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3]</w:t>
            </w:r>
          </w:p>
          <w:p w14:paraId="021E67D0" w14:textId="77777777" w:rsidR="009B39F9" w:rsidRPr="000863B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6381530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0, 2, 4, 8]</w:t>
            </w:r>
          </w:p>
        </w:tc>
      </w:tr>
    </w:tbl>
    <w:p w14:paraId="0A78CA9D" w14:textId="77777777" w:rsidR="009B39F9" w:rsidRDefault="009B39F9" w:rsidP="00625FF9">
      <w:r>
        <w:rPr>
          <w:rFonts w:hint="eastAsia"/>
        </w:rPr>
        <w:t>위 예를 보면,</w:t>
      </w:r>
      <w:r>
        <w:t xml:space="preserve"> </w:t>
      </w:r>
      <w:r>
        <w:rPr>
          <w:rFonts w:hint="eastAsia"/>
        </w:rPr>
        <w:t xml:space="preserve">append는 </w:t>
      </w:r>
      <w:r>
        <w:t>example</w:t>
      </w:r>
      <w:r>
        <w:rPr>
          <w:rFonts w:hint="eastAsia"/>
        </w:rPr>
        <w:t xml:space="preserve">에 원소 </w:t>
      </w:r>
      <w:r>
        <w:t>4</w:t>
      </w:r>
      <w:r>
        <w:rPr>
          <w:rFonts w:hint="eastAsia"/>
        </w:rPr>
        <w:t xml:space="preserve">를 추가하는 기능하고 </w:t>
      </w:r>
      <w:r>
        <w:t xml:space="preserve">sort </w:t>
      </w:r>
      <w:r>
        <w:rPr>
          <w:rFonts w:hint="eastAsia"/>
        </w:rPr>
        <w:t xml:space="preserve">함수를 이용하면 </w:t>
      </w:r>
      <w:r>
        <w:t>example</w:t>
      </w:r>
      <w:r>
        <w:rPr>
          <w:rFonts w:hint="eastAsia"/>
        </w:rPr>
        <w:t>을 원소 크기 순으로 정렬할 수 있다.</w:t>
      </w:r>
      <w:r>
        <w:t xml:space="preserve"> </w:t>
      </w:r>
      <w:r>
        <w:rPr>
          <w:rFonts w:hint="eastAsia"/>
        </w:rPr>
        <w:t>여기에 원하는 순서에 원하는 원소를 넣고자 한다면,</w:t>
      </w:r>
      <w:r>
        <w:t xml:space="preserve"> insert </w:t>
      </w:r>
      <w:r>
        <w:rPr>
          <w:rFonts w:hint="eastAsia"/>
        </w:rPr>
        <w:t>기능을 사용할 수 있으며,</w:t>
      </w:r>
      <w:r>
        <w:t xml:space="preserve"> </w:t>
      </w:r>
      <w:r>
        <w:rPr>
          <w:rFonts w:hint="eastAsia"/>
        </w:rPr>
        <w:t xml:space="preserve">원소를 삭제하고자 한다면 </w:t>
      </w:r>
      <w:r>
        <w:t xml:space="preserve">del </w:t>
      </w:r>
      <w:r>
        <w:rPr>
          <w:rFonts w:hint="eastAsia"/>
        </w:rPr>
        <w:t>함수를 사용하면 된다.</w:t>
      </w:r>
    </w:p>
    <w:p w14:paraId="57018E6C" w14:textId="77777777" w:rsidR="009B39F9" w:rsidRDefault="009B39F9" w:rsidP="00625FF9">
      <w:r>
        <w:rPr>
          <w:rFonts w:hint="eastAsia"/>
        </w:rPr>
        <w:t>리스트는 아래처럼 중첩하여 또 다른 리스트를 포함할 수 있다.</w:t>
      </w:r>
      <w:r>
        <w:t xml:space="preserve"> </w:t>
      </w:r>
      <w:r>
        <w:rPr>
          <w:rFonts w:hint="eastAsia"/>
        </w:rPr>
        <w:t>이와 같은 형태의 리스트를 중첩 리스트(</w:t>
      </w:r>
      <w:r>
        <w:t>nested list)</w:t>
      </w:r>
      <w:r>
        <w:rPr>
          <w:rFonts w:hint="eastAsia"/>
        </w:rPr>
        <w:t>라고 부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35A9E6D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C1B7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“Artificial”, [3, 6, 9], [“Intelligence”, 4, 8]]</w:t>
            </w:r>
          </w:p>
          <w:p w14:paraId="2FAC634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)</w:t>
            </w:r>
          </w:p>
          <w:p w14:paraId="0369BC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rtificial</w:t>
            </w:r>
          </w:p>
          <w:p w14:paraId="0A62812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)</w:t>
            </w:r>
          </w:p>
          <w:p w14:paraId="000155C4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3, 6, 9]</w:t>
            </w:r>
          </w:p>
          <w:p w14:paraId="4E43F4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[2])</w:t>
            </w:r>
          </w:p>
          <w:p w14:paraId="1FFC4A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9</w:t>
            </w:r>
          </w:p>
          <w:p w14:paraId="2CD549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0])</w:t>
            </w:r>
          </w:p>
          <w:p w14:paraId="0D74E77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</w:p>
          <w:p w14:paraId="58E1AB1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2])</w:t>
            </w:r>
          </w:p>
          <w:p w14:paraId="646E1EF2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t</w:t>
            </w:r>
          </w:p>
          <w:p w14:paraId="6FA6189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)</w:t>
            </w:r>
          </w:p>
          <w:p w14:paraId="5209F0D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“Intelligence”, 4, 8]</w:t>
            </w:r>
          </w:p>
          <w:p w14:paraId="6268FA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[0])</w:t>
            </w:r>
          </w:p>
          <w:p w14:paraId="704C2EB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ntelligence</w:t>
            </w:r>
          </w:p>
        </w:tc>
      </w:tr>
    </w:tbl>
    <w:p w14:paraId="5209D2BF" w14:textId="0C8A25E3" w:rsidR="009B39F9" w:rsidRPr="00572E27" w:rsidRDefault="009B39F9" w:rsidP="00625FF9">
      <w:r w:rsidRPr="00572E27">
        <w:lastRenderedPageBreak/>
        <w:t>Q</w:t>
      </w:r>
      <w:r w:rsidR="00625FF9">
        <w:t>5</w:t>
      </w:r>
      <w:r w:rsidRPr="00572E27">
        <w:t xml:space="preserve">. </w:t>
      </w:r>
      <w:r w:rsidRPr="00572E27">
        <w:rPr>
          <w:rFonts w:hint="eastAsia"/>
        </w:rPr>
        <w:t>중첩</w:t>
      </w:r>
      <w:r w:rsidRPr="00572E27">
        <w:t xml:space="preserve"> 리스트의 모든 원소들의 합을 구하는 </w:t>
      </w:r>
      <w:proofErr w:type="spellStart"/>
      <w:r w:rsidRPr="00572E27">
        <w:t>nested_sum</w:t>
      </w:r>
      <w:proofErr w:type="spellEnd"/>
      <w:r w:rsidRPr="00572E27">
        <w:rPr>
          <w:rFonts w:hint="eastAsia"/>
        </w:rPr>
        <w:t>이라는</w:t>
      </w:r>
      <w:r w:rsidRPr="00572E27">
        <w:t xml:space="preserve">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22F0FE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E6C0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sum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0]):</w:t>
            </w:r>
          </w:p>
          <w:p w14:paraId="78833DC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DE4D4C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for I in rang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:</w:t>
            </w:r>
          </w:p>
          <w:p w14:paraId="2EC4A5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if typ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 == int:</w:t>
            </w:r>
          </w:p>
          <w:p w14:paraId="4911B25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.appe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46F40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else:</w:t>
            </w:r>
          </w:p>
          <w:p w14:paraId="1A32948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2178D54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return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</w:p>
          <w:p w14:paraId="339B2D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33FD591" w14:textId="77777777" w:rsidR="009B39F9" w:rsidRPr="00351E7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print(sum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</w:t>
            </w:r>
          </w:p>
        </w:tc>
      </w:tr>
    </w:tbl>
    <w:p w14:paraId="1257EB7F" w14:textId="77777777" w:rsidR="009B39F9" w:rsidRPr="00095008" w:rsidRDefault="009B39F9" w:rsidP="00625FF9">
      <w:r>
        <w:rPr>
          <w:rFonts w:hint="eastAsia"/>
        </w:rPr>
        <w:t>먼저,</w:t>
      </w:r>
      <w:r>
        <w:t xml:space="preserve"> </w:t>
      </w:r>
      <w:r>
        <w:rPr>
          <w:rFonts w:hint="eastAsia"/>
        </w:rPr>
        <w:t>중첩 리스트에 들어있는 리스트</w:t>
      </w:r>
      <w:r>
        <w:t xml:space="preserve"> </w:t>
      </w:r>
      <w:r>
        <w:rPr>
          <w:rFonts w:hint="eastAsia"/>
        </w:rPr>
        <w:t xml:space="preserve">원소들의 포함 원소들을 모두 꺼내 하나의 리스트 안의 원소들로 만들어주는 </w:t>
      </w:r>
      <w:r>
        <w:t>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정의하고,</w:t>
      </w:r>
      <w:r>
        <w:t xml:space="preserve"> 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사용해</w:t>
      </w:r>
      <w:r>
        <w:t xml:space="preserve"> </w:t>
      </w:r>
      <w:r>
        <w:rPr>
          <w:rFonts w:hint="eastAsia"/>
        </w:rPr>
        <w:t xml:space="preserve">중첩 리스트를 하나의 리스트로 만들어 </w:t>
      </w:r>
      <w:r>
        <w:t xml:space="preserve">sum </w:t>
      </w:r>
      <w:r>
        <w:rPr>
          <w:rFonts w:hint="eastAsia"/>
        </w:rPr>
        <w:t>함수를 통해 원소들의 합을 구한다.</w:t>
      </w:r>
    </w:p>
    <w:p w14:paraId="51F22AB9" w14:textId="77777777" w:rsidR="009B39F9" w:rsidRDefault="009B39F9" w:rsidP="00625FF9">
      <w:r>
        <w:rPr>
          <w:rFonts w:hint="eastAsia"/>
        </w:rPr>
        <w:t xml:space="preserve">마지막으로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몇 가지 점을 제외하면 리스트와 비슷하다. 리스트는 []으로 둘러싸이지만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</w:t>
      </w:r>
      <w:r>
        <w:t>()</w:t>
      </w:r>
      <w:r>
        <w:rPr>
          <w:rFonts w:hint="eastAsia"/>
        </w:rPr>
        <w:t>로 둘러싸인다.</w:t>
      </w:r>
      <w:r>
        <w:t xml:space="preserve"> </w:t>
      </w:r>
      <w:r>
        <w:rPr>
          <w:rFonts w:hint="eastAsia"/>
        </w:rPr>
        <w:t>그리고 리스트는 값의 생성,</w:t>
      </w:r>
      <w:r>
        <w:t xml:space="preserve"> </w:t>
      </w:r>
      <w:r>
        <w:rPr>
          <w:rFonts w:hint="eastAsia"/>
        </w:rPr>
        <w:t>삭제, 수정이 가능하지만,</w:t>
      </w:r>
      <w:r>
        <w:t xml:space="preserve">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값을 바꾸거나 삭제할 수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5AE6144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25DCE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73D74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del s1[0]</w:t>
            </w:r>
          </w:p>
          <w:p w14:paraId="2530C44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0D2EFA7" wp14:editId="57408AD2">
                  <wp:extent cx="3672992" cy="586740"/>
                  <wp:effectExtent l="0" t="0" r="3810" b="3810"/>
                  <wp:docPr id="21" name="그림 21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그림 7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191" t="33684" r="55195" b="55984"/>
                          <a:stretch/>
                        </pic:blipFill>
                        <pic:spPr bwMode="auto">
                          <a:xfrm>
                            <a:off x="0" y="0"/>
                            <a:ext cx="3729551" cy="59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A4F51C" w14:textId="77777777" w:rsidR="009B39F9" w:rsidRDefault="009B39F9" w:rsidP="00625FF9"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리스트처럼 del을 이용해서 지우려고 하면 위와 같이 오류가 발생함을 알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변경하려고 한다면 아래와 같은 오류가 발생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66A0887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E5BFCA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49F959F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s1[0] = ‘</w:t>
            </w: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7DFCCF10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21A7A1F" wp14:editId="2CCBDD51">
                  <wp:extent cx="3637189" cy="617220"/>
                  <wp:effectExtent l="0" t="0" r="1905" b="0"/>
                  <wp:docPr id="22" name="그림 22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9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058" t="77906" r="53069" b="10522"/>
                          <a:stretch/>
                        </pic:blipFill>
                        <pic:spPr bwMode="auto">
                          <a:xfrm>
                            <a:off x="0" y="0"/>
                            <a:ext cx="3677591" cy="624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7917DC" w14:textId="77777777" w:rsidR="00CF5F73" w:rsidRPr="00A409EB" w:rsidRDefault="00CF5F73" w:rsidP="005F3CF1">
      <w:pPr>
        <w:pStyle w:val="3"/>
        <w:numPr>
          <w:ilvl w:val="0"/>
          <w:numId w:val="49"/>
        </w:numPr>
        <w:ind w:leftChars="0" w:firstLineChars="0"/>
      </w:pPr>
      <w:proofErr w:type="spellStart"/>
      <w:r w:rsidRPr="00A409EB">
        <w:rPr>
          <w:rFonts w:hint="eastAsia"/>
        </w:rPr>
        <w:t>매트랩</w:t>
      </w:r>
      <w:proofErr w:type="spellEnd"/>
      <w:r w:rsidRPr="00A409EB">
        <w:rPr>
          <w:rFonts w:hint="eastAsia"/>
        </w:rPr>
        <w:t xml:space="preserve"> 기초</w:t>
      </w:r>
      <w:r w:rsidRPr="00A409EB">
        <w:t xml:space="preserve"> </w:t>
      </w:r>
    </w:p>
    <w:p w14:paraId="69952D82" w14:textId="77777777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데이터 생성</w:t>
      </w:r>
    </w:p>
    <w:p w14:paraId="1AFFC539" w14:textId="77777777" w:rsidR="00CF5F73" w:rsidRDefault="00CF5F73" w:rsidP="00625FF9">
      <w:r>
        <w:rPr>
          <w:rFonts w:hint="eastAsia"/>
        </w:rPr>
        <w:t xml:space="preserve">매트랩에서 사용하는 데이터는 주로 </w:t>
      </w:r>
      <w:proofErr w:type="spellStart"/>
      <w:r>
        <w:rPr>
          <w:rFonts w:hint="eastAsia"/>
        </w:rPr>
        <w:t>매트랩</w:t>
      </w:r>
      <w:proofErr w:type="spellEnd"/>
      <w:r>
        <w:rPr>
          <w:rFonts w:hint="eastAsia"/>
        </w:rPr>
        <w:t xml:space="preserve"> 외부 데이터를 이용한다.</w:t>
      </w:r>
      <w:r>
        <w:t xml:space="preserve"> </w:t>
      </w:r>
      <w:r>
        <w:rPr>
          <w:rFonts w:hint="eastAsia"/>
        </w:rPr>
        <w:t>외부 데이터를 필요한 수식에 적용하기 위해서는 필요한 데이터만을 불러와 원하는 형태로 변수를 지정해 배열하는 것이 중</w:t>
      </w:r>
      <w:r>
        <w:rPr>
          <w:rFonts w:hint="eastAsia"/>
        </w:rPr>
        <w:lastRenderedPageBreak/>
        <w:t>요하다.</w:t>
      </w:r>
    </w:p>
    <w:p w14:paraId="230C54FD" w14:textId="77777777" w:rsidR="005F3CF1" w:rsidRDefault="00CF5F73" w:rsidP="005F3CF1">
      <w:r w:rsidRPr="00572E27">
        <w:t>Q</w:t>
      </w:r>
      <w:r w:rsidR="00D37C36">
        <w:t>1</w:t>
      </w:r>
      <w:r w:rsidRPr="00572E27">
        <w:t xml:space="preserve">. </w:t>
      </w:r>
      <w:r>
        <w:rPr>
          <w:rFonts w:hint="eastAsia"/>
        </w:rPr>
        <w:t>엑셀 파일</w:t>
      </w:r>
      <w:r>
        <w:t>(</w:t>
      </w:r>
      <w:r>
        <w:rPr>
          <w:rFonts w:hint="eastAsia"/>
        </w:rPr>
        <w:t>E</w:t>
      </w:r>
      <w:r>
        <w:t>x_data.xlsx)</w:t>
      </w:r>
      <w:r>
        <w:rPr>
          <w:rFonts w:hint="eastAsia"/>
        </w:rPr>
        <w:t xml:space="preserve">에서 데이터를 불러와 입력 데이터 행렬인 </w:t>
      </w:r>
      <w:r>
        <w:t>X</w:t>
      </w:r>
      <w:r>
        <w:rPr>
          <w:rFonts w:hint="eastAsia"/>
        </w:rPr>
        <w:t>와 출력(응답)</w:t>
      </w:r>
      <w:r>
        <w:t xml:space="preserve"> </w:t>
      </w:r>
      <w:r>
        <w:rPr>
          <w:rFonts w:hint="eastAsia"/>
        </w:rPr>
        <w:t xml:space="preserve">데이터 벡터인 </w:t>
      </w:r>
      <w:r>
        <w:t>y</w:t>
      </w:r>
      <w:r>
        <w:rPr>
          <w:rFonts w:hint="eastAsia"/>
        </w:rPr>
        <w:t>를 생성하여라.</w:t>
      </w:r>
      <w:r>
        <w:t xml:space="preserve"> </w:t>
      </w:r>
      <w:r>
        <w:rPr>
          <w:rFonts w:hint="eastAsia"/>
        </w:rPr>
        <w:t>이때</w:t>
      </w:r>
      <w:r>
        <w:t xml:space="preserve">, </w:t>
      </w:r>
      <w:r>
        <w:rPr>
          <w:rFonts w:hint="eastAsia"/>
        </w:rPr>
        <w:t>X는 엑셀 파일의 무게(W</w:t>
      </w:r>
      <w:r>
        <w:t xml:space="preserve">eight), </w:t>
      </w:r>
      <w:r>
        <w:rPr>
          <w:rFonts w:hint="eastAsia"/>
        </w:rPr>
        <w:t>마력(</w:t>
      </w:r>
      <w:r>
        <w:t xml:space="preserve">Horsepower), </w:t>
      </w:r>
      <w:r>
        <w:rPr>
          <w:rFonts w:hint="eastAsia"/>
        </w:rPr>
        <w:t>실린더(</w:t>
      </w:r>
      <w:r>
        <w:t xml:space="preserve">Cylinders), </w:t>
      </w:r>
      <w:r>
        <w:rPr>
          <w:rFonts w:hint="eastAsia"/>
        </w:rPr>
        <w:t>연식(</w:t>
      </w:r>
      <w:proofErr w:type="spellStart"/>
      <w:r>
        <w:t>Model_Year</w:t>
      </w:r>
      <w:proofErr w:type="spellEnd"/>
      <w:r>
        <w:t>)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구성되어 있으며,</w:t>
      </w:r>
      <w:r>
        <w:t xml:space="preserve"> </w:t>
      </w:r>
      <w:r>
        <w:rPr>
          <w:rFonts w:hint="eastAsia"/>
        </w:rPr>
        <w:t>y는 마일리지(</w:t>
      </w:r>
      <w:r>
        <w:t>MPG)</w:t>
      </w:r>
      <w:r>
        <w:rPr>
          <w:rFonts w:hint="eastAsia"/>
        </w:rPr>
        <w:t>로 구성되어 있다.</w:t>
      </w:r>
    </w:p>
    <w:p w14:paraId="1AC39570" w14:textId="52ABC75E" w:rsidR="00CF5F73" w:rsidRPr="005F3CF1" w:rsidRDefault="00CF5F73" w:rsidP="005F3CF1">
      <w:r>
        <w:rPr>
          <w:b/>
          <w:bCs/>
          <w:noProof/>
          <w:sz w:val="22"/>
          <w:szCs w:val="24"/>
        </w:rPr>
        <w:drawing>
          <wp:inline distT="0" distB="0" distL="0" distR="0" wp14:anchorId="715ED0FB" wp14:editId="5D841735">
            <wp:extent cx="3848100" cy="1591287"/>
            <wp:effectExtent l="0" t="0" r="0" b="9525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836" cy="159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79FC9" w14:textId="1DC1AD30" w:rsidR="005F3CF1" w:rsidRDefault="00CF5F73" w:rsidP="005F3CF1">
      <w:r>
        <w:rPr>
          <w:rFonts w:hint="eastAsia"/>
        </w:rPr>
        <w:t xml:space="preserve">데이터는 </w:t>
      </w:r>
      <w:r>
        <w:t>‘</w:t>
      </w:r>
      <w:proofErr w:type="spellStart"/>
      <w:r>
        <w:t>readtable</w:t>
      </w:r>
      <w:proofErr w:type="spellEnd"/>
      <w:r>
        <w:t xml:space="preserve">’ </w:t>
      </w:r>
      <w:r>
        <w:rPr>
          <w:rFonts w:hint="eastAsia"/>
        </w:rPr>
        <w:t>함수를 통해 불러올 수 있으며,</w:t>
      </w:r>
      <w:r>
        <w:t xml:space="preserve"> </w:t>
      </w:r>
      <w:r>
        <w:rPr>
          <w:rFonts w:hint="eastAsia"/>
        </w:rPr>
        <w:t xml:space="preserve">전체 </w:t>
      </w:r>
      <w:proofErr w:type="spellStart"/>
      <w:r>
        <w:rPr>
          <w:rFonts w:hint="eastAsia"/>
        </w:rPr>
        <w:t>데이터뿐만</w:t>
      </w:r>
      <w:proofErr w:type="spellEnd"/>
      <w:r>
        <w:rPr>
          <w:rFonts w:hint="eastAsia"/>
        </w:rPr>
        <w:t xml:space="preserve"> 아니라 범위 설정을 통해 필요한 데이터만 불러올 수 있다.</w:t>
      </w:r>
      <w:r>
        <w:t xml:space="preserve"> </w:t>
      </w:r>
      <w:r>
        <w:rPr>
          <w:rFonts w:hint="eastAsia"/>
        </w:rPr>
        <w:t xml:space="preserve">불러온 데이터로 변수를 지정하는 기본적인 방법은 그림 </w:t>
      </w:r>
      <w:r>
        <w:t>1</w:t>
      </w:r>
      <w:r>
        <w:rPr>
          <w:rFonts w:hint="eastAsia"/>
        </w:rPr>
        <w:t xml:space="preserve">과 같이 </w:t>
      </w:r>
      <w:r>
        <w:t>2</w:t>
      </w:r>
      <w:r>
        <w:rPr>
          <w:rFonts w:hint="eastAsia"/>
        </w:rPr>
        <w:t>개의 방법이 있다.</w:t>
      </w:r>
      <w:r>
        <w:t xml:space="preserve"> </w:t>
      </w:r>
      <w:r>
        <w:rPr>
          <w:rFonts w:hint="eastAsia"/>
        </w:rPr>
        <w:t xml:space="preserve">방법 </w:t>
      </w:r>
      <w:r>
        <w:t>1</w:t>
      </w:r>
      <w:r>
        <w:rPr>
          <w:rFonts w:hint="eastAsia"/>
        </w:rPr>
        <w:t>은 엑셀 데이터의 열 번호를 입력해 변수를 지정하는 방법이고,</w:t>
      </w:r>
      <w:r>
        <w:t xml:space="preserve"> </w:t>
      </w:r>
      <w:r>
        <w:rPr>
          <w:rFonts w:hint="eastAsia"/>
        </w:rPr>
        <w:t xml:space="preserve">방법 </w:t>
      </w:r>
      <w:r>
        <w:t>2</w:t>
      </w:r>
      <w:r>
        <w:rPr>
          <w:rFonts w:hint="eastAsia"/>
        </w:rPr>
        <w:t>는 열의 이름을 통해 값을 불러오는 방법이다</w:t>
      </w:r>
      <w:r w:rsidR="005F3CF1">
        <w:t>.</w:t>
      </w:r>
    </w:p>
    <w:p w14:paraId="1719C7B6" w14:textId="7129A022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선형회귀 모델의 생성</w:t>
      </w:r>
    </w:p>
    <w:p w14:paraId="530F4CE9" w14:textId="77777777" w:rsidR="00CF5F73" w:rsidRDefault="00CF5F73" w:rsidP="00625FF9">
      <w:r>
        <w:rPr>
          <w:rFonts w:hint="eastAsia"/>
        </w:rPr>
        <w:t>회귀 분석은 둘 이상의 변수들 사이의 관계를 나타내는 분석 방법으로,</w:t>
      </w:r>
      <w:r>
        <w:t xml:space="preserve"> </w:t>
      </w:r>
      <w:r>
        <w:rPr>
          <w:rFonts w:hint="eastAsia"/>
        </w:rPr>
        <w:t xml:space="preserve">이를 통해 새로운 </w:t>
      </w:r>
      <w:r>
        <w:t>1</w:t>
      </w:r>
      <w:r>
        <w:rPr>
          <w:rFonts w:hint="eastAsia"/>
        </w:rPr>
        <w:t>개의 변수를 통해 관련된 다른 변수의 값을 예측할 수 있다.</w:t>
      </w:r>
      <w:r>
        <w:t xml:space="preserve"> </w:t>
      </w:r>
      <w:r>
        <w:rPr>
          <w:rFonts w:hint="eastAsia"/>
        </w:rPr>
        <w:t>회귀 분석에는 선형 모델,</w:t>
      </w:r>
      <w:r>
        <w:t xml:space="preserve"> </w:t>
      </w:r>
      <w:r>
        <w:rPr>
          <w:rFonts w:hint="eastAsia"/>
        </w:rPr>
        <w:t>S</w:t>
      </w:r>
      <w:r>
        <w:t xml:space="preserve">VM(support vector machine) </w:t>
      </w:r>
      <w:r>
        <w:rPr>
          <w:rFonts w:hint="eastAsia"/>
        </w:rPr>
        <w:t>등 다양한 모델이 적용될 수 있다.</w:t>
      </w:r>
      <w:r>
        <w:t xml:space="preserve"> </w:t>
      </w:r>
      <w:r>
        <w:rPr>
          <w:rFonts w:hint="eastAsia"/>
        </w:rPr>
        <w:t>아래의 예제를 통해 회귀 분석 모델 중 가장 기초적인 선형회귀 모델을 생성하고자 한다.</w:t>
      </w:r>
    </w:p>
    <w:p w14:paraId="3848D74F" w14:textId="77777777" w:rsidR="005F3CF1" w:rsidRDefault="00CF5F73" w:rsidP="005F3CF1">
      <w:r w:rsidRPr="00572E27">
        <w:t>Q</w:t>
      </w:r>
      <w:r w:rsidR="00D37C36">
        <w:t>2</w:t>
      </w:r>
      <w:r w:rsidRPr="00572E27">
        <w:t xml:space="preserve">. </w:t>
      </w:r>
      <w:r>
        <w:rPr>
          <w:rFonts w:hint="eastAsia"/>
        </w:rPr>
        <w:t>E</w:t>
      </w:r>
      <w:r>
        <w:t>x_data.xlsx</w:t>
      </w:r>
      <w:r>
        <w:rPr>
          <w:rFonts w:hint="eastAsia"/>
        </w:rPr>
        <w:t>를 이용해 자동차의 마일리지를 차의 무게와 마력의 함수로 나타내고자 한다.</w:t>
      </w:r>
      <w:r>
        <w:t xml:space="preserve"> </w:t>
      </w:r>
      <w:r>
        <w:rPr>
          <w:rFonts w:hint="eastAsia"/>
        </w:rPr>
        <w:t xml:space="preserve">마일리지를 </w:t>
      </w:r>
      <w:r>
        <w:t xml:space="preserve">y, </w:t>
      </w:r>
      <w:r>
        <w:rPr>
          <w:rFonts w:hint="eastAsia"/>
        </w:rPr>
        <w:t xml:space="preserve">차의 무게를 </w:t>
      </w:r>
      <w:r>
        <w:t xml:space="preserve">x1, </w:t>
      </w:r>
      <w:r>
        <w:rPr>
          <w:rFonts w:hint="eastAsia"/>
        </w:rPr>
        <w:t xml:space="preserve">마력을 </w:t>
      </w:r>
      <w:r>
        <w:t>x2</w:t>
      </w:r>
      <w:r>
        <w:rPr>
          <w:rFonts w:hint="eastAsia"/>
        </w:rPr>
        <w:t xml:space="preserve">라고 할 때, 선형모델 객체를 생성하는 내장함수인 </w:t>
      </w:r>
      <w:r>
        <w:t>‘</w:t>
      </w:r>
      <w:proofErr w:type="spellStart"/>
      <w:r>
        <w:t>fitlm</w:t>
      </w:r>
      <w:proofErr w:type="spellEnd"/>
      <w:r>
        <w:t>’</w:t>
      </w:r>
      <w:r>
        <w:rPr>
          <w:rFonts w:hint="eastAsia"/>
        </w:rPr>
        <w:t>을 이용하여 선형 회귀 모델을 생성하여라.</w:t>
      </w:r>
    </w:p>
    <w:p w14:paraId="48658A15" w14:textId="2864A634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2F7B26FE" wp14:editId="2293B6D7">
            <wp:extent cx="3822700" cy="567267"/>
            <wp:effectExtent l="0" t="0" r="6350" b="4445"/>
            <wp:docPr id="18" name="그림 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865" cy="57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685E4" w14:textId="5D4CDF97" w:rsidR="0025010B" w:rsidRDefault="0025010B" w:rsidP="0025010B">
      <w:r>
        <w:rPr>
          <w:rFonts w:hint="eastAsia"/>
        </w:rPr>
        <w:t xml:space="preserve">위와 같은 </w:t>
      </w:r>
      <w:r w:rsidR="00CF5F73">
        <w:rPr>
          <w:rFonts w:hint="eastAsia"/>
        </w:rPr>
        <w:t>방법으로 성형모델을 생성한다.</w:t>
      </w:r>
      <w:r w:rsidR="00CF5F73">
        <w:t xml:space="preserve"> </w:t>
      </w:r>
      <w:r w:rsidR="00CF5F73">
        <w:rPr>
          <w:rFonts w:hint="eastAsia"/>
        </w:rPr>
        <w:t>이때,</w:t>
      </w:r>
      <w:r w:rsidR="00CF5F73">
        <w:t xml:space="preserve"> X</w:t>
      </w:r>
      <w:r w:rsidR="00CF5F73">
        <w:rPr>
          <w:rFonts w:hint="eastAsia"/>
        </w:rPr>
        <w:t xml:space="preserve">에 입력한 순서대로 </w:t>
      </w:r>
      <w:r w:rsidR="00CF5F73">
        <w:t>x1</w:t>
      </w:r>
      <w:r w:rsidR="00CF5F73">
        <w:rPr>
          <w:rFonts w:hint="eastAsia"/>
        </w:rPr>
        <w:t xml:space="preserve">과 </w:t>
      </w:r>
      <w:r w:rsidR="00CF5F73">
        <w:t>x2</w:t>
      </w:r>
      <w:r w:rsidR="00CF5F73">
        <w:rPr>
          <w:rFonts w:hint="eastAsia"/>
        </w:rPr>
        <w:t>가 설정된다.</w:t>
      </w:r>
      <w:r>
        <w:t xml:space="preserve"> </w:t>
      </w:r>
      <w:r>
        <w:rPr>
          <w:rFonts w:hint="eastAsia"/>
        </w:rPr>
        <w:t xml:space="preserve">위 </w:t>
      </w:r>
      <w:r>
        <w:rPr>
          <w:rFonts w:hint="eastAsia"/>
        </w:rPr>
        <w:t>코드를 실행시키면 그림</w:t>
      </w:r>
      <w:r>
        <w:t xml:space="preserve"> 3</w:t>
      </w:r>
      <w:r>
        <w:rPr>
          <w:rFonts w:hint="eastAsia"/>
        </w:rPr>
        <w:t>과 같은 결과가 생성된다.</w:t>
      </w:r>
      <w:r>
        <w:t xml:space="preserve"> </w:t>
      </w:r>
      <w:r>
        <w:rPr>
          <w:rFonts w:hint="eastAsia"/>
        </w:rPr>
        <w:t xml:space="preserve">생성된 성형 회귀 모델은 </w:t>
      </w:r>
      <w:r>
        <w:t>‘y = 47.769-0.0065651*x1–0.042018*x2’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이때 각 변수에서 </w:t>
      </w:r>
      <w:proofErr w:type="spellStart"/>
      <w:r>
        <w:t>pValue</w:t>
      </w:r>
      <w:proofErr w:type="spellEnd"/>
      <w:r>
        <w:t xml:space="preserve"> </w:t>
      </w:r>
      <w:r>
        <w:rPr>
          <w:rFonts w:hint="eastAsia"/>
        </w:rPr>
        <w:t>값이 작은 경우는 그 변수가 출력변수에 큰 영향을 미치지 않는다는 것을 의미한다.</w:t>
      </w:r>
    </w:p>
    <w:p w14:paraId="0A42670B" w14:textId="694B5D4F" w:rsidR="005F3CF1" w:rsidRPr="0025010B" w:rsidRDefault="005F3CF1" w:rsidP="005F3CF1"/>
    <w:p w14:paraId="1485187E" w14:textId="7A28CCB6" w:rsidR="00CF5F73" w:rsidRPr="005F3CF1" w:rsidRDefault="00CF5F73" w:rsidP="005F3CF1">
      <w:r w:rsidRPr="0022767E">
        <w:rPr>
          <w:noProof/>
          <w:sz w:val="22"/>
          <w:szCs w:val="24"/>
        </w:rPr>
        <w:lastRenderedPageBreak/>
        <w:drawing>
          <wp:inline distT="0" distB="0" distL="0" distR="0" wp14:anchorId="17DA2469" wp14:editId="26B37C81">
            <wp:extent cx="3039774" cy="2523490"/>
            <wp:effectExtent l="0" t="0" r="8255" b="0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53625" cy="253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C5B8F" w14:textId="77777777" w:rsidR="005F3CF1" w:rsidRDefault="00CF5F73" w:rsidP="005F3CF1">
      <w:r w:rsidRPr="00572E27">
        <w:t>Q</w:t>
      </w:r>
      <w:r w:rsidR="00D37C36">
        <w:t>3</w:t>
      </w:r>
      <w:r w:rsidRPr="00572E27">
        <w:t xml:space="preserve">. </w:t>
      </w:r>
      <w:r>
        <w:rPr>
          <w:rFonts w:hint="eastAsia"/>
        </w:rPr>
        <w:t>위에서 얻어진 선형모델로부터 얻어지는 마일리지 값과 데이터로 주어진 마일리지 값을 서로 비교하여라.</w:t>
      </w:r>
    </w:p>
    <w:p w14:paraId="23646A68" w14:textId="213038B6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4EBC28B8" wp14:editId="2372FC1A">
            <wp:extent cx="5727700" cy="2279650"/>
            <wp:effectExtent l="0" t="0" r="6350" b="635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713C1" w14:textId="77C428E2" w:rsidR="0025010B" w:rsidRDefault="0025010B" w:rsidP="0025010B">
      <w:r>
        <w:rPr>
          <w:rFonts w:hint="eastAsia"/>
        </w:rPr>
        <w:t>Q</w:t>
      </w:r>
      <w:r>
        <w:t>2</w:t>
      </w:r>
      <w:r>
        <w:rPr>
          <w:rFonts w:hint="eastAsia"/>
        </w:rPr>
        <w:t xml:space="preserve">에서 얻은 </w:t>
      </w:r>
      <w:r w:rsidR="00CF5F73">
        <w:rPr>
          <w:rFonts w:hint="eastAsia"/>
        </w:rPr>
        <w:t>선형모델과 실제 데이터를 비교하는 그래프를 통해 마일리지 값을 비교할 수 있다.</w:t>
      </w:r>
      <w:r w:rsidR="00CF5F73">
        <w:t xml:space="preserve"> 2</w:t>
      </w:r>
      <w:r w:rsidR="00CF5F73">
        <w:rPr>
          <w:rFonts w:hint="eastAsia"/>
        </w:rPr>
        <w:t xml:space="preserve">차원 비교는 무게와 마력을 하나의 샘플 번호로 합쳐 </w:t>
      </w:r>
      <w:r w:rsidR="00CF5F73">
        <w:t>2</w:t>
      </w:r>
      <w:r w:rsidR="00CF5F73">
        <w:rPr>
          <w:rFonts w:hint="eastAsia"/>
        </w:rPr>
        <w:t>차원으로 나타낸 것이고,</w:t>
      </w:r>
      <w:r w:rsidR="00CF5F73">
        <w:t xml:space="preserve"> 3</w:t>
      </w:r>
      <w:r w:rsidR="00CF5F73">
        <w:rPr>
          <w:rFonts w:hint="eastAsia"/>
        </w:rPr>
        <w:t xml:space="preserve">차원 비교는 무게와 마력을 각각 나타내어 </w:t>
      </w:r>
      <w:r w:rsidR="00CF5F73">
        <w:t>3</w:t>
      </w:r>
      <w:r w:rsidR="00CF5F73">
        <w:rPr>
          <w:rFonts w:hint="eastAsia"/>
        </w:rPr>
        <w:t>차원으로 나타낸 것이다.</w:t>
      </w:r>
      <w:r w:rsidR="00CF5F73">
        <w:t xml:space="preserve"> </w:t>
      </w:r>
      <w:r w:rsidR="00CF5F73">
        <w:rPr>
          <w:rFonts w:hint="eastAsia"/>
        </w:rPr>
        <w:t xml:space="preserve">두 그래프를 통시에 나타내기 위해 </w:t>
      </w:r>
      <w:r w:rsidR="00CF5F73">
        <w:t xml:space="preserve">‘subplot’ </w:t>
      </w:r>
      <w:r w:rsidR="00CF5F73">
        <w:rPr>
          <w:rFonts w:hint="eastAsia"/>
        </w:rPr>
        <w:t>함수를 사용했다.</w:t>
      </w:r>
      <w:r w:rsidR="00CF5F73">
        <w:t xml:space="preserve"> Subplot </w:t>
      </w:r>
      <w:r w:rsidR="00CF5F73">
        <w:rPr>
          <w:rFonts w:hint="eastAsia"/>
        </w:rPr>
        <w:t xml:space="preserve">함수는 </w:t>
      </w:r>
      <w:r w:rsidR="00CF5F73">
        <w:t>‘subplot(</w:t>
      </w:r>
      <w:proofErr w:type="spellStart"/>
      <w:proofErr w:type="gramStart"/>
      <w:r w:rsidR="00CF5F73">
        <w:t>m,n</w:t>
      </w:r>
      <w:proofErr w:type="gramEnd"/>
      <w:r w:rsidR="00CF5F73">
        <w:t>,p</w:t>
      </w:r>
      <w:proofErr w:type="spellEnd"/>
      <w:r w:rsidR="00CF5F73">
        <w:t>)’</w:t>
      </w:r>
      <w:r w:rsidR="00CF5F73">
        <w:rPr>
          <w:rFonts w:hint="eastAsia"/>
        </w:rPr>
        <w:t>로 나타내며,</w:t>
      </w:r>
      <w:r w:rsidR="00CF5F73">
        <w:t xml:space="preserve"> </w:t>
      </w:r>
      <w:r w:rsidR="00CF5F73">
        <w:rPr>
          <w:rFonts w:hint="eastAsia"/>
        </w:rPr>
        <w:t xml:space="preserve">이는 현재 그래프를 </w:t>
      </w:r>
      <w:r w:rsidR="00CF5F73">
        <w:t>m</w:t>
      </w:r>
      <w:r w:rsidR="00CF5F73">
        <w:rPr>
          <w:rFonts w:eastAsiaTheme="minorHAnsi"/>
        </w:rPr>
        <w:t>Ｘ</w:t>
      </w:r>
      <w:r w:rsidR="00CF5F73">
        <w:rPr>
          <w:rFonts w:hint="eastAsia"/>
        </w:rPr>
        <w:t>n</w:t>
      </w:r>
      <w:r w:rsidR="00CF5F73">
        <w:t xml:space="preserve"> </w:t>
      </w:r>
      <w:r w:rsidR="00CF5F73">
        <w:rPr>
          <w:rFonts w:hint="eastAsia"/>
        </w:rPr>
        <w:t>그리드로 나누고,</w:t>
      </w:r>
      <w:r w:rsidR="00CF5F73">
        <w:t xml:space="preserve"> </w:t>
      </w:r>
      <w:r w:rsidR="00CF5F73">
        <w:rPr>
          <w:rFonts w:hint="eastAsia"/>
        </w:rPr>
        <w:t>p로 지정된 위치에 좌표축을 만드는 것을 의미한다.</w:t>
      </w:r>
      <w:r>
        <w:t xml:space="preserve"> </w:t>
      </w:r>
      <w:r>
        <w:rPr>
          <w:rFonts w:hint="eastAsia"/>
        </w:rPr>
        <w:t xml:space="preserve">위 </w:t>
      </w:r>
      <w:r>
        <w:rPr>
          <w:rFonts w:hint="eastAsia"/>
        </w:rPr>
        <w:t xml:space="preserve">코드를 통해 </w:t>
      </w:r>
      <w:r>
        <w:rPr>
          <w:rFonts w:hint="eastAsia"/>
        </w:rPr>
        <w:t xml:space="preserve">아래 </w:t>
      </w:r>
      <w:r>
        <w:rPr>
          <w:rFonts w:hint="eastAsia"/>
        </w:rPr>
        <w:t>그래프를 얻을 수 있다.</w:t>
      </w:r>
      <w:r>
        <w:t xml:space="preserve"> </w:t>
      </w:r>
      <w:r>
        <w:rPr>
          <w:rFonts w:hint="eastAsia"/>
        </w:rPr>
        <w:t xml:space="preserve">왼쪽은 </w:t>
      </w:r>
      <w:r>
        <w:t>2</w:t>
      </w:r>
      <w:r>
        <w:rPr>
          <w:rFonts w:hint="eastAsia"/>
        </w:rPr>
        <w:t>차원 비교를 나타내며,</w:t>
      </w:r>
      <w:r>
        <w:t xml:space="preserve"> </w:t>
      </w:r>
      <w:r>
        <w:rPr>
          <w:rFonts w:hint="eastAsia"/>
        </w:rPr>
        <w:t xml:space="preserve">오른쪽은 </w:t>
      </w:r>
      <w:r>
        <w:t>3</w:t>
      </w:r>
      <w:r>
        <w:rPr>
          <w:rFonts w:hint="eastAsia"/>
        </w:rPr>
        <w:t>차원 비교를 나타낸다.</w:t>
      </w:r>
    </w:p>
    <w:p w14:paraId="7433C7C1" w14:textId="5B0DC1B5" w:rsidR="005F3CF1" w:rsidRPr="0025010B" w:rsidRDefault="005F3CF1" w:rsidP="005F3CF1"/>
    <w:p w14:paraId="1A5ED0DF" w14:textId="7F12181B" w:rsidR="00CF5F73" w:rsidRPr="005F3CF1" w:rsidRDefault="00CF5F73" w:rsidP="005F3CF1">
      <w:r>
        <w:rPr>
          <w:rFonts w:hint="eastAsia"/>
          <w:noProof/>
          <w:sz w:val="22"/>
          <w:szCs w:val="24"/>
        </w:rPr>
        <w:lastRenderedPageBreak/>
        <w:drawing>
          <wp:inline distT="0" distB="0" distL="0" distR="0" wp14:anchorId="0D3E4272" wp14:editId="2887D074">
            <wp:extent cx="3581400" cy="246568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689" cy="2470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12CB0" w14:textId="77777777" w:rsidR="005F3CF1" w:rsidRPr="005F3CF1" w:rsidRDefault="005F3CF1" w:rsidP="005F3CF1"/>
    <w:p w14:paraId="6EE2A972" w14:textId="77777777" w:rsidR="00A947BB" w:rsidRDefault="00A947BB" w:rsidP="005F3CF1">
      <w:pPr>
        <w:pStyle w:val="3"/>
        <w:numPr>
          <w:ilvl w:val="0"/>
          <w:numId w:val="49"/>
        </w:numPr>
        <w:ind w:leftChars="0" w:firstLineChars="0"/>
      </w:pPr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기초</w:t>
      </w:r>
    </w:p>
    <w:p w14:paraId="088B675D" w14:textId="3B75882A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r w:rsidRPr="00625FF9">
        <w:t>기초 문법</w:t>
      </w:r>
    </w:p>
    <w:p w14:paraId="67091274" w14:textId="77777777" w:rsidR="00A947BB" w:rsidRDefault="00A947BB" w:rsidP="00625FF9">
      <w:r>
        <w:rPr>
          <w:rFonts w:hint="eastAsia"/>
        </w:rPr>
        <w:t xml:space="preserve">R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숫자형, 문자형 등의 자료 형식이 존재한다.</w:t>
      </w:r>
      <w:r>
        <w:t xml:space="preserve"> “str()”</w:t>
      </w:r>
      <w:r>
        <w:rPr>
          <w:rFonts w:hint="eastAsia"/>
        </w:rPr>
        <w:t xml:space="preserve"> 함수를 통해 다음과같이 데이터 형식을 파악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2B3385DE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15EAC5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</w:t>
            </w:r>
            <w:r>
              <w:rPr>
                <w:rFonts w:eastAsiaTheme="minorHAnsi" w:cs="굴림"/>
                <w:kern w:val="0"/>
                <w:sz w:val="22"/>
              </w:rPr>
              <w:t>= 1</w:t>
            </w:r>
          </w:p>
          <w:p w14:paraId="7DDC605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&gt;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tr (a)</w:t>
            </w:r>
          </w:p>
          <w:p w14:paraId="0A69664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088505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721FFFC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 (b)</w:t>
            </w:r>
          </w:p>
          <w:p w14:paraId="50A4E57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6102D9A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‘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k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’</w:t>
            </w:r>
          </w:p>
          <w:p w14:paraId="456569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(c)</w:t>
            </w:r>
          </w:p>
          <w:p w14:paraId="5E7E37E7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hr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“k” </w:t>
            </w:r>
          </w:p>
        </w:tc>
      </w:tr>
    </w:tbl>
    <w:p w14:paraId="7DD45B4F" w14:textId="77777777" w:rsidR="00A947BB" w:rsidRPr="0039339A" w:rsidRDefault="00A947BB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같은 연산자를 사용한다.</w:t>
      </w:r>
      <w:r>
        <w:t xml:space="preserve"> </w:t>
      </w:r>
      <w:r>
        <w:rPr>
          <w:rFonts w:hint="eastAsia"/>
        </w:rPr>
        <w:t>하지만,</w:t>
      </w:r>
      <w:r>
        <w:t xml:space="preserve"> </w:t>
      </w:r>
      <w:r>
        <w:rPr>
          <w:rFonts w:hint="eastAsia"/>
        </w:rPr>
        <w:t xml:space="preserve">나눗셈의 나머지 값은 </w:t>
      </w:r>
      <w:r>
        <w:t xml:space="preserve">%% </w:t>
      </w:r>
      <w:r>
        <w:rPr>
          <w:rFonts w:hint="eastAsia"/>
        </w:rPr>
        <w:t>연산자를 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C862713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6BFED18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1BF7944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03FF2FA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6FD2AE77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007C04E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 b</w:t>
            </w:r>
          </w:p>
          <w:p w14:paraId="30D55E4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048D7D8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>&gt; a / b</w:t>
            </w:r>
          </w:p>
          <w:p w14:paraId="4315F6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3CA3585E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* b</w:t>
            </w:r>
          </w:p>
          <w:p w14:paraId="6181D01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C18AFD6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%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a</w:t>
            </w:r>
          </w:p>
          <w:p w14:paraId="6A1E886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0637AD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%/% b</w:t>
            </w:r>
          </w:p>
          <w:p w14:paraId="736D2089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6B29AD8F" w14:textId="23643A59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lastRenderedPageBreak/>
        <w:t>조건문</w:t>
      </w:r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38F432EC" w14:textId="77777777" w:rsidR="00A947BB" w:rsidRPr="00CE29F6" w:rsidRDefault="00A947BB" w:rsidP="00625FF9">
      <w:r>
        <w:rPr>
          <w:rFonts w:hint="eastAsia"/>
        </w:rPr>
        <w:t xml:space="preserve">조건문과 반복문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비슷한 구조를 갖고 있다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조건문의 조건 부분과 수행부분이 더 명확히 나눠진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26073B" w14:paraId="11882D05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B52636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72BB12F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Jessica = 54</w:t>
            </w:r>
          </w:p>
          <w:p w14:paraId="0DD39DA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if (James &gt; Jessica) {</w:t>
            </w:r>
          </w:p>
          <w:p w14:paraId="0A54806B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 xml:space="preserve">‘James is heavier than Jessica’) </w:t>
            </w:r>
          </w:p>
          <w:p w14:paraId="66CF2D6F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</w:t>
            </w:r>
            <w:r>
              <w:rPr>
                <w:rFonts w:eastAsiaTheme="minorHAnsi" w:cs="굴림" w:hint="eastAsia"/>
                <w:kern w:val="0"/>
                <w:sz w:val="22"/>
              </w:rPr>
              <w:t>se</w:t>
            </w:r>
            <w:r>
              <w:rPr>
                <w:rFonts w:eastAsiaTheme="minorHAnsi" w:cs="굴림"/>
                <w:kern w:val="0"/>
                <w:sz w:val="22"/>
              </w:rPr>
              <w:t xml:space="preserve"> if (James == Jessica) {</w:t>
            </w:r>
          </w:p>
          <w:p w14:paraId="350EEDB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18C3538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se {</w:t>
            </w:r>
          </w:p>
          <w:p w14:paraId="186798F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 }</w:t>
            </w:r>
          </w:p>
          <w:p w14:paraId="5964F7ED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James is heavier than Jessica”</w:t>
            </w:r>
          </w:p>
        </w:tc>
      </w:tr>
    </w:tbl>
    <w:p w14:paraId="50E02C02" w14:textId="77777777" w:rsidR="00A947BB" w:rsidRDefault="00A947BB" w:rsidP="00625FF9">
      <w:r>
        <w:rPr>
          <w:rFonts w:hint="eastAsia"/>
        </w:rPr>
        <w:t xml:space="preserve">R에서는 갱신된 정보를 </w:t>
      </w:r>
      <w:r>
        <w:t>print</w:t>
      </w:r>
      <w:r>
        <w:rPr>
          <w:rFonts w:hint="eastAsia"/>
        </w:rPr>
        <w:t xml:space="preserve">하기위해 </w:t>
      </w:r>
      <w:r>
        <w:t xml:space="preserve">“sprint()” </w:t>
      </w:r>
      <w:r>
        <w:rPr>
          <w:rFonts w:hint="eastAsia"/>
        </w:rPr>
        <w:t>함수를 사용하며,</w:t>
      </w:r>
      <w:r>
        <w:t xml:space="preserve"> </w:t>
      </w:r>
      <w:r>
        <w:rPr>
          <w:rFonts w:hint="eastAsia"/>
        </w:rPr>
        <w:t xml:space="preserve">해당 정보를 그때마다 저장 </w:t>
      </w:r>
      <w:r>
        <w:t xml:space="preserve">(ex. </w:t>
      </w:r>
      <w:r>
        <w:rPr>
          <w:rFonts w:hint="eastAsia"/>
        </w:rPr>
        <w:t xml:space="preserve">아래 </w:t>
      </w:r>
      <w:r>
        <w:t>script</w:t>
      </w:r>
      <w:r>
        <w:rPr>
          <w:rFonts w:hint="eastAsia"/>
        </w:rPr>
        <w:t xml:space="preserve">의 </w:t>
      </w:r>
      <w:r>
        <w:t>‘sys’)</w:t>
      </w:r>
      <w:r>
        <w:rPr>
          <w:rFonts w:hint="eastAsia"/>
        </w:rPr>
        <w:t xml:space="preserve">하여 </w:t>
      </w:r>
      <w:r>
        <w:t>“print</w:t>
      </w:r>
      <w:r>
        <w:rPr>
          <w:rFonts w:hint="eastAsia"/>
        </w:rPr>
        <w:t>()</w:t>
      </w:r>
      <w:r>
        <w:t xml:space="preserve">” </w:t>
      </w:r>
      <w:r>
        <w:rPr>
          <w:rFonts w:hint="eastAsia"/>
        </w:rPr>
        <w:t>함수로 불러온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10F0376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3052E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38DAB187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FF4203">
              <w:rPr>
                <w:rFonts w:eastAsiaTheme="minorHAnsi" w:cs="굴림"/>
                <w:kern w:val="0"/>
                <w:sz w:val="22"/>
              </w:rPr>
              <w:t xml:space="preserve">while (EXP &lt;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38D9561E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EXP = EXP +1</w:t>
            </w:r>
          </w:p>
          <w:p w14:paraId="04C9A115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sys = 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sprintf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('경험치가 %d입니다</w:t>
            </w:r>
            <w:r>
              <w:rPr>
                <w:rFonts w:eastAsiaTheme="minorHAnsi" w:cs="굴림"/>
                <w:kern w:val="0"/>
                <w:sz w:val="22"/>
              </w:rPr>
              <w:t>.', EXP)</w:t>
            </w:r>
          </w:p>
          <w:p w14:paraId="4635507C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print(sys)</w:t>
            </w:r>
          </w:p>
          <w:p w14:paraId="065D852F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if (EXP ==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4CCB1146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  print('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레벨업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!')</w:t>
            </w:r>
          </w:p>
          <w:p w14:paraId="256282EC" w14:textId="77777777" w:rsidR="00A947BB" w:rsidRDefault="00A947BB" w:rsidP="00F928BD">
            <w:pPr>
              <w:spacing w:after="0" w:line="240" w:lineRule="auto"/>
              <w:ind w:firstLine="225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>}}</w:t>
            </w:r>
          </w:p>
          <w:p w14:paraId="4F455F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335CE60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DF1154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74CAE96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…</w:t>
            </w:r>
          </w:p>
          <w:p w14:paraId="27686092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A4D803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A3C2973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4FF4C807" w14:textId="77777777" w:rsidR="00A947BB" w:rsidRDefault="00A947BB" w:rsidP="00625FF9">
      <w:r>
        <w:rPr>
          <w:rFonts w:hint="eastAsia"/>
        </w:rPr>
        <w:lastRenderedPageBreak/>
        <w:t>for</w:t>
      </w:r>
      <w:r>
        <w:t xml:space="preserve"> </w:t>
      </w:r>
      <w:r>
        <w:rPr>
          <w:rFonts w:hint="eastAsia"/>
        </w:rPr>
        <w:t xml:space="preserve">반복문을 사용하여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소수를 판별할 수 있지만,</w:t>
      </w:r>
      <w:r>
        <w:t xml:space="preserve"> </w:t>
      </w:r>
      <w:r>
        <w:rPr>
          <w:rFonts w:hint="eastAsia"/>
        </w:rPr>
        <w:t xml:space="preserve">특정 구간의 수를 표현할 때는 </w:t>
      </w:r>
      <w:r>
        <w:t xml:space="preserve">“:” </w:t>
      </w:r>
      <w:r>
        <w:rPr>
          <w:rFonts w:hint="eastAsia"/>
        </w:rPr>
        <w:t>연산자</w:t>
      </w:r>
      <w:r>
        <w:t xml:space="preserve">를 </w:t>
      </w:r>
      <w:r>
        <w:rPr>
          <w:rFonts w:hint="eastAsia"/>
        </w:rPr>
        <w:t>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5A056522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CAA889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547C13C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BB5956">
              <w:rPr>
                <w:rFonts w:eastAsiaTheme="minorHAnsi" w:cs="굴림"/>
                <w:kern w:val="0"/>
                <w:sz w:val="22"/>
              </w:rPr>
              <w:t>for (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in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2:8){</w:t>
            </w:r>
            <w:proofErr w:type="gramEnd"/>
          </w:p>
          <w:p w14:paraId="1CCCD851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if (n %% 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==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0){</w:t>
            </w:r>
            <w:proofErr w:type="gramEnd"/>
          </w:p>
          <w:p w14:paraId="799353C5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 w:rsidRPr="00BB5956">
              <w:rPr>
                <w:rFonts w:eastAsiaTheme="minorHAnsi" w:cs="굴림"/>
                <w:kern w:val="0"/>
                <w:sz w:val="22"/>
              </w:rPr>
              <w:t>'not prime')</w:t>
            </w:r>
          </w:p>
          <w:p w14:paraId="24019D30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 else {</w:t>
            </w:r>
          </w:p>
          <w:p w14:paraId="6CF7EE36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print('prime')</w:t>
            </w:r>
          </w:p>
          <w:p w14:paraId="7E7A7B29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</w:t>
            </w:r>
          </w:p>
          <w:p w14:paraId="3BD3C35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>}</w:t>
            </w:r>
          </w:p>
          <w:p w14:paraId="45F8B1C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70C9C1D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71F249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[1] “not 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50CA63B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F60D85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415898E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EEE0C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D539199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</w:tc>
      </w:tr>
    </w:tbl>
    <w:p w14:paraId="472BC399" w14:textId="77777777" w:rsidR="005F3CF1" w:rsidRPr="005F3CF1" w:rsidRDefault="005F3CF1" w:rsidP="005F3CF1"/>
    <w:p w14:paraId="0CAC6669" w14:textId="04F731C0" w:rsidR="000D7EB8" w:rsidRPr="00625FF9" w:rsidRDefault="000D7EB8" w:rsidP="005F3CF1">
      <w:pPr>
        <w:pStyle w:val="2"/>
        <w:numPr>
          <w:ilvl w:val="0"/>
          <w:numId w:val="37"/>
        </w:numPr>
      </w:pPr>
      <w:r w:rsidRPr="00625FF9">
        <w:rPr>
          <w:rFonts w:hint="eastAsia"/>
        </w:rPr>
        <w:t>결론</w:t>
      </w:r>
    </w:p>
    <w:p w14:paraId="4B1CE8DA" w14:textId="65A5BC8F" w:rsidR="00616903" w:rsidRPr="00904F54" w:rsidRDefault="003602FE" w:rsidP="00625FF9">
      <w:r>
        <w:rPr>
          <w:rFonts w:hint="eastAsia"/>
        </w:rPr>
        <w:t>본 장에서는</w:t>
      </w:r>
      <w:r>
        <w:t xml:space="preserve"> </w:t>
      </w:r>
      <w:r>
        <w:rPr>
          <w:rFonts w:hint="eastAsia"/>
        </w:rPr>
        <w:t>인공지능 개발 언어와 개발 환경에 대해 살펴보았다.</w:t>
      </w:r>
      <w:r>
        <w:t xml:space="preserve"> </w:t>
      </w:r>
      <w:r>
        <w:rPr>
          <w:rFonts w:hint="eastAsia"/>
        </w:rPr>
        <w:t>풀고자 하는 문제에 따라 언어와 환경을</w:t>
      </w:r>
      <w:r>
        <w:t xml:space="preserve"> </w:t>
      </w:r>
      <w:r>
        <w:rPr>
          <w:rFonts w:hint="eastAsia"/>
        </w:rPr>
        <w:t>선택할 수 있다.</w:t>
      </w:r>
      <w:r>
        <w:t xml:space="preserve"> </w:t>
      </w:r>
      <w:r>
        <w:rPr>
          <w:rFonts w:hint="eastAsia"/>
        </w:rPr>
        <w:t>그 중에서도 파이썬</w:t>
      </w:r>
      <w:r w:rsidR="00FB4FCB">
        <w:rPr>
          <w:rFonts w:hint="eastAsia"/>
        </w:rPr>
        <w:t>,</w:t>
      </w:r>
      <w:r w:rsidR="00FB4FCB">
        <w:t xml:space="preserve"> </w:t>
      </w:r>
      <w:proofErr w:type="spellStart"/>
      <w:r w:rsidR="00FB4FCB">
        <w:rPr>
          <w:rFonts w:hint="eastAsia"/>
        </w:rPr>
        <w:t>매트랩</w:t>
      </w:r>
      <w:proofErr w:type="spellEnd"/>
      <w:r w:rsidR="00FB4FCB">
        <w:rPr>
          <w:rFonts w:hint="eastAsia"/>
        </w:rPr>
        <w:t>,</w:t>
      </w:r>
      <w:r w:rsidR="00FB4FCB">
        <w:t xml:space="preserve"> </w:t>
      </w:r>
      <w:r w:rsidR="00FB4FCB">
        <w:rPr>
          <w:rFonts w:hint="eastAsia"/>
        </w:rPr>
        <w:t>R</w:t>
      </w:r>
      <w:r>
        <w:rPr>
          <w:rFonts w:hint="eastAsia"/>
        </w:rPr>
        <w:t>의 기초 문법을 간략히 복습하고 관련 문제를 풀어 봄으로써 추후 실습에서 활용할 수 있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DF0CC" w14:textId="77777777" w:rsidR="000002D0" w:rsidRDefault="000002D0" w:rsidP="00C73C19">
      <w:pPr>
        <w:spacing w:after="0" w:line="240" w:lineRule="auto"/>
      </w:pPr>
      <w:r>
        <w:separator/>
      </w:r>
    </w:p>
  </w:endnote>
  <w:endnote w:type="continuationSeparator" w:id="0">
    <w:p w14:paraId="6798F074" w14:textId="77777777" w:rsidR="000002D0" w:rsidRDefault="000002D0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B5164" w14:textId="77777777" w:rsidR="000002D0" w:rsidRDefault="000002D0" w:rsidP="00C73C19">
      <w:pPr>
        <w:spacing w:after="0" w:line="240" w:lineRule="auto"/>
      </w:pPr>
      <w:r>
        <w:separator/>
      </w:r>
    </w:p>
  </w:footnote>
  <w:footnote w:type="continuationSeparator" w:id="0">
    <w:p w14:paraId="5632A3BB" w14:textId="77777777" w:rsidR="000002D0" w:rsidRDefault="000002D0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FE4"/>
    <w:multiLevelType w:val="hybridMultilevel"/>
    <w:tmpl w:val="5A061170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3AB5E5F"/>
    <w:multiLevelType w:val="hybridMultilevel"/>
    <w:tmpl w:val="4E52EF6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3C35661"/>
    <w:multiLevelType w:val="hybridMultilevel"/>
    <w:tmpl w:val="0C206B18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837955"/>
    <w:multiLevelType w:val="hybridMultilevel"/>
    <w:tmpl w:val="DC88FC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2B1D60"/>
    <w:multiLevelType w:val="hybridMultilevel"/>
    <w:tmpl w:val="4A3C2D66"/>
    <w:lvl w:ilvl="0" w:tplc="74488F7C">
      <w:start w:val="1"/>
      <w:numFmt w:val="decimal"/>
      <w:lvlText w:val="3.3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8" w15:restartNumberingAfterBreak="0">
    <w:nsid w:val="1C1E6CFF"/>
    <w:multiLevelType w:val="hybridMultilevel"/>
    <w:tmpl w:val="C810C388"/>
    <w:lvl w:ilvl="0" w:tplc="3E3E4830">
      <w:start w:val="2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2EAA6E4A"/>
    <w:multiLevelType w:val="hybridMultilevel"/>
    <w:tmpl w:val="26B8AA90"/>
    <w:lvl w:ilvl="0" w:tplc="42C26DB2">
      <w:start w:val="1"/>
      <w:numFmt w:val="decimal"/>
      <w:lvlText w:val="3.2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13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14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39C32089"/>
    <w:multiLevelType w:val="multilevel"/>
    <w:tmpl w:val="6B68D41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8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9" w15:restartNumberingAfterBreak="0">
    <w:nsid w:val="3D565AF8"/>
    <w:multiLevelType w:val="hybridMultilevel"/>
    <w:tmpl w:val="D58E3448"/>
    <w:lvl w:ilvl="0" w:tplc="3616641C">
      <w:start w:val="1"/>
      <w:numFmt w:val="decimal"/>
      <w:lvlText w:val="1.%1."/>
      <w:lvlJc w:val="left"/>
      <w:pPr>
        <w:ind w:left="1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0" w15:restartNumberingAfterBreak="0">
    <w:nsid w:val="3FEF69D7"/>
    <w:multiLevelType w:val="hybridMultilevel"/>
    <w:tmpl w:val="8044302A"/>
    <w:lvl w:ilvl="0" w:tplc="83502C08">
      <w:start w:val="3"/>
      <w:numFmt w:val="decimal"/>
      <w:lvlText w:val="5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491327E3"/>
    <w:multiLevelType w:val="hybridMultilevel"/>
    <w:tmpl w:val="C180C6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95159C5"/>
    <w:multiLevelType w:val="hybridMultilevel"/>
    <w:tmpl w:val="226CD05E"/>
    <w:lvl w:ilvl="0" w:tplc="C2EEA544">
      <w:start w:val="1"/>
      <w:numFmt w:val="decimal"/>
      <w:lvlText w:val="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6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7" w15:restartNumberingAfterBreak="0">
    <w:nsid w:val="4AB12797"/>
    <w:multiLevelType w:val="hybridMultilevel"/>
    <w:tmpl w:val="F4FE6AB6"/>
    <w:lvl w:ilvl="0" w:tplc="EE7CA90A">
      <w:start w:val="1"/>
      <w:numFmt w:val="decimal"/>
      <w:lvlText w:val="3.1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4B27CDA"/>
    <w:multiLevelType w:val="hybridMultilevel"/>
    <w:tmpl w:val="31B2EFFC"/>
    <w:lvl w:ilvl="0" w:tplc="74488F7C">
      <w:start w:val="1"/>
      <w:numFmt w:val="decimal"/>
      <w:lvlText w:val="3.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31" w15:restartNumberingAfterBreak="0">
    <w:nsid w:val="55197387"/>
    <w:multiLevelType w:val="hybridMultilevel"/>
    <w:tmpl w:val="A4C80814"/>
    <w:lvl w:ilvl="0" w:tplc="CB30720E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2" w15:restartNumberingAfterBreak="0">
    <w:nsid w:val="56095F41"/>
    <w:multiLevelType w:val="hybridMultilevel"/>
    <w:tmpl w:val="3B8CD102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4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ACE41D5"/>
    <w:multiLevelType w:val="hybridMultilevel"/>
    <w:tmpl w:val="9EAEE630"/>
    <w:lvl w:ilvl="0" w:tplc="42C26DB2">
      <w:start w:val="1"/>
      <w:numFmt w:val="decimal"/>
      <w:lvlText w:val="3.2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2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3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44" w15:restartNumberingAfterBreak="0">
    <w:nsid w:val="787B496E"/>
    <w:multiLevelType w:val="hybridMultilevel"/>
    <w:tmpl w:val="0358856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 w15:restartNumberingAfterBreak="0">
    <w:nsid w:val="7A295647"/>
    <w:multiLevelType w:val="hybridMultilevel"/>
    <w:tmpl w:val="E70C4980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6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7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48" w15:restartNumberingAfterBreak="0">
    <w:nsid w:val="7DDB11B9"/>
    <w:multiLevelType w:val="hybridMultilevel"/>
    <w:tmpl w:val="410CFE86"/>
    <w:lvl w:ilvl="0" w:tplc="74488F7C">
      <w:start w:val="1"/>
      <w:numFmt w:val="decimal"/>
      <w:lvlText w:val="3.3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 w16cid:durableId="242105802">
    <w:abstractNumId w:val="33"/>
  </w:num>
  <w:num w:numId="2" w16cid:durableId="1596480967">
    <w:abstractNumId w:val="34"/>
  </w:num>
  <w:num w:numId="3" w16cid:durableId="1792476895">
    <w:abstractNumId w:val="17"/>
  </w:num>
  <w:num w:numId="4" w16cid:durableId="864514281">
    <w:abstractNumId w:val="13"/>
  </w:num>
  <w:num w:numId="5" w16cid:durableId="1861164744">
    <w:abstractNumId w:val="43"/>
  </w:num>
  <w:num w:numId="6" w16cid:durableId="1606882430">
    <w:abstractNumId w:val="29"/>
  </w:num>
  <w:num w:numId="7" w16cid:durableId="1254317940">
    <w:abstractNumId w:val="35"/>
  </w:num>
  <w:num w:numId="8" w16cid:durableId="903493532">
    <w:abstractNumId w:val="38"/>
  </w:num>
  <w:num w:numId="9" w16cid:durableId="67924908">
    <w:abstractNumId w:val="49"/>
  </w:num>
  <w:num w:numId="10" w16cid:durableId="1616669757">
    <w:abstractNumId w:val="23"/>
  </w:num>
  <w:num w:numId="11" w16cid:durableId="1671828382">
    <w:abstractNumId w:val="36"/>
  </w:num>
  <w:num w:numId="12" w16cid:durableId="942802647">
    <w:abstractNumId w:val="28"/>
  </w:num>
  <w:num w:numId="13" w16cid:durableId="776171598">
    <w:abstractNumId w:val="21"/>
  </w:num>
  <w:num w:numId="14" w16cid:durableId="1474367465">
    <w:abstractNumId w:val="47"/>
  </w:num>
  <w:num w:numId="15" w16cid:durableId="1256549205">
    <w:abstractNumId w:val="40"/>
  </w:num>
  <w:num w:numId="16" w16cid:durableId="1991979658">
    <w:abstractNumId w:val="22"/>
  </w:num>
  <w:num w:numId="17" w16cid:durableId="366299162">
    <w:abstractNumId w:val="11"/>
  </w:num>
  <w:num w:numId="18" w16cid:durableId="1080373925">
    <w:abstractNumId w:val="42"/>
  </w:num>
  <w:num w:numId="19" w16cid:durableId="470053469">
    <w:abstractNumId w:val="18"/>
  </w:num>
  <w:num w:numId="20" w16cid:durableId="323514100">
    <w:abstractNumId w:val="1"/>
  </w:num>
  <w:num w:numId="21" w16cid:durableId="1458792175">
    <w:abstractNumId w:val="4"/>
  </w:num>
  <w:num w:numId="22" w16cid:durableId="2000032163">
    <w:abstractNumId w:val="9"/>
  </w:num>
  <w:num w:numId="23" w16cid:durableId="42296249">
    <w:abstractNumId w:val="15"/>
  </w:num>
  <w:num w:numId="24" w16cid:durableId="99955209">
    <w:abstractNumId w:val="26"/>
  </w:num>
  <w:num w:numId="25" w16cid:durableId="1992247301">
    <w:abstractNumId w:val="14"/>
  </w:num>
  <w:num w:numId="26" w16cid:durableId="1842769895">
    <w:abstractNumId w:val="45"/>
  </w:num>
  <w:num w:numId="27" w16cid:durableId="1403604233">
    <w:abstractNumId w:val="46"/>
  </w:num>
  <w:num w:numId="28" w16cid:durableId="126509019">
    <w:abstractNumId w:val="39"/>
  </w:num>
  <w:num w:numId="29" w16cid:durableId="1816991339">
    <w:abstractNumId w:val="37"/>
  </w:num>
  <w:num w:numId="30" w16cid:durableId="52438085">
    <w:abstractNumId w:val="3"/>
  </w:num>
  <w:num w:numId="31" w16cid:durableId="850726153">
    <w:abstractNumId w:val="10"/>
  </w:num>
  <w:num w:numId="32" w16cid:durableId="441148256">
    <w:abstractNumId w:val="16"/>
  </w:num>
  <w:num w:numId="33" w16cid:durableId="1163740133">
    <w:abstractNumId w:val="20"/>
  </w:num>
  <w:num w:numId="34" w16cid:durableId="45878515">
    <w:abstractNumId w:val="8"/>
  </w:num>
  <w:num w:numId="35" w16cid:durableId="1278635811">
    <w:abstractNumId w:val="5"/>
  </w:num>
  <w:num w:numId="36" w16cid:durableId="163059364">
    <w:abstractNumId w:val="2"/>
  </w:num>
  <w:num w:numId="37" w16cid:durableId="1841656163">
    <w:abstractNumId w:val="6"/>
  </w:num>
  <w:num w:numId="38" w16cid:durableId="2134977057">
    <w:abstractNumId w:val="19"/>
  </w:num>
  <w:num w:numId="39" w16cid:durableId="818306">
    <w:abstractNumId w:val="31"/>
  </w:num>
  <w:num w:numId="40" w16cid:durableId="1365129751">
    <w:abstractNumId w:val="24"/>
  </w:num>
  <w:num w:numId="41" w16cid:durableId="323094691">
    <w:abstractNumId w:val="27"/>
  </w:num>
  <w:num w:numId="42" w16cid:durableId="1338657222">
    <w:abstractNumId w:val="25"/>
  </w:num>
  <w:num w:numId="43" w16cid:durableId="588541967">
    <w:abstractNumId w:val="41"/>
  </w:num>
  <w:num w:numId="44" w16cid:durableId="620842381">
    <w:abstractNumId w:val="12"/>
  </w:num>
  <w:num w:numId="45" w16cid:durableId="1474180585">
    <w:abstractNumId w:val="48"/>
  </w:num>
  <w:num w:numId="46" w16cid:durableId="1483809496">
    <w:abstractNumId w:val="7"/>
  </w:num>
  <w:num w:numId="47" w16cid:durableId="503908582">
    <w:abstractNumId w:val="30"/>
  </w:num>
  <w:num w:numId="48" w16cid:durableId="1023359431">
    <w:abstractNumId w:val="32"/>
  </w:num>
  <w:num w:numId="49" w16cid:durableId="1322928652">
    <w:abstractNumId w:val="0"/>
  </w:num>
  <w:num w:numId="50" w16cid:durableId="35936891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wFAN0ErggtAAAA"/>
  </w:docVars>
  <w:rsids>
    <w:rsidRoot w:val="00AC3B42"/>
    <w:rsid w:val="000002D0"/>
    <w:rsid w:val="000031F9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D0A69"/>
    <w:rsid w:val="000D3779"/>
    <w:rsid w:val="000D7EB8"/>
    <w:rsid w:val="000E2060"/>
    <w:rsid w:val="000E37D1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721A9"/>
    <w:rsid w:val="00180AEC"/>
    <w:rsid w:val="00180FE9"/>
    <w:rsid w:val="00181A3E"/>
    <w:rsid w:val="0019723D"/>
    <w:rsid w:val="001D3195"/>
    <w:rsid w:val="001D5CB1"/>
    <w:rsid w:val="001D7B07"/>
    <w:rsid w:val="001E785B"/>
    <w:rsid w:val="001F46E3"/>
    <w:rsid w:val="0020729C"/>
    <w:rsid w:val="00211289"/>
    <w:rsid w:val="00226F0C"/>
    <w:rsid w:val="00231A65"/>
    <w:rsid w:val="00236ECB"/>
    <w:rsid w:val="002403FC"/>
    <w:rsid w:val="002414E7"/>
    <w:rsid w:val="0025010B"/>
    <w:rsid w:val="002549D8"/>
    <w:rsid w:val="00264FD8"/>
    <w:rsid w:val="00280E83"/>
    <w:rsid w:val="002B5468"/>
    <w:rsid w:val="002C49DE"/>
    <w:rsid w:val="002D02BA"/>
    <w:rsid w:val="002D50D7"/>
    <w:rsid w:val="002F06F4"/>
    <w:rsid w:val="002F6499"/>
    <w:rsid w:val="0030544B"/>
    <w:rsid w:val="00325C8A"/>
    <w:rsid w:val="00352FCC"/>
    <w:rsid w:val="003602FE"/>
    <w:rsid w:val="00370AD7"/>
    <w:rsid w:val="00383C11"/>
    <w:rsid w:val="00391197"/>
    <w:rsid w:val="003916B6"/>
    <w:rsid w:val="003B31B9"/>
    <w:rsid w:val="003B4625"/>
    <w:rsid w:val="003C01AE"/>
    <w:rsid w:val="003C31F2"/>
    <w:rsid w:val="003D7788"/>
    <w:rsid w:val="003E1A78"/>
    <w:rsid w:val="00403F4E"/>
    <w:rsid w:val="004061B2"/>
    <w:rsid w:val="004308A9"/>
    <w:rsid w:val="0044055A"/>
    <w:rsid w:val="0045092D"/>
    <w:rsid w:val="004947D0"/>
    <w:rsid w:val="004B5161"/>
    <w:rsid w:val="004C5C0E"/>
    <w:rsid w:val="004D5044"/>
    <w:rsid w:val="004D6DE9"/>
    <w:rsid w:val="004D7609"/>
    <w:rsid w:val="004D7C7E"/>
    <w:rsid w:val="004F2503"/>
    <w:rsid w:val="005037B6"/>
    <w:rsid w:val="00513816"/>
    <w:rsid w:val="005173F5"/>
    <w:rsid w:val="005175F3"/>
    <w:rsid w:val="005338DF"/>
    <w:rsid w:val="00545A9A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3CF1"/>
    <w:rsid w:val="005F45D5"/>
    <w:rsid w:val="005F45F6"/>
    <w:rsid w:val="0060232D"/>
    <w:rsid w:val="00616903"/>
    <w:rsid w:val="00623AF1"/>
    <w:rsid w:val="00625FF9"/>
    <w:rsid w:val="00626830"/>
    <w:rsid w:val="00633034"/>
    <w:rsid w:val="00634623"/>
    <w:rsid w:val="006353D4"/>
    <w:rsid w:val="00637481"/>
    <w:rsid w:val="00641A1F"/>
    <w:rsid w:val="006542E4"/>
    <w:rsid w:val="00655B2A"/>
    <w:rsid w:val="00661B6E"/>
    <w:rsid w:val="00664655"/>
    <w:rsid w:val="00673F22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27BA"/>
    <w:rsid w:val="007705B5"/>
    <w:rsid w:val="00775ED9"/>
    <w:rsid w:val="007826BB"/>
    <w:rsid w:val="00785573"/>
    <w:rsid w:val="007953D5"/>
    <w:rsid w:val="00796E6E"/>
    <w:rsid w:val="007A5A75"/>
    <w:rsid w:val="007A6A1D"/>
    <w:rsid w:val="007B1651"/>
    <w:rsid w:val="007C64CB"/>
    <w:rsid w:val="007D5307"/>
    <w:rsid w:val="007D5EF0"/>
    <w:rsid w:val="007F6524"/>
    <w:rsid w:val="008016AF"/>
    <w:rsid w:val="00805770"/>
    <w:rsid w:val="008176A2"/>
    <w:rsid w:val="008712B0"/>
    <w:rsid w:val="008929B4"/>
    <w:rsid w:val="008A041A"/>
    <w:rsid w:val="008A10BD"/>
    <w:rsid w:val="008A25B7"/>
    <w:rsid w:val="008A67A6"/>
    <w:rsid w:val="008B5FFD"/>
    <w:rsid w:val="008B77D8"/>
    <w:rsid w:val="008C3504"/>
    <w:rsid w:val="008C5162"/>
    <w:rsid w:val="008D2044"/>
    <w:rsid w:val="008D35D5"/>
    <w:rsid w:val="008F7599"/>
    <w:rsid w:val="00904F54"/>
    <w:rsid w:val="00914C84"/>
    <w:rsid w:val="0091648E"/>
    <w:rsid w:val="00917ADF"/>
    <w:rsid w:val="00936F5F"/>
    <w:rsid w:val="009534AA"/>
    <w:rsid w:val="00955190"/>
    <w:rsid w:val="009577DE"/>
    <w:rsid w:val="00964B3A"/>
    <w:rsid w:val="00967528"/>
    <w:rsid w:val="009802F8"/>
    <w:rsid w:val="00985E75"/>
    <w:rsid w:val="009A2552"/>
    <w:rsid w:val="009B39F9"/>
    <w:rsid w:val="009B4718"/>
    <w:rsid w:val="009B4910"/>
    <w:rsid w:val="009B5701"/>
    <w:rsid w:val="009C54F1"/>
    <w:rsid w:val="009D1D2A"/>
    <w:rsid w:val="009E3666"/>
    <w:rsid w:val="009F484C"/>
    <w:rsid w:val="009F7725"/>
    <w:rsid w:val="00A03AC6"/>
    <w:rsid w:val="00A33908"/>
    <w:rsid w:val="00A3556B"/>
    <w:rsid w:val="00A404A2"/>
    <w:rsid w:val="00A409EB"/>
    <w:rsid w:val="00A53021"/>
    <w:rsid w:val="00A67D07"/>
    <w:rsid w:val="00A67FCB"/>
    <w:rsid w:val="00A711F6"/>
    <w:rsid w:val="00A756BE"/>
    <w:rsid w:val="00A75AC6"/>
    <w:rsid w:val="00A761CE"/>
    <w:rsid w:val="00A76C9A"/>
    <w:rsid w:val="00A8344C"/>
    <w:rsid w:val="00A947BB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04B3"/>
    <w:rsid w:val="00B430E0"/>
    <w:rsid w:val="00B44214"/>
    <w:rsid w:val="00B65CE4"/>
    <w:rsid w:val="00B76835"/>
    <w:rsid w:val="00B76A3C"/>
    <w:rsid w:val="00B821B6"/>
    <w:rsid w:val="00B8233B"/>
    <w:rsid w:val="00B936E8"/>
    <w:rsid w:val="00BC19C1"/>
    <w:rsid w:val="00BC665C"/>
    <w:rsid w:val="00BD3753"/>
    <w:rsid w:val="00BE3FFE"/>
    <w:rsid w:val="00BE71EC"/>
    <w:rsid w:val="00BE7913"/>
    <w:rsid w:val="00C015EB"/>
    <w:rsid w:val="00C15833"/>
    <w:rsid w:val="00C27570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7561"/>
    <w:rsid w:val="00CD0561"/>
    <w:rsid w:val="00CD3599"/>
    <w:rsid w:val="00CF0413"/>
    <w:rsid w:val="00CF14E1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B6B7D"/>
    <w:rsid w:val="00DE32BC"/>
    <w:rsid w:val="00DE38C0"/>
    <w:rsid w:val="00DF7115"/>
    <w:rsid w:val="00E01F3A"/>
    <w:rsid w:val="00E3136A"/>
    <w:rsid w:val="00E328CA"/>
    <w:rsid w:val="00E50943"/>
    <w:rsid w:val="00E54CF9"/>
    <w:rsid w:val="00E60188"/>
    <w:rsid w:val="00E6739D"/>
    <w:rsid w:val="00E771CB"/>
    <w:rsid w:val="00E815D9"/>
    <w:rsid w:val="00E8411F"/>
    <w:rsid w:val="00E91897"/>
    <w:rsid w:val="00EA1C6B"/>
    <w:rsid w:val="00EB2732"/>
    <w:rsid w:val="00EB6765"/>
    <w:rsid w:val="00EC1803"/>
    <w:rsid w:val="00ED3DD1"/>
    <w:rsid w:val="00ED472E"/>
    <w:rsid w:val="00EE538B"/>
    <w:rsid w:val="00EF345A"/>
    <w:rsid w:val="00EF4AE5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3E1A78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3E1A78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25FF9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paragraph" w:styleId="af">
    <w:name w:val="Title"/>
    <w:basedOn w:val="a"/>
    <w:next w:val="a"/>
    <w:link w:val="Char4"/>
    <w:uiPriority w:val="10"/>
    <w:qFormat/>
    <w:rsid w:val="003E1A78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3E1A7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3E1A78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3E1A78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625F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lab.research.google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www.rstudio.com/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E9DA1-2034-4CD9-9E31-9E98446CE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2</Pages>
  <Words>2009</Words>
  <Characters>11452</Characters>
  <Application>Microsoft Office Word</Application>
  <DocSecurity>0</DocSecurity>
  <Lines>95</Lines>
  <Paragraphs>2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9</cp:revision>
  <dcterms:created xsi:type="dcterms:W3CDTF">2022-03-15T07:03:00Z</dcterms:created>
  <dcterms:modified xsi:type="dcterms:W3CDTF">2022-04-26T06:29:00Z</dcterms:modified>
</cp:coreProperties>
</file>